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F0BF97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1CD7B068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5D6A7D62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469890DB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4513E85C" w14:textId="7777777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</w:p>
    <w:p w14:paraId="1CA72880" w14:textId="3B5C6EB7" w:rsidR="0091208C" w:rsidRDefault="0091208C" w:rsidP="0091208C">
      <w:pPr>
        <w:pStyle w:val="Podtytu"/>
        <w:spacing w:before="240"/>
        <w:jc w:val="center"/>
        <w:rPr>
          <w:color w:val="4472C4" w:themeColor="accent1"/>
          <w:spacing w:val="-10"/>
          <w:sz w:val="56"/>
          <w:szCs w:val="56"/>
        </w:rPr>
      </w:pPr>
      <w:r>
        <w:rPr>
          <w:color w:val="4472C4" w:themeColor="accent1"/>
          <w:spacing w:val="-10"/>
          <w:sz w:val="56"/>
          <w:szCs w:val="56"/>
        </w:rPr>
        <w:t xml:space="preserve">Aplikacja do porównywania artystów zarejestrowanych w serwisie </w:t>
      </w:r>
      <w:proofErr w:type="spellStart"/>
      <w:r>
        <w:rPr>
          <w:color w:val="4472C4" w:themeColor="accent1"/>
          <w:spacing w:val="-10"/>
          <w:sz w:val="56"/>
          <w:szCs w:val="56"/>
        </w:rPr>
        <w:t>Spotify</w:t>
      </w:r>
      <w:proofErr w:type="spellEnd"/>
    </w:p>
    <w:p w14:paraId="124844C1" w14:textId="77777777" w:rsidR="0091208C" w:rsidRPr="0091208C" w:rsidRDefault="0091208C" w:rsidP="0091208C"/>
    <w:p w14:paraId="71102C32" w14:textId="77777777" w:rsidR="0091208C" w:rsidRPr="00EB5763" w:rsidRDefault="0091208C" w:rsidP="00EB5763"/>
    <w:p w14:paraId="52C3DAA8" w14:textId="77777777" w:rsidR="0091208C" w:rsidRDefault="003372AF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 xml:space="preserve">PROJEKT ZALICZENIOWY Z PRZEDMIOTU </w:t>
      </w:r>
    </w:p>
    <w:p w14:paraId="04C97745" w14:textId="58689A19" w:rsidR="003372AF" w:rsidRDefault="0091208C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>
        <w:rPr>
          <w:rStyle w:val="Wyrnieniedelikatne"/>
          <w:i w:val="0"/>
          <w:iCs w:val="0"/>
          <w:color w:val="auto"/>
          <w:sz w:val="32"/>
          <w:szCs w:val="32"/>
        </w:rPr>
        <w:t>SKŁADOWANIE DANYCH W SYSTEMACH BIG DATA</w:t>
      </w:r>
    </w:p>
    <w:p w14:paraId="3FECA1D9" w14:textId="3DDDDB80" w:rsidR="0091208C" w:rsidRDefault="0091208C" w:rsidP="0091208C"/>
    <w:p w14:paraId="033A9159" w14:textId="78E6C09F" w:rsidR="0091208C" w:rsidRDefault="0091208C" w:rsidP="0091208C"/>
    <w:p w14:paraId="477883EE" w14:textId="77777777" w:rsidR="0091208C" w:rsidRDefault="0091208C" w:rsidP="0091208C"/>
    <w:p w14:paraId="64105369" w14:textId="77777777" w:rsidR="0091208C" w:rsidRPr="0091208C" w:rsidRDefault="0091208C" w:rsidP="0091208C"/>
    <w:p w14:paraId="228AB3FD" w14:textId="77777777" w:rsidR="0091208C" w:rsidRPr="0091208C" w:rsidRDefault="003372AF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91208C">
        <w:rPr>
          <w:rStyle w:val="Wyrnieniedelikatne"/>
          <w:i w:val="0"/>
          <w:iCs w:val="0"/>
          <w:color w:val="auto"/>
          <w:sz w:val="32"/>
          <w:szCs w:val="32"/>
        </w:rPr>
        <w:t>MAKAREWICZ AGATA</w:t>
      </w:r>
    </w:p>
    <w:p w14:paraId="072D1FD9" w14:textId="5369A42C" w:rsidR="0091208C" w:rsidRPr="0091208C" w:rsidRDefault="0091208C" w:rsidP="0091208C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  <w:r w:rsidRPr="0091208C">
        <w:rPr>
          <w:rStyle w:val="Wyrnieniedelikatne"/>
          <w:i w:val="0"/>
          <w:iCs w:val="0"/>
          <w:color w:val="auto"/>
          <w:sz w:val="32"/>
          <w:szCs w:val="32"/>
        </w:rPr>
        <w:t>WIŚNIEWSKI JACEK</w:t>
      </w:r>
    </w:p>
    <w:p w14:paraId="16CC0860" w14:textId="2C69FCEE" w:rsidR="0091208C" w:rsidRDefault="0091208C" w:rsidP="0091208C"/>
    <w:p w14:paraId="0A6862E3" w14:textId="798258C2" w:rsidR="0091208C" w:rsidRDefault="0091208C" w:rsidP="0091208C"/>
    <w:p w14:paraId="7CBEC6CF" w14:textId="756A2F14" w:rsidR="0091208C" w:rsidRDefault="0091208C" w:rsidP="0091208C"/>
    <w:p w14:paraId="059D0882" w14:textId="77777777" w:rsidR="0091208C" w:rsidRPr="0091208C" w:rsidRDefault="0091208C" w:rsidP="0091208C"/>
    <w:p w14:paraId="0E2520CD" w14:textId="77777777" w:rsidR="0091208C" w:rsidRDefault="0091208C" w:rsidP="003372AF">
      <w:pPr>
        <w:pStyle w:val="Podtytu"/>
        <w:jc w:val="center"/>
        <w:rPr>
          <w:rStyle w:val="Wyrnieniedelikatne"/>
          <w:i w:val="0"/>
          <w:iCs w:val="0"/>
          <w:color w:val="auto"/>
          <w:sz w:val="32"/>
          <w:szCs w:val="32"/>
        </w:rPr>
      </w:pPr>
    </w:p>
    <w:p w14:paraId="01B0A232" w14:textId="6AA89D00" w:rsidR="003372AF" w:rsidRPr="00EB5763" w:rsidRDefault="003372AF" w:rsidP="003372AF">
      <w:pPr>
        <w:pStyle w:val="Podtytu"/>
        <w:jc w:val="center"/>
        <w:rPr>
          <w:sz w:val="32"/>
          <w:szCs w:val="32"/>
        </w:rPr>
      </w:pP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>1</w:t>
      </w:r>
      <w:r w:rsidR="001C6BA6">
        <w:rPr>
          <w:rStyle w:val="Wyrnieniedelikatne"/>
          <w:i w:val="0"/>
          <w:iCs w:val="0"/>
          <w:color w:val="auto"/>
          <w:sz w:val="32"/>
          <w:szCs w:val="32"/>
        </w:rPr>
        <w:t>7</w:t>
      </w:r>
      <w:r w:rsidRPr="00EB5763">
        <w:rPr>
          <w:rStyle w:val="Wyrnieniedelikatne"/>
          <w:i w:val="0"/>
          <w:iCs w:val="0"/>
          <w:color w:val="auto"/>
          <w:sz w:val="32"/>
          <w:szCs w:val="32"/>
        </w:rPr>
        <w:t>.01.2022r.</w:t>
      </w:r>
    </w:p>
    <w:sdt>
      <w:sdtPr>
        <w:rPr>
          <w:rFonts w:eastAsiaTheme="minorEastAsia" w:cstheme="majorHAnsi"/>
          <w:color w:val="auto"/>
          <w:sz w:val="20"/>
          <w:szCs w:val="20"/>
        </w:rPr>
        <w:id w:val="-67719698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5F778D9" w14:textId="0215B72F" w:rsidR="001C0840" w:rsidRPr="0091208C" w:rsidRDefault="001C0840" w:rsidP="0091208C">
          <w:pPr>
            <w:pStyle w:val="Nagwekspisutreci"/>
            <w:numPr>
              <w:ilvl w:val="0"/>
              <w:numId w:val="0"/>
            </w:numPr>
            <w:ind w:left="432" w:hanging="432"/>
            <w:rPr>
              <w:rFonts w:cstheme="majorHAnsi"/>
              <w:sz w:val="10"/>
              <w:szCs w:val="10"/>
            </w:rPr>
          </w:pPr>
          <w:r w:rsidRPr="00DE628A">
            <w:rPr>
              <w:rFonts w:cstheme="majorHAnsi"/>
            </w:rPr>
            <w:t>Spis treści</w:t>
          </w:r>
          <w:r w:rsidR="0091208C">
            <w:rPr>
              <w:rFonts w:cstheme="majorHAnsi"/>
              <w:sz w:val="10"/>
              <w:szCs w:val="10"/>
            </w:rPr>
            <w:br/>
          </w:r>
        </w:p>
        <w:p w14:paraId="08B3B47F" w14:textId="31860B33" w:rsidR="0091208C" w:rsidRDefault="001C0840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r w:rsidRPr="00DE628A">
            <w:rPr>
              <w:rFonts w:cstheme="majorHAnsi"/>
              <w:sz w:val="20"/>
            </w:rPr>
            <w:fldChar w:fldCharType="begin"/>
          </w:r>
          <w:r w:rsidRPr="00DE628A">
            <w:rPr>
              <w:rFonts w:cstheme="majorHAnsi"/>
              <w:sz w:val="20"/>
            </w:rPr>
            <w:instrText xml:space="preserve"> TOC \o "1-3" \h \z \u </w:instrText>
          </w:r>
          <w:r w:rsidRPr="00DE628A">
            <w:rPr>
              <w:rFonts w:cstheme="majorHAnsi"/>
              <w:sz w:val="20"/>
            </w:rPr>
            <w:fldChar w:fldCharType="separate"/>
          </w:r>
          <w:hyperlink w:anchor="_Toc92828640" w:history="1">
            <w:r w:rsidR="0091208C" w:rsidRPr="006048FD">
              <w:rPr>
                <w:rStyle w:val="Hipercze"/>
                <w:rFonts w:cstheme="majorHAnsi"/>
              </w:rPr>
              <w:t>1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Cel projektu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40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712011C0" w14:textId="55090FAC" w:rsidR="0091208C" w:rsidRDefault="008D4238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41" w:history="1">
            <w:r w:rsidR="0091208C" w:rsidRPr="006048FD">
              <w:rPr>
                <w:rStyle w:val="Hipercze"/>
              </w:rPr>
              <w:t>2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Zbiory danych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41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7655D3A1" w14:textId="3F8FAAD3" w:rsidR="0091208C" w:rsidRDefault="008D4238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42" w:history="1">
            <w:r w:rsidR="0091208C" w:rsidRPr="006048FD">
              <w:rPr>
                <w:rStyle w:val="Hipercze"/>
              </w:rPr>
              <w:t>3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Architektura systemu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42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55A4C272" w14:textId="145D93B7" w:rsidR="0091208C" w:rsidRDefault="008D4238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3" w:history="1">
            <w:r w:rsidR="0091208C" w:rsidRPr="006048FD">
              <w:rPr>
                <w:rStyle w:val="Hipercze"/>
                <w:noProof/>
              </w:rPr>
              <w:t>3.1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Konwersja daty zakupu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3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2CC46C1A" w14:textId="024C13F5" w:rsidR="0091208C" w:rsidRDefault="008D4238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44" w:history="1">
            <w:r w:rsidR="0091208C" w:rsidRPr="006048FD">
              <w:rPr>
                <w:rStyle w:val="Hipercze"/>
              </w:rPr>
              <w:t>4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Opis rozwiązania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44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0673EF60" w14:textId="051BB39B" w:rsidR="0091208C" w:rsidRDefault="008D4238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5" w:history="1">
            <w:r w:rsidR="0091208C" w:rsidRPr="006048FD">
              <w:rPr>
                <w:rStyle w:val="Hipercze"/>
                <w:noProof/>
              </w:rPr>
              <w:t>4.1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Pozyskiwanie danych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5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28B2E5C2" w14:textId="4118ED9D" w:rsidR="0091208C" w:rsidRDefault="008D4238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6" w:history="1">
            <w:r w:rsidR="0091208C" w:rsidRPr="006048FD">
              <w:rPr>
                <w:rStyle w:val="Hipercze"/>
                <w:noProof/>
              </w:rPr>
              <w:t>4.2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Przetwarzanie danych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6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7224F992" w14:textId="634AEF10" w:rsidR="0091208C" w:rsidRDefault="008D4238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7" w:history="1">
            <w:r w:rsidR="0091208C" w:rsidRPr="006048FD">
              <w:rPr>
                <w:rStyle w:val="Hipercze"/>
                <w:noProof/>
              </w:rPr>
              <w:t>4.3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Składowanie danych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7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0F875BCA" w14:textId="74657B06" w:rsidR="0091208C" w:rsidRDefault="008D4238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8" w:history="1">
            <w:r w:rsidR="0091208C" w:rsidRPr="006048FD">
              <w:rPr>
                <w:rStyle w:val="Hipercze"/>
                <w:noProof/>
              </w:rPr>
              <w:t>4.4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Analiza danych (+ generowane widoki wsadowe?)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8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56D910B3" w14:textId="1A2789D9" w:rsidR="0091208C" w:rsidRDefault="008D4238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49" w:history="1">
            <w:r w:rsidR="0091208C" w:rsidRPr="006048FD">
              <w:rPr>
                <w:rStyle w:val="Hipercze"/>
                <w:noProof/>
              </w:rPr>
              <w:t>4.5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Warstwa prezentacyjna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49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60628555" w14:textId="1B0C6842" w:rsidR="0091208C" w:rsidRDefault="008D4238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50" w:history="1">
            <w:r w:rsidR="0091208C" w:rsidRPr="006048FD">
              <w:rPr>
                <w:rStyle w:val="Hipercze"/>
              </w:rPr>
              <w:t>5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Testowanie rozwiązania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50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3EA1F3B5" w14:textId="090E6B04" w:rsidR="0091208C" w:rsidRDefault="008D4238">
          <w:pPr>
            <w:pStyle w:val="Spistreci1"/>
            <w:rPr>
              <w:rFonts w:asciiTheme="minorHAnsi" w:hAnsiTheme="minorHAnsi"/>
              <w:szCs w:val="22"/>
              <w:lang w:eastAsia="pl-PL"/>
            </w:rPr>
          </w:pPr>
          <w:hyperlink w:anchor="_Toc92828651" w:history="1">
            <w:r w:rsidR="0091208C" w:rsidRPr="006048FD">
              <w:rPr>
                <w:rStyle w:val="Hipercze"/>
              </w:rPr>
              <w:t>6</w:t>
            </w:r>
            <w:r w:rsidR="0091208C">
              <w:rPr>
                <w:rFonts w:asciiTheme="minorHAnsi" w:hAnsiTheme="minorHAnsi"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</w:rPr>
              <w:t>Podsumowanie</w:t>
            </w:r>
            <w:r w:rsidR="0091208C">
              <w:rPr>
                <w:webHidden/>
              </w:rPr>
              <w:tab/>
            </w:r>
            <w:r w:rsidR="0091208C">
              <w:rPr>
                <w:webHidden/>
              </w:rPr>
              <w:fldChar w:fldCharType="begin"/>
            </w:r>
            <w:r w:rsidR="0091208C">
              <w:rPr>
                <w:webHidden/>
              </w:rPr>
              <w:instrText xml:space="preserve"> PAGEREF _Toc92828651 \h </w:instrText>
            </w:r>
            <w:r w:rsidR="0091208C">
              <w:rPr>
                <w:webHidden/>
              </w:rPr>
            </w:r>
            <w:r w:rsidR="0091208C">
              <w:rPr>
                <w:webHidden/>
              </w:rPr>
              <w:fldChar w:fldCharType="separate"/>
            </w:r>
            <w:r w:rsidR="0091208C">
              <w:rPr>
                <w:webHidden/>
              </w:rPr>
              <w:t>3</w:t>
            </w:r>
            <w:r w:rsidR="0091208C">
              <w:rPr>
                <w:webHidden/>
              </w:rPr>
              <w:fldChar w:fldCharType="end"/>
            </w:r>
          </w:hyperlink>
        </w:p>
        <w:p w14:paraId="660F3AD2" w14:textId="18F006AE" w:rsidR="0091208C" w:rsidRDefault="008D4238">
          <w:pPr>
            <w:pStyle w:val="Spistreci2"/>
            <w:tabs>
              <w:tab w:val="left" w:pos="880"/>
              <w:tab w:val="right" w:leader="dot" w:pos="9062"/>
            </w:tabs>
            <w:rPr>
              <w:rFonts w:asciiTheme="minorHAnsi" w:hAnsiTheme="minorHAnsi"/>
              <w:noProof/>
              <w:szCs w:val="22"/>
              <w:lang w:eastAsia="pl-PL"/>
            </w:rPr>
          </w:pPr>
          <w:hyperlink w:anchor="_Toc92828652" w:history="1">
            <w:r w:rsidR="0091208C" w:rsidRPr="006048FD">
              <w:rPr>
                <w:rStyle w:val="Hipercze"/>
                <w:noProof/>
              </w:rPr>
              <w:t>6.1</w:t>
            </w:r>
            <w:r w:rsidR="0091208C">
              <w:rPr>
                <w:rFonts w:asciiTheme="minorHAnsi" w:hAnsiTheme="minorHAnsi"/>
                <w:noProof/>
                <w:szCs w:val="22"/>
                <w:lang w:eastAsia="pl-PL"/>
              </w:rPr>
              <w:tab/>
            </w:r>
            <w:r w:rsidR="0091208C" w:rsidRPr="006048FD">
              <w:rPr>
                <w:rStyle w:val="Hipercze"/>
                <w:noProof/>
              </w:rPr>
              <w:t>Podział pracy</w:t>
            </w:r>
            <w:r w:rsidR="0091208C">
              <w:rPr>
                <w:noProof/>
                <w:webHidden/>
              </w:rPr>
              <w:tab/>
            </w:r>
            <w:r w:rsidR="0091208C">
              <w:rPr>
                <w:noProof/>
                <w:webHidden/>
              </w:rPr>
              <w:fldChar w:fldCharType="begin"/>
            </w:r>
            <w:r w:rsidR="0091208C">
              <w:rPr>
                <w:noProof/>
                <w:webHidden/>
              </w:rPr>
              <w:instrText xml:space="preserve"> PAGEREF _Toc92828652 \h </w:instrText>
            </w:r>
            <w:r w:rsidR="0091208C">
              <w:rPr>
                <w:noProof/>
                <w:webHidden/>
              </w:rPr>
            </w:r>
            <w:r w:rsidR="0091208C">
              <w:rPr>
                <w:noProof/>
                <w:webHidden/>
              </w:rPr>
              <w:fldChar w:fldCharType="separate"/>
            </w:r>
            <w:r w:rsidR="0091208C">
              <w:rPr>
                <w:noProof/>
                <w:webHidden/>
              </w:rPr>
              <w:t>3</w:t>
            </w:r>
            <w:r w:rsidR="0091208C">
              <w:rPr>
                <w:noProof/>
                <w:webHidden/>
              </w:rPr>
              <w:fldChar w:fldCharType="end"/>
            </w:r>
          </w:hyperlink>
        </w:p>
        <w:p w14:paraId="37371D64" w14:textId="715082D9" w:rsidR="001C0840" w:rsidRPr="00DE628A" w:rsidRDefault="001C0840" w:rsidP="001C0840">
          <w:pPr>
            <w:rPr>
              <w:rFonts w:cstheme="majorHAnsi"/>
            </w:rPr>
          </w:pPr>
          <w:r w:rsidRPr="00DE628A">
            <w:rPr>
              <w:rFonts w:cstheme="majorHAnsi"/>
              <w:b/>
              <w:bCs/>
              <w:sz w:val="20"/>
            </w:rPr>
            <w:fldChar w:fldCharType="end"/>
          </w:r>
        </w:p>
      </w:sdtContent>
    </w:sdt>
    <w:p w14:paraId="26B14123" w14:textId="77777777" w:rsidR="00785369" w:rsidRDefault="00785369">
      <w:pPr>
        <w:rPr>
          <w:rFonts w:eastAsiaTheme="majorEastAsia" w:cstheme="majorBidi"/>
          <w:color w:val="2F5496" w:themeColor="accent1" w:themeShade="BF"/>
          <w:sz w:val="32"/>
          <w:szCs w:val="32"/>
        </w:rPr>
      </w:pPr>
      <w:bookmarkStart w:id="0" w:name="_Ref92140927"/>
      <w:r>
        <w:br w:type="page"/>
      </w:r>
    </w:p>
    <w:p w14:paraId="04314363" w14:textId="6AA7AFCD" w:rsidR="000A4511" w:rsidRPr="00622172" w:rsidRDefault="0091208C" w:rsidP="00622172">
      <w:pPr>
        <w:pStyle w:val="Nagwek1"/>
        <w:rPr>
          <w:rFonts w:cstheme="majorHAnsi"/>
        </w:rPr>
      </w:pPr>
      <w:bookmarkStart w:id="1" w:name="_Toc92828640"/>
      <w:bookmarkEnd w:id="0"/>
      <w:r>
        <w:lastRenderedPageBreak/>
        <w:t>Cel projektu</w:t>
      </w:r>
      <w:bookmarkEnd w:id="1"/>
    </w:p>
    <w:p w14:paraId="453CB6CA" w14:textId="2A5C2A6F" w:rsidR="00B72992" w:rsidRPr="00B72992" w:rsidRDefault="00E15DCA" w:rsidP="00785369">
      <w:pPr>
        <w:jc w:val="both"/>
      </w:pPr>
      <w:r>
        <w:rPr>
          <w:highlight w:val="yellow"/>
        </w:rPr>
        <w:t>TODO</w:t>
      </w:r>
      <w:r w:rsidR="00B72992">
        <w:t xml:space="preserve"> </w:t>
      </w:r>
    </w:p>
    <w:p w14:paraId="29CF56A9" w14:textId="77286B3A" w:rsidR="0091034A" w:rsidRPr="0091034A" w:rsidRDefault="0091208C" w:rsidP="0091034A">
      <w:pPr>
        <w:pStyle w:val="Nagwek1"/>
      </w:pPr>
      <w:bookmarkStart w:id="2" w:name="_Toc92828641"/>
      <w:r>
        <w:t>Zbiory danych</w:t>
      </w:r>
      <w:bookmarkEnd w:id="2"/>
    </w:p>
    <w:p w14:paraId="2EF68C72" w14:textId="4F851A03" w:rsidR="006B12FE" w:rsidRDefault="00B63FC1" w:rsidP="008B6DDD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Projekt bazuje na 3 zbiorach danych, przy czym </w:t>
      </w:r>
      <w:r w:rsidR="0097018F">
        <w:rPr>
          <w:rFonts w:cstheme="majorHAnsi"/>
          <w:szCs w:val="22"/>
        </w:rPr>
        <w:t xml:space="preserve">dane </w:t>
      </w:r>
      <w:r>
        <w:rPr>
          <w:rFonts w:cstheme="majorHAnsi"/>
          <w:szCs w:val="22"/>
        </w:rPr>
        <w:t xml:space="preserve">te </w:t>
      </w:r>
      <w:r w:rsidR="0097018F">
        <w:rPr>
          <w:rFonts w:cstheme="majorHAnsi"/>
          <w:szCs w:val="22"/>
        </w:rPr>
        <w:t xml:space="preserve">pozyskane zostały na dwa sposoby. </w:t>
      </w:r>
      <w:r>
        <w:rPr>
          <w:rFonts w:cstheme="majorHAnsi"/>
          <w:szCs w:val="22"/>
        </w:rPr>
        <w:t>Po pierwsze, z</w:t>
      </w:r>
      <w:r w:rsidR="008C53E8">
        <w:rPr>
          <w:rFonts w:cstheme="majorHAnsi"/>
          <w:szCs w:val="22"/>
        </w:rPr>
        <w:t xml:space="preserve">e strony </w:t>
      </w:r>
      <w:hyperlink r:id="rId8" w:history="1">
        <w:r w:rsidR="008C53E8" w:rsidRPr="008C53E8">
          <w:rPr>
            <w:rStyle w:val="Hipercze"/>
            <w:rFonts w:cstheme="majorHAnsi"/>
            <w:i/>
            <w:iCs/>
            <w:szCs w:val="22"/>
          </w:rPr>
          <w:t>https://kworb.net/spotify/artists.html</w:t>
        </w:r>
      </w:hyperlink>
      <w:r w:rsidR="008C53E8" w:rsidRPr="008C53E8">
        <w:rPr>
          <w:rFonts w:cstheme="majorHAnsi"/>
          <w:i/>
          <w:iCs/>
          <w:szCs w:val="22"/>
        </w:rPr>
        <w:t xml:space="preserve"> </w:t>
      </w:r>
      <w:r w:rsidR="0097018F">
        <w:rPr>
          <w:rFonts w:cstheme="majorHAnsi"/>
          <w:szCs w:val="22"/>
        </w:rPr>
        <w:t xml:space="preserve">przy użyciu skryptu języka </w:t>
      </w:r>
      <w:proofErr w:type="spellStart"/>
      <w:r w:rsidR="0097018F">
        <w:rPr>
          <w:rFonts w:cstheme="majorHAnsi"/>
          <w:szCs w:val="22"/>
        </w:rPr>
        <w:t>Python</w:t>
      </w:r>
      <w:proofErr w:type="spellEnd"/>
      <w:r w:rsidR="0097018F">
        <w:rPr>
          <w:rFonts w:cstheme="majorHAnsi"/>
          <w:szCs w:val="22"/>
        </w:rPr>
        <w:t xml:space="preserve"> (</w:t>
      </w:r>
      <w:r w:rsidR="0097018F" w:rsidRPr="0097018F">
        <w:rPr>
          <w:rFonts w:cstheme="majorHAnsi"/>
          <w:i/>
          <w:iCs/>
          <w:szCs w:val="22"/>
        </w:rPr>
        <w:t>scraping.py</w:t>
      </w:r>
      <w:r w:rsidR="0097018F">
        <w:rPr>
          <w:rFonts w:cstheme="majorHAnsi"/>
          <w:szCs w:val="22"/>
        </w:rPr>
        <w:t xml:space="preserve">) </w:t>
      </w:r>
      <w:r>
        <w:rPr>
          <w:rFonts w:cstheme="majorHAnsi"/>
          <w:szCs w:val="22"/>
        </w:rPr>
        <w:t>pobrane zostały</w:t>
      </w:r>
      <w:r w:rsidR="0097018F">
        <w:rPr>
          <w:rFonts w:cstheme="majorHAnsi"/>
          <w:szCs w:val="22"/>
        </w:rPr>
        <w:t xml:space="preserve"> identyfikatory 5000 najpopularniejszych artystów według rankingu bazującego na danych udostępnianych przez </w:t>
      </w:r>
      <w:proofErr w:type="spellStart"/>
      <w:r w:rsidR="0097018F">
        <w:rPr>
          <w:rFonts w:cstheme="majorHAnsi"/>
          <w:szCs w:val="22"/>
        </w:rPr>
        <w:t>Spotify</w:t>
      </w:r>
      <w:proofErr w:type="spellEnd"/>
      <w:r w:rsidR="0097018F">
        <w:rPr>
          <w:rFonts w:cstheme="majorHAnsi"/>
          <w:szCs w:val="22"/>
        </w:rPr>
        <w:t xml:space="preserve"> (</w:t>
      </w:r>
      <w:hyperlink r:id="rId9" w:history="1">
        <w:r w:rsidR="0097018F" w:rsidRPr="00E57E19">
          <w:rPr>
            <w:rStyle w:val="Hipercze"/>
            <w:rFonts w:cstheme="majorHAnsi"/>
            <w:i/>
            <w:iCs/>
            <w:szCs w:val="22"/>
          </w:rPr>
          <w:t>https://www.spotifycharts.com</w:t>
        </w:r>
      </w:hyperlink>
      <w:r w:rsidR="0097018F">
        <w:rPr>
          <w:rFonts w:cstheme="majorHAnsi"/>
          <w:szCs w:val="22"/>
        </w:rPr>
        <w:t xml:space="preserve">). Następnie uzyskane identyfikatory </w:t>
      </w:r>
      <w:r>
        <w:rPr>
          <w:rFonts w:cstheme="majorHAnsi"/>
          <w:szCs w:val="22"/>
        </w:rPr>
        <w:t>zostały podane jako</w:t>
      </w:r>
      <w:r w:rsidR="0097018F">
        <w:rPr>
          <w:rFonts w:cstheme="majorHAnsi"/>
          <w:szCs w:val="22"/>
        </w:rPr>
        <w:t xml:space="preserve"> parametry w zapytaniach kierowanych bezpośrednio do Web API </w:t>
      </w:r>
      <w:proofErr w:type="spellStart"/>
      <w:r w:rsidR="0097018F">
        <w:rPr>
          <w:rFonts w:cstheme="majorHAnsi"/>
          <w:szCs w:val="22"/>
        </w:rPr>
        <w:t>Spotify</w:t>
      </w:r>
      <w:proofErr w:type="spellEnd"/>
      <w:r w:rsidR="006B12FE">
        <w:rPr>
          <w:rFonts w:cstheme="majorHAnsi"/>
          <w:szCs w:val="22"/>
        </w:rPr>
        <w:t>, w wyniku których otrzym</w:t>
      </w:r>
      <w:r>
        <w:rPr>
          <w:rFonts w:cstheme="majorHAnsi"/>
          <w:szCs w:val="22"/>
        </w:rPr>
        <w:t>aliśmy</w:t>
      </w:r>
      <w:r w:rsidR="006B12FE">
        <w:rPr>
          <w:rFonts w:cstheme="majorHAnsi"/>
          <w:szCs w:val="22"/>
        </w:rPr>
        <w:t xml:space="preserve"> dane o artystach. Dane te udostępniane są w formacie JSON, o poniższym schemacie</w:t>
      </w:r>
      <w:r w:rsidR="004B646B">
        <w:rPr>
          <w:rFonts w:cstheme="majorHAnsi"/>
          <w:szCs w:val="22"/>
        </w:rPr>
        <w:t>.</w:t>
      </w:r>
    </w:p>
    <w:p w14:paraId="2E67D263" w14:textId="77777777" w:rsidR="00B56B03" w:rsidRDefault="006B12FE" w:rsidP="00B56B03">
      <w:pPr>
        <w:jc w:val="center"/>
        <w:rPr>
          <w:rFonts w:cstheme="majorHAnsi"/>
          <w:szCs w:val="22"/>
        </w:rPr>
      </w:pPr>
      <w:r>
        <w:rPr>
          <w:rFonts w:cstheme="majorHAnsi"/>
          <w:noProof/>
          <w:szCs w:val="22"/>
        </w:rPr>
        <w:drawing>
          <wp:inline distT="0" distB="0" distL="0" distR="0" wp14:anchorId="184555BC" wp14:editId="6D830C62">
            <wp:extent cx="3702050" cy="2762250"/>
            <wp:effectExtent l="0" t="0" r="0" b="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333" b="3253"/>
                    <a:stretch/>
                  </pic:blipFill>
                  <pic:spPr bwMode="auto">
                    <a:xfrm>
                      <a:off x="0" y="0"/>
                      <a:ext cx="3702050" cy="2762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B356D7" w14:textId="061D558E" w:rsidR="00B63FC1" w:rsidRDefault="00B63FC1" w:rsidP="00B56B03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1: </w:t>
      </w:r>
      <w:r w:rsidR="0051466C">
        <w:rPr>
          <w:rFonts w:cstheme="majorHAnsi"/>
          <w:i/>
          <w:iCs/>
          <w:sz w:val="18"/>
          <w:szCs w:val="18"/>
        </w:rPr>
        <w:t>Schemat danych dotyczących artystów</w:t>
      </w:r>
      <w:r>
        <w:rPr>
          <w:rFonts w:cstheme="majorHAnsi"/>
          <w:i/>
          <w:iCs/>
          <w:sz w:val="18"/>
          <w:szCs w:val="18"/>
        </w:rPr>
        <w:t>.</w:t>
      </w:r>
    </w:p>
    <w:p w14:paraId="6850AD9F" w14:textId="2F98C794" w:rsidR="008C53E8" w:rsidRDefault="00C25465" w:rsidP="008B6DDD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>Takich plików jest 125, każdy zawiera informacje o 40 artystach, co w sumie daje nam 5000</w:t>
      </w:r>
      <w:r w:rsidR="00284310">
        <w:rPr>
          <w:rFonts w:cstheme="majorHAnsi"/>
          <w:szCs w:val="22"/>
        </w:rPr>
        <w:t xml:space="preserve"> „rekordów” z różnego rodzaju zagnieżdżonymi strukturami. </w:t>
      </w:r>
      <w:r w:rsidR="0097018F">
        <w:rPr>
          <w:rFonts w:cstheme="majorHAnsi"/>
          <w:szCs w:val="22"/>
        </w:rPr>
        <w:t xml:space="preserve"> </w:t>
      </w:r>
    </w:p>
    <w:p w14:paraId="078766E9" w14:textId="2D0E7939" w:rsidR="00C25465" w:rsidRDefault="00C25465" w:rsidP="008B6DDD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 xml:space="preserve">Drugim sposobem pozyskania danych </w:t>
      </w:r>
      <w:r w:rsidR="00B63FC1">
        <w:rPr>
          <w:rFonts w:cstheme="majorHAnsi"/>
          <w:szCs w:val="22"/>
        </w:rPr>
        <w:t>było</w:t>
      </w:r>
      <w:r>
        <w:rPr>
          <w:rFonts w:cstheme="majorHAnsi"/>
          <w:szCs w:val="22"/>
        </w:rPr>
        <w:t xml:space="preserve"> skorzystanie</w:t>
      </w:r>
      <w:r w:rsidR="00284310">
        <w:rPr>
          <w:rFonts w:cstheme="majorHAnsi"/>
          <w:szCs w:val="22"/>
        </w:rPr>
        <w:t xml:space="preserve"> z pakietu języka </w:t>
      </w:r>
      <w:proofErr w:type="spellStart"/>
      <w:r w:rsidR="00284310">
        <w:rPr>
          <w:rFonts w:cstheme="majorHAnsi"/>
          <w:szCs w:val="22"/>
        </w:rPr>
        <w:t>Python</w:t>
      </w:r>
      <w:proofErr w:type="spellEnd"/>
      <w:r w:rsidR="00284310">
        <w:rPr>
          <w:rFonts w:cstheme="majorHAnsi"/>
          <w:szCs w:val="22"/>
        </w:rPr>
        <w:t xml:space="preserve"> </w:t>
      </w:r>
      <w:proofErr w:type="spellStart"/>
      <w:r w:rsidR="00284310" w:rsidRPr="00284310">
        <w:rPr>
          <w:rFonts w:cstheme="majorHAnsi"/>
          <w:i/>
          <w:iCs/>
          <w:szCs w:val="22"/>
        </w:rPr>
        <w:t>spotipy</w:t>
      </w:r>
      <w:proofErr w:type="spellEnd"/>
      <w:r w:rsidR="00284310">
        <w:rPr>
          <w:rFonts w:cstheme="majorHAnsi"/>
          <w:szCs w:val="22"/>
        </w:rPr>
        <w:t xml:space="preserve">, który umożliwia korzystanie z Web API </w:t>
      </w:r>
      <w:proofErr w:type="spellStart"/>
      <w:r w:rsidR="00284310">
        <w:rPr>
          <w:rFonts w:cstheme="majorHAnsi"/>
          <w:szCs w:val="22"/>
        </w:rPr>
        <w:t>Spotify</w:t>
      </w:r>
      <w:proofErr w:type="spellEnd"/>
      <w:r w:rsidR="00284310">
        <w:rPr>
          <w:rFonts w:cstheme="majorHAnsi"/>
          <w:szCs w:val="22"/>
        </w:rPr>
        <w:t xml:space="preserve">. </w:t>
      </w:r>
      <w:r w:rsidR="00F53D40">
        <w:rPr>
          <w:rFonts w:cstheme="majorHAnsi"/>
          <w:szCs w:val="22"/>
        </w:rPr>
        <w:t xml:space="preserve">Skrypt z jego użyciem </w:t>
      </w:r>
      <w:r w:rsidR="00F53D40">
        <w:rPr>
          <w:rFonts w:cstheme="majorHAnsi"/>
          <w:szCs w:val="22"/>
        </w:rPr>
        <w:t>(</w:t>
      </w:r>
      <w:r w:rsidR="00F53D40" w:rsidRPr="00F53D40">
        <w:rPr>
          <w:rFonts w:cstheme="majorHAnsi"/>
          <w:i/>
          <w:iCs/>
          <w:szCs w:val="22"/>
        </w:rPr>
        <w:t>spotipy.py</w:t>
      </w:r>
      <w:r w:rsidR="00F53D40">
        <w:rPr>
          <w:rFonts w:cstheme="majorHAnsi"/>
          <w:szCs w:val="22"/>
        </w:rPr>
        <w:t>)</w:t>
      </w:r>
      <w:r w:rsidR="00284310">
        <w:rPr>
          <w:rFonts w:cstheme="majorHAnsi"/>
          <w:szCs w:val="22"/>
        </w:rPr>
        <w:t xml:space="preserve"> posłużył do pobrania </w:t>
      </w:r>
      <w:r w:rsidR="00F53D40">
        <w:rPr>
          <w:rFonts w:cstheme="majorHAnsi"/>
          <w:szCs w:val="22"/>
        </w:rPr>
        <w:t xml:space="preserve">listy </w:t>
      </w:r>
      <w:r w:rsidR="00284310">
        <w:rPr>
          <w:rFonts w:cstheme="majorHAnsi"/>
          <w:szCs w:val="22"/>
        </w:rPr>
        <w:t>albumów oraz 10 najpopularniejszych utworów pozyskanych wcześniej artystów</w:t>
      </w:r>
      <w:r w:rsidR="00F53D40">
        <w:rPr>
          <w:rFonts w:cstheme="majorHAnsi"/>
          <w:szCs w:val="22"/>
        </w:rPr>
        <w:t>, w znacznie krótszym czasie niż bezpośrednie zapytanie do API (z uwagi na ograniczenie liczby elementów). Otrzym</w:t>
      </w:r>
      <w:r w:rsidR="00B63FC1">
        <w:rPr>
          <w:rFonts w:cstheme="majorHAnsi"/>
          <w:szCs w:val="22"/>
        </w:rPr>
        <w:t>aliśmy</w:t>
      </w:r>
      <w:r w:rsidR="00F53D40">
        <w:rPr>
          <w:rFonts w:cstheme="majorHAnsi"/>
          <w:szCs w:val="22"/>
        </w:rPr>
        <w:t xml:space="preserve"> 5000 plików dotyczących albumów oraz 5000 dotyczących utworów,</w:t>
      </w:r>
      <w:r w:rsidR="00B63FC1">
        <w:rPr>
          <w:rFonts w:cstheme="majorHAnsi"/>
          <w:szCs w:val="22"/>
        </w:rPr>
        <w:t xml:space="preserve"> w formacie JSON,</w:t>
      </w:r>
      <w:r w:rsidR="00F53D40">
        <w:rPr>
          <w:rFonts w:cstheme="majorHAnsi"/>
          <w:szCs w:val="22"/>
        </w:rPr>
        <w:t xml:space="preserve"> o poniższych </w:t>
      </w:r>
      <w:r w:rsidR="004B646B">
        <w:rPr>
          <w:rFonts w:cstheme="majorHAnsi"/>
          <w:szCs w:val="22"/>
        </w:rPr>
        <w:t>schematach.</w:t>
      </w:r>
    </w:p>
    <w:p w14:paraId="7BB0D53C" w14:textId="58E1F4A9" w:rsidR="00F53D40" w:rsidRDefault="00341C93" w:rsidP="008B6DDD">
      <w:pPr>
        <w:jc w:val="both"/>
        <w:rPr>
          <w:rFonts w:cstheme="majorHAnsi"/>
          <w:szCs w:val="22"/>
        </w:rPr>
      </w:pPr>
      <w:r>
        <w:rPr>
          <w:rFonts w:cstheme="majorHAnsi"/>
          <w:noProof/>
          <w:szCs w:val="22"/>
        </w:rPr>
        <w:lastRenderedPageBreak/>
        <w:drawing>
          <wp:inline distT="0" distB="0" distL="0" distR="0" wp14:anchorId="062E31F6" wp14:editId="09736FB8">
            <wp:extent cx="2699385" cy="3187700"/>
            <wp:effectExtent l="0" t="0" r="5715" b="0"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62" b="2390"/>
                    <a:stretch/>
                  </pic:blipFill>
                  <pic:spPr bwMode="auto">
                    <a:xfrm>
                      <a:off x="0" y="0"/>
                      <a:ext cx="2700000" cy="3188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cstheme="majorHAnsi"/>
          <w:noProof/>
          <w:szCs w:val="22"/>
        </w:rPr>
        <w:drawing>
          <wp:inline distT="0" distB="0" distL="0" distR="0" wp14:anchorId="1762600C" wp14:editId="75ECFF46">
            <wp:extent cx="2699385" cy="4140200"/>
            <wp:effectExtent l="0" t="0" r="5715" b="0"/>
            <wp:docPr id="17" name="Obraz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619" b="1662"/>
                    <a:stretch/>
                  </pic:blipFill>
                  <pic:spPr bwMode="auto">
                    <a:xfrm>
                      <a:off x="0" y="0"/>
                      <a:ext cx="2700000" cy="4141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73E1CA" w14:textId="485FEA82" w:rsidR="00B63FC1" w:rsidRPr="00284310" w:rsidRDefault="00B63FC1" w:rsidP="00B56B03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</w:t>
      </w:r>
      <w:r>
        <w:rPr>
          <w:rFonts w:cstheme="majorHAnsi"/>
          <w:i/>
          <w:iCs/>
          <w:sz w:val="18"/>
          <w:szCs w:val="18"/>
        </w:rPr>
        <w:t>2</w:t>
      </w:r>
      <w:r w:rsidRPr="008B6DDD">
        <w:rPr>
          <w:rFonts w:cstheme="majorHAnsi"/>
          <w:i/>
          <w:iCs/>
          <w:sz w:val="18"/>
          <w:szCs w:val="18"/>
        </w:rPr>
        <w:t xml:space="preserve">: </w:t>
      </w:r>
      <w:bookmarkStart w:id="3" w:name="_Hlk91677618"/>
      <w:r w:rsidR="0051466C">
        <w:rPr>
          <w:rFonts w:cstheme="majorHAnsi"/>
          <w:i/>
          <w:iCs/>
          <w:sz w:val="18"/>
          <w:szCs w:val="18"/>
        </w:rPr>
        <w:t>Schematy danych dotyczących albumów (po lewej) oraz najpopularniejszych utworów (po prawej) danego artysty.</w:t>
      </w:r>
      <w:bookmarkEnd w:id="3"/>
    </w:p>
    <w:p w14:paraId="517EF605" w14:textId="22FFB189" w:rsidR="008B6DDD" w:rsidRPr="008B6DDD" w:rsidRDefault="00B63FC1" w:rsidP="00B63FC1">
      <w:pPr>
        <w:jc w:val="both"/>
        <w:rPr>
          <w:rFonts w:cstheme="majorHAnsi"/>
          <w:szCs w:val="22"/>
        </w:rPr>
      </w:pPr>
      <w:r>
        <w:rPr>
          <w:rFonts w:cstheme="majorHAnsi"/>
          <w:szCs w:val="22"/>
        </w:rPr>
        <w:t>Wszystkie d</w:t>
      </w:r>
      <w:r w:rsidR="00284310">
        <w:rPr>
          <w:rFonts w:cstheme="majorHAnsi"/>
          <w:szCs w:val="22"/>
        </w:rPr>
        <w:t xml:space="preserve">ane </w:t>
      </w:r>
      <w:r>
        <w:rPr>
          <w:rFonts w:cstheme="majorHAnsi"/>
          <w:szCs w:val="22"/>
        </w:rPr>
        <w:t>zostały pobrane</w:t>
      </w:r>
      <w:r w:rsidR="00284310">
        <w:rPr>
          <w:rFonts w:cstheme="majorHAnsi"/>
          <w:szCs w:val="22"/>
        </w:rPr>
        <w:t xml:space="preserve"> jednokrotnie, ponieważ </w:t>
      </w:r>
      <w:proofErr w:type="spellStart"/>
      <w:r w:rsidR="00284310">
        <w:rPr>
          <w:rFonts w:cstheme="majorHAnsi"/>
          <w:szCs w:val="22"/>
        </w:rPr>
        <w:t>token</w:t>
      </w:r>
      <w:proofErr w:type="spellEnd"/>
      <w:r w:rsidR="00284310">
        <w:rPr>
          <w:rFonts w:cstheme="majorHAnsi"/>
          <w:szCs w:val="22"/>
        </w:rPr>
        <w:t xml:space="preserve"> dostępu do Web </w:t>
      </w:r>
      <w:proofErr w:type="spellStart"/>
      <w:r w:rsidR="00284310">
        <w:rPr>
          <w:rFonts w:cstheme="majorHAnsi"/>
          <w:szCs w:val="22"/>
        </w:rPr>
        <w:t>Api</w:t>
      </w:r>
      <w:proofErr w:type="spellEnd"/>
      <w:r w:rsidR="00284310">
        <w:rPr>
          <w:rFonts w:cstheme="majorHAnsi"/>
          <w:szCs w:val="22"/>
        </w:rPr>
        <w:t xml:space="preserve"> </w:t>
      </w:r>
      <w:proofErr w:type="spellStart"/>
      <w:r w:rsidR="00284310">
        <w:rPr>
          <w:rFonts w:cstheme="majorHAnsi"/>
          <w:szCs w:val="22"/>
        </w:rPr>
        <w:t>Spotify</w:t>
      </w:r>
      <w:proofErr w:type="spellEnd"/>
      <w:r w:rsidR="00284310">
        <w:rPr>
          <w:rFonts w:cstheme="majorHAnsi"/>
          <w:szCs w:val="22"/>
        </w:rPr>
        <w:t xml:space="preserve"> musi być ręcznie generowany co godzinę.</w:t>
      </w:r>
      <w:r w:rsidR="008B6DDD" w:rsidRPr="008B6DDD">
        <w:rPr>
          <w:rFonts w:cstheme="majorHAnsi"/>
          <w:szCs w:val="22"/>
        </w:rPr>
        <w:t xml:space="preserve"> </w:t>
      </w:r>
    </w:p>
    <w:p w14:paraId="04EF2DE5" w14:textId="4B3D0253" w:rsidR="00206E20" w:rsidRDefault="0091208C" w:rsidP="00206E20">
      <w:pPr>
        <w:pStyle w:val="Nagwek1"/>
      </w:pPr>
      <w:bookmarkStart w:id="4" w:name="_Toc92828642"/>
      <w:r>
        <w:t>Architektura systemu</w:t>
      </w:r>
      <w:bookmarkEnd w:id="4"/>
    </w:p>
    <w:p w14:paraId="7E8EFE12" w14:textId="493CCA13" w:rsidR="0091208C" w:rsidRDefault="0091208C" w:rsidP="0091208C">
      <w:pPr>
        <w:rPr>
          <w:noProof/>
        </w:rPr>
      </w:pPr>
    </w:p>
    <w:p w14:paraId="03C5299C" w14:textId="67D37A8C" w:rsidR="0091208C" w:rsidRDefault="0091208C" w:rsidP="0091208C">
      <w:r>
        <w:rPr>
          <w:noProof/>
        </w:rPr>
        <w:drawing>
          <wp:inline distT="0" distB="0" distL="0" distR="0" wp14:anchorId="2C60683D" wp14:editId="419D0055">
            <wp:extent cx="5759450" cy="2851150"/>
            <wp:effectExtent l="0" t="0" r="0" b="6350"/>
            <wp:docPr id="6" name="Obraz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9450" cy="2851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22DA63" w14:textId="0EFE4523" w:rsidR="00B56B03" w:rsidRPr="00284310" w:rsidRDefault="00B56B03" w:rsidP="00B56B03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</w:t>
      </w:r>
      <w:r>
        <w:rPr>
          <w:rFonts w:cstheme="majorHAnsi"/>
          <w:i/>
          <w:iCs/>
          <w:sz w:val="18"/>
          <w:szCs w:val="18"/>
        </w:rPr>
        <w:t>3: Diagram architektury rozwiązania</w:t>
      </w:r>
      <w:r>
        <w:rPr>
          <w:rFonts w:cstheme="majorHAnsi"/>
          <w:i/>
          <w:iCs/>
          <w:sz w:val="18"/>
          <w:szCs w:val="18"/>
        </w:rPr>
        <w:t>.</w:t>
      </w:r>
    </w:p>
    <w:p w14:paraId="371134C9" w14:textId="2F33E219" w:rsidR="00B56B03" w:rsidRPr="0091208C" w:rsidRDefault="00E15DCA" w:rsidP="0091208C">
      <w:r w:rsidRPr="00E15DCA">
        <w:rPr>
          <w:highlight w:val="yellow"/>
        </w:rPr>
        <w:lastRenderedPageBreak/>
        <w:t>TODO</w:t>
      </w:r>
    </w:p>
    <w:p w14:paraId="53EFC397" w14:textId="2AA5ED07" w:rsidR="0091208C" w:rsidRDefault="0091208C" w:rsidP="0091208C">
      <w:pPr>
        <w:pStyle w:val="Nagwek1"/>
      </w:pPr>
      <w:bookmarkStart w:id="5" w:name="_Toc92828644"/>
      <w:r>
        <w:t>Opis rozwiązania</w:t>
      </w:r>
      <w:bookmarkEnd w:id="5"/>
    </w:p>
    <w:p w14:paraId="5DE13EBE" w14:textId="2C252A3B" w:rsidR="0091208C" w:rsidRDefault="0091208C" w:rsidP="0091208C">
      <w:pPr>
        <w:pStyle w:val="Nagwek2"/>
      </w:pPr>
      <w:bookmarkStart w:id="6" w:name="_Toc92828645"/>
      <w:r>
        <w:t>Pozyskiwanie</w:t>
      </w:r>
      <w:bookmarkStart w:id="7" w:name="_Toc92828646"/>
      <w:bookmarkEnd w:id="6"/>
      <w:r>
        <w:t xml:space="preserve">, przetwarzanie </w:t>
      </w:r>
      <w:bookmarkStart w:id="8" w:name="_Toc92828647"/>
      <w:bookmarkEnd w:id="7"/>
      <w:r>
        <w:t>i składowanie danych</w:t>
      </w:r>
      <w:bookmarkEnd w:id="8"/>
    </w:p>
    <w:p w14:paraId="6247AA7C" w14:textId="2D139DDD" w:rsidR="0091208C" w:rsidRDefault="0091208C" w:rsidP="0091208C"/>
    <w:p w14:paraId="649BF728" w14:textId="2FA05EF4" w:rsidR="00B56B03" w:rsidRDefault="00B56B03" w:rsidP="0091208C">
      <w:r>
        <w:t xml:space="preserve">CO PRZED NIFI </w:t>
      </w:r>
    </w:p>
    <w:p w14:paraId="36678BAF" w14:textId="3F1C0BFF" w:rsidR="004B646B" w:rsidRDefault="004B646B" w:rsidP="004B646B">
      <w:pPr>
        <w:jc w:val="both"/>
      </w:pPr>
      <w:r>
        <w:rPr>
          <w:rFonts w:cstheme="majorHAnsi"/>
          <w:szCs w:val="22"/>
        </w:rPr>
        <w:t>Pozyskiwanie danych rozpoczęło pobranie ze</w:t>
      </w:r>
      <w:r>
        <w:rPr>
          <w:rFonts w:cstheme="majorHAnsi"/>
          <w:szCs w:val="22"/>
        </w:rPr>
        <w:t xml:space="preserve"> strony </w:t>
      </w:r>
      <w:hyperlink r:id="rId14" w:history="1">
        <w:r w:rsidRPr="008C53E8">
          <w:rPr>
            <w:rStyle w:val="Hipercze"/>
            <w:rFonts w:cstheme="majorHAnsi"/>
            <w:i/>
            <w:iCs/>
            <w:szCs w:val="22"/>
          </w:rPr>
          <w:t>https://kworb.net/spotify/artists.html</w:t>
        </w:r>
      </w:hyperlink>
      <w:r w:rsidRPr="008C53E8">
        <w:rPr>
          <w:rFonts w:cstheme="majorHAnsi"/>
          <w:i/>
          <w:iCs/>
          <w:szCs w:val="22"/>
        </w:rPr>
        <w:t xml:space="preserve"> </w:t>
      </w:r>
      <w:r>
        <w:rPr>
          <w:rFonts w:cstheme="majorHAnsi"/>
          <w:szCs w:val="22"/>
        </w:rPr>
        <w:t>identyfikator</w:t>
      </w:r>
      <w:r>
        <w:rPr>
          <w:rFonts w:cstheme="majorHAnsi"/>
          <w:szCs w:val="22"/>
        </w:rPr>
        <w:t>ów</w:t>
      </w:r>
      <w:r>
        <w:rPr>
          <w:rFonts w:cstheme="majorHAnsi"/>
          <w:szCs w:val="22"/>
        </w:rPr>
        <w:t xml:space="preserve"> 5000 najpopularniejszych artystów</w:t>
      </w:r>
      <w:r>
        <w:rPr>
          <w:rFonts w:cstheme="majorHAnsi"/>
          <w:szCs w:val="22"/>
        </w:rPr>
        <w:t xml:space="preserve"> w serwisie</w:t>
      </w:r>
      <w:r>
        <w:rPr>
          <w:rFonts w:cstheme="majorHAnsi"/>
          <w:szCs w:val="22"/>
        </w:rPr>
        <w:t xml:space="preserve"> według rankingu bazującego na danych udostępnianych przez </w:t>
      </w:r>
      <w:proofErr w:type="spellStart"/>
      <w:r>
        <w:rPr>
          <w:rFonts w:cstheme="majorHAnsi"/>
          <w:szCs w:val="22"/>
        </w:rPr>
        <w:t>Spotify</w:t>
      </w:r>
      <w:proofErr w:type="spellEnd"/>
      <w:r>
        <w:rPr>
          <w:rFonts w:cstheme="majorHAnsi"/>
          <w:szCs w:val="22"/>
        </w:rPr>
        <w:t xml:space="preserve"> (</w:t>
      </w:r>
      <w:hyperlink r:id="rId15" w:history="1">
        <w:r w:rsidRPr="00E57E19">
          <w:rPr>
            <w:rStyle w:val="Hipercze"/>
            <w:rFonts w:cstheme="majorHAnsi"/>
            <w:i/>
            <w:iCs/>
            <w:szCs w:val="22"/>
          </w:rPr>
          <w:t>https://www.spotifycharts.com</w:t>
        </w:r>
      </w:hyperlink>
      <w:r>
        <w:rPr>
          <w:rFonts w:cstheme="majorHAnsi"/>
          <w:szCs w:val="22"/>
        </w:rPr>
        <w:t>).</w:t>
      </w:r>
      <w:r>
        <w:rPr>
          <w:rFonts w:cstheme="majorHAnsi"/>
          <w:szCs w:val="22"/>
        </w:rPr>
        <w:t xml:space="preserve"> Posłużył do tego skrypt napisany w </w:t>
      </w:r>
      <w:proofErr w:type="spellStart"/>
      <w:r>
        <w:rPr>
          <w:rFonts w:cstheme="majorHAnsi"/>
          <w:szCs w:val="22"/>
        </w:rPr>
        <w:t>Pythonie</w:t>
      </w:r>
      <w:proofErr w:type="spellEnd"/>
      <w:r>
        <w:rPr>
          <w:rFonts w:cstheme="majorHAnsi"/>
          <w:szCs w:val="22"/>
        </w:rPr>
        <w:t xml:space="preserve"> (</w:t>
      </w:r>
      <w:r w:rsidRPr="004B646B">
        <w:rPr>
          <w:rFonts w:cstheme="majorHAnsi"/>
          <w:i/>
          <w:iCs/>
          <w:szCs w:val="22"/>
        </w:rPr>
        <w:t>scraping.py</w:t>
      </w:r>
      <w:r>
        <w:rPr>
          <w:rFonts w:cstheme="majorHAnsi"/>
          <w:szCs w:val="22"/>
        </w:rPr>
        <w:t xml:space="preserve">), wykorzystujący bibliotekę </w:t>
      </w:r>
      <w:proofErr w:type="spellStart"/>
      <w:r w:rsidRPr="004B646B">
        <w:rPr>
          <w:rFonts w:cstheme="majorHAnsi"/>
          <w:i/>
          <w:iCs/>
          <w:szCs w:val="22"/>
        </w:rPr>
        <w:t>BeautifulSoup</w:t>
      </w:r>
      <w:proofErr w:type="spellEnd"/>
      <w:r>
        <w:rPr>
          <w:rFonts w:cstheme="majorHAnsi"/>
          <w:szCs w:val="22"/>
        </w:rPr>
        <w:t xml:space="preserve">. Krok ten był konieczny do utworzenia referencyjnego zbioru danych, ponieważ Web API </w:t>
      </w:r>
      <w:proofErr w:type="spellStart"/>
      <w:r>
        <w:rPr>
          <w:rFonts w:cstheme="majorHAnsi"/>
          <w:szCs w:val="22"/>
        </w:rPr>
        <w:t>Spotify</w:t>
      </w:r>
      <w:proofErr w:type="spellEnd"/>
      <w:r>
        <w:rPr>
          <w:rFonts w:cstheme="majorHAnsi"/>
          <w:szCs w:val="22"/>
        </w:rPr>
        <w:t xml:space="preserve"> nie umożliwia pobrania danych dla wszystkich artystów lub pewnej ich części; wymagane jest podanie konkretnych identyfikatorów.</w:t>
      </w:r>
    </w:p>
    <w:p w14:paraId="20FB7886" w14:textId="28EFF86A" w:rsidR="00B56B03" w:rsidRDefault="00E15DCA" w:rsidP="0091208C">
      <w:r w:rsidRPr="00E15DCA">
        <w:rPr>
          <w:highlight w:val="yellow"/>
        </w:rPr>
        <w:t>TODO JACEK</w:t>
      </w:r>
      <w:r>
        <w:t xml:space="preserve"> - </w:t>
      </w:r>
      <w:proofErr w:type="spellStart"/>
      <w:r>
        <w:t>spotipy</w:t>
      </w:r>
      <w:proofErr w:type="spellEnd"/>
    </w:p>
    <w:p w14:paraId="5DD22EF7" w14:textId="3702A0AB" w:rsidR="0091208C" w:rsidRDefault="0091208C" w:rsidP="0091208C">
      <w:r>
        <w:rPr>
          <w:noProof/>
        </w:rPr>
        <w:drawing>
          <wp:inline distT="0" distB="0" distL="0" distR="0" wp14:anchorId="64D26F2A" wp14:editId="08FA46C3">
            <wp:extent cx="5753100" cy="3619500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3619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DA90D1" w14:textId="410CC4FA" w:rsidR="004750AE" w:rsidRPr="004750AE" w:rsidRDefault="004750AE" w:rsidP="004750AE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</w:t>
      </w:r>
      <w:r>
        <w:rPr>
          <w:rFonts w:cstheme="majorHAnsi"/>
          <w:i/>
          <w:iCs/>
          <w:sz w:val="18"/>
          <w:szCs w:val="18"/>
        </w:rPr>
        <w:t>4</w:t>
      </w:r>
      <w:r w:rsidRPr="008B6DDD">
        <w:rPr>
          <w:rFonts w:cstheme="majorHAnsi"/>
          <w:i/>
          <w:iCs/>
          <w:sz w:val="18"/>
          <w:szCs w:val="18"/>
        </w:rPr>
        <w:t xml:space="preserve">: </w:t>
      </w:r>
      <w:r>
        <w:rPr>
          <w:rFonts w:cstheme="majorHAnsi"/>
          <w:i/>
          <w:iCs/>
          <w:sz w:val="18"/>
          <w:szCs w:val="18"/>
        </w:rPr>
        <w:t>Przepływ danych dotyczący danych o artystach</w:t>
      </w:r>
      <w:r>
        <w:rPr>
          <w:rFonts w:cstheme="majorHAnsi"/>
          <w:i/>
          <w:iCs/>
          <w:sz w:val="18"/>
          <w:szCs w:val="18"/>
        </w:rPr>
        <w:t>.</w:t>
      </w:r>
    </w:p>
    <w:p w14:paraId="4C1D4669" w14:textId="77777777" w:rsidR="0093619D" w:rsidRDefault="0091208C" w:rsidP="0093619D">
      <w:pPr>
        <w:jc w:val="both"/>
      </w:pPr>
      <w:r>
        <w:t>Na początku do przepływu p</w:t>
      </w:r>
      <w:r w:rsidR="0093619D">
        <w:t xml:space="preserve">rzy pomocy procesora </w:t>
      </w:r>
      <w:proofErr w:type="spellStart"/>
      <w:r w:rsidR="0093619D" w:rsidRPr="0093619D">
        <w:rPr>
          <w:i/>
          <w:iCs/>
        </w:rPr>
        <w:t>GetFile</w:t>
      </w:r>
      <w:proofErr w:type="spellEnd"/>
      <w:r w:rsidR="0093619D">
        <w:t xml:space="preserve"> p</w:t>
      </w:r>
      <w:r>
        <w:t xml:space="preserve">obierany jest plik tekstowy z identyfikatorami artystów. Plik zawiera 5000 identyfikatorów, po 40 w jednej linii. Taki podział spowodowany jest ograniczeniami Web API </w:t>
      </w:r>
      <w:proofErr w:type="spellStart"/>
      <w:r>
        <w:t>Spotify</w:t>
      </w:r>
      <w:proofErr w:type="spellEnd"/>
      <w:r>
        <w:t xml:space="preserve"> – w jednym zapytaniu nie można podać więcej elementów. Przy pomocy procesora </w:t>
      </w:r>
      <w:proofErr w:type="spellStart"/>
      <w:r w:rsidRPr="0091208C">
        <w:rPr>
          <w:i/>
          <w:iCs/>
        </w:rPr>
        <w:t>SplitText</w:t>
      </w:r>
      <w:proofErr w:type="spellEnd"/>
      <w:r>
        <w:rPr>
          <w:i/>
          <w:iCs/>
        </w:rPr>
        <w:t xml:space="preserve"> </w:t>
      </w:r>
      <w:r>
        <w:t xml:space="preserve">plik dzielony jest na 125 plików przepływu (po 40 identyfikatorów w każdym). Następnie procesor </w:t>
      </w:r>
      <w:proofErr w:type="spellStart"/>
      <w:r>
        <w:rPr>
          <w:i/>
          <w:iCs/>
        </w:rPr>
        <w:t>ExtractText</w:t>
      </w:r>
      <w:proofErr w:type="spellEnd"/>
      <w:r>
        <w:t xml:space="preserve"> wydobywa zawartość każdego z plików i przypisuje ją do nich jako atrybut</w:t>
      </w:r>
      <w:r w:rsidR="001C6BA6">
        <w:t xml:space="preserve"> </w:t>
      </w:r>
      <w:proofErr w:type="spellStart"/>
      <w:r w:rsidR="001C6BA6" w:rsidRPr="001C6BA6">
        <w:rPr>
          <w:i/>
          <w:iCs/>
        </w:rPr>
        <w:t>content</w:t>
      </w:r>
      <w:proofErr w:type="spellEnd"/>
      <w:r>
        <w:t xml:space="preserve">. </w:t>
      </w:r>
      <w:r w:rsidR="00AA2E7C">
        <w:t xml:space="preserve">W kolejnym kroku przy pomocy procesora </w:t>
      </w:r>
      <w:proofErr w:type="spellStart"/>
      <w:r w:rsidR="00AA2E7C" w:rsidRPr="00AA2E7C">
        <w:rPr>
          <w:i/>
          <w:iCs/>
        </w:rPr>
        <w:t>UpdateAttribute</w:t>
      </w:r>
      <w:proofErr w:type="spellEnd"/>
      <w:r w:rsidR="00AA2E7C">
        <w:t xml:space="preserve"> zmieniane są nazwy plików według wzorca: </w:t>
      </w:r>
    </w:p>
    <w:p w14:paraId="4B121B17" w14:textId="51652834" w:rsidR="0093619D" w:rsidRDefault="00AA2E7C" w:rsidP="0093619D">
      <w:pPr>
        <w:jc w:val="center"/>
        <w:rPr>
          <w:rFonts w:cstheme="majorHAnsi"/>
        </w:rPr>
      </w:pPr>
      <w:r w:rsidRPr="00AA2E7C">
        <w:rPr>
          <w:rFonts w:cstheme="majorHAnsi"/>
          <w:i/>
          <w:iCs/>
        </w:rPr>
        <w:t>${</w:t>
      </w:r>
      <w:proofErr w:type="spellStart"/>
      <w:r w:rsidRPr="00AA2E7C">
        <w:rPr>
          <w:rFonts w:cstheme="majorHAnsi"/>
          <w:i/>
          <w:iCs/>
        </w:rPr>
        <w:t>filename:substringBefore</w:t>
      </w:r>
      <w:proofErr w:type="spellEnd"/>
      <w:r w:rsidRPr="00AA2E7C">
        <w:rPr>
          <w:rFonts w:cstheme="majorHAnsi"/>
          <w:i/>
          <w:iCs/>
        </w:rPr>
        <w:t>("_")}_${</w:t>
      </w:r>
      <w:proofErr w:type="spellStart"/>
      <w:r w:rsidRPr="00AA2E7C">
        <w:rPr>
          <w:rFonts w:cstheme="majorHAnsi"/>
          <w:i/>
          <w:iCs/>
        </w:rPr>
        <w:t>fragment.index</w:t>
      </w:r>
      <w:proofErr w:type="spellEnd"/>
      <w:r w:rsidRPr="00AA2E7C">
        <w:rPr>
          <w:rFonts w:cstheme="majorHAnsi"/>
          <w:i/>
          <w:iCs/>
        </w:rPr>
        <w:t>}.</w:t>
      </w:r>
      <w:proofErr w:type="spellStart"/>
      <w:r w:rsidRPr="00AA2E7C">
        <w:rPr>
          <w:rFonts w:cstheme="majorHAnsi"/>
          <w:i/>
          <w:iCs/>
        </w:rPr>
        <w:t>json</w:t>
      </w:r>
      <w:proofErr w:type="spellEnd"/>
    </w:p>
    <w:p w14:paraId="13D18953" w14:textId="77777777" w:rsidR="0093619D" w:rsidRDefault="00AA2E7C" w:rsidP="0093619D">
      <w:pPr>
        <w:jc w:val="both"/>
      </w:pPr>
      <w:r>
        <w:rPr>
          <w:rFonts w:cstheme="majorHAnsi"/>
        </w:rPr>
        <w:lastRenderedPageBreak/>
        <w:t xml:space="preserve">W rezultacie otrzymywane są pliki </w:t>
      </w:r>
      <w:r w:rsidRPr="00AA2E7C">
        <w:rPr>
          <w:rFonts w:cstheme="majorHAnsi"/>
          <w:i/>
          <w:iCs/>
        </w:rPr>
        <w:t>artists_1</w:t>
      </w:r>
      <w:r>
        <w:rPr>
          <w:rFonts w:cstheme="majorHAnsi"/>
        </w:rPr>
        <w:t xml:space="preserve">, … </w:t>
      </w:r>
      <w:r w:rsidRPr="00AA2E7C">
        <w:rPr>
          <w:rFonts w:cstheme="majorHAnsi"/>
          <w:i/>
          <w:iCs/>
        </w:rPr>
        <w:t>artists_125</w:t>
      </w:r>
      <w:r>
        <w:rPr>
          <w:rFonts w:cstheme="majorHAnsi"/>
        </w:rPr>
        <w:t xml:space="preserve">. Po wykonaniu powyższych operacji pliki przepływu trafiają do procesora </w:t>
      </w:r>
      <w:proofErr w:type="spellStart"/>
      <w:r w:rsidR="0091208C" w:rsidRPr="0091208C">
        <w:rPr>
          <w:i/>
          <w:iCs/>
        </w:rPr>
        <w:t>InvokeHTTP</w:t>
      </w:r>
      <w:proofErr w:type="spellEnd"/>
      <w:r w:rsidR="0091208C">
        <w:t xml:space="preserve">, przy pomocy którego wykonywane jest zapytanie do Web API </w:t>
      </w:r>
      <w:proofErr w:type="spellStart"/>
      <w:r w:rsidR="0091208C">
        <w:t>Spotify</w:t>
      </w:r>
      <w:proofErr w:type="spellEnd"/>
      <w:r w:rsidR="0091208C">
        <w:t>, z zawartością plików przepływu (identyfikatorami artystów) jako parametrem</w:t>
      </w:r>
      <w:r w:rsidR="0093619D">
        <w:t xml:space="preserve">: </w:t>
      </w:r>
    </w:p>
    <w:p w14:paraId="333CA07D" w14:textId="3EA2E3A3" w:rsidR="0093619D" w:rsidRPr="0093619D" w:rsidRDefault="0093619D" w:rsidP="0093619D">
      <w:pPr>
        <w:jc w:val="center"/>
        <w:rPr>
          <w:i/>
          <w:iCs/>
        </w:rPr>
      </w:pPr>
      <w:hyperlink r:id="rId17" w:history="1">
        <w:r w:rsidRPr="0093619D">
          <w:rPr>
            <w:rStyle w:val="Hipercze"/>
            <w:i/>
            <w:iCs/>
            <w:color w:val="auto"/>
            <w:u w:val="none"/>
          </w:rPr>
          <w:t>https://api.spotify.com/v1/artists?ids=${content}</w:t>
        </w:r>
      </w:hyperlink>
    </w:p>
    <w:p w14:paraId="0F8A5C70" w14:textId="0A03AFE5" w:rsidR="0093619D" w:rsidRDefault="00772D79" w:rsidP="0093619D">
      <w:pPr>
        <w:jc w:val="both"/>
      </w:pPr>
      <w:r>
        <w:t>Do wykonania zapytania konieczne jest dodanie dwóch właściwości do procesora (opcji wywołania zapytania do API)</w:t>
      </w:r>
      <w:r w:rsidR="0093619D">
        <w:t xml:space="preserve">: </w:t>
      </w:r>
    </w:p>
    <w:p w14:paraId="26B19AE9" w14:textId="743BED68" w:rsidR="0093619D" w:rsidRPr="0093619D" w:rsidRDefault="0093619D" w:rsidP="008C53E8">
      <w:pPr>
        <w:pStyle w:val="Akapitzlist"/>
        <w:numPr>
          <w:ilvl w:val="0"/>
          <w:numId w:val="36"/>
        </w:numPr>
        <w:ind w:hanging="360"/>
        <w:jc w:val="both"/>
      </w:pPr>
      <w:r w:rsidRPr="0093619D">
        <w:rPr>
          <w:lang w:val="en-US"/>
        </w:rPr>
        <w:t xml:space="preserve">Accept </w:t>
      </w:r>
      <w:r w:rsidRPr="0093619D">
        <w:rPr>
          <w:lang w:val="en-US"/>
        </w:rPr>
        <w:t xml:space="preserve"> </w:t>
      </w:r>
      <w:r>
        <w:rPr>
          <w:lang w:val="en-US"/>
        </w:rPr>
        <w:t>:</w:t>
      </w:r>
      <w:r w:rsidRPr="0093619D">
        <w:rPr>
          <w:lang w:val="en-US"/>
        </w:rPr>
        <w:t xml:space="preserve"> </w:t>
      </w:r>
      <w:r w:rsidRPr="0093619D">
        <w:rPr>
          <w:lang w:val="en-US"/>
        </w:rPr>
        <w:t>application/json</w:t>
      </w:r>
      <w:r w:rsidRPr="0093619D">
        <w:rPr>
          <w:lang w:val="en-US"/>
        </w:rPr>
        <w:t xml:space="preserve">  </w:t>
      </w:r>
    </w:p>
    <w:p w14:paraId="7420B97B" w14:textId="4910FD20" w:rsidR="0093619D" w:rsidRPr="0093619D" w:rsidRDefault="0093619D" w:rsidP="008C53E8">
      <w:pPr>
        <w:pStyle w:val="Akapitzlist"/>
        <w:numPr>
          <w:ilvl w:val="0"/>
          <w:numId w:val="36"/>
        </w:numPr>
        <w:ind w:hanging="360"/>
        <w:jc w:val="both"/>
      </w:pPr>
      <w:r w:rsidRPr="0093619D">
        <w:rPr>
          <w:lang w:val="en-US"/>
        </w:rPr>
        <w:t xml:space="preserve">Authorization </w:t>
      </w:r>
      <w:r>
        <w:rPr>
          <w:lang w:val="en-US"/>
        </w:rPr>
        <w:t xml:space="preserve">: </w:t>
      </w:r>
      <w:r w:rsidRPr="0093619D">
        <w:rPr>
          <w:lang w:val="en-US"/>
        </w:rPr>
        <w:t>Bearer &lt;token&gt;</w:t>
      </w:r>
      <w:r w:rsidRPr="0093619D">
        <w:rPr>
          <w:lang w:val="en-US"/>
        </w:rPr>
        <w:t xml:space="preserve"> </w:t>
      </w:r>
    </w:p>
    <w:p w14:paraId="6B70BD94" w14:textId="122FBB8B" w:rsidR="000F7EE4" w:rsidRDefault="0093619D" w:rsidP="0093619D">
      <w:pPr>
        <w:jc w:val="both"/>
      </w:pPr>
      <w:proofErr w:type="spellStart"/>
      <w:r>
        <w:t>Token</w:t>
      </w:r>
      <w:proofErr w:type="spellEnd"/>
      <w:r>
        <w:t xml:space="preserve"> umożliwiający dostęp do API trzeba generować co godzinę.</w:t>
      </w:r>
      <w:r w:rsidR="005E5A6C">
        <w:t xml:space="preserve"> </w:t>
      </w:r>
      <w:r w:rsidR="000F7EE4">
        <w:t xml:space="preserve">Rezultatem są pliki w formacie JSON zawierające informacje o poszczególnych artystach, takie jak </w:t>
      </w:r>
      <w:r w:rsidR="0080252A">
        <w:t>liczba obserwatorów</w:t>
      </w:r>
      <w:r w:rsidR="00DB4129">
        <w:t>, gatunki, w których tworzą, czy popularność</w:t>
      </w:r>
      <w:r w:rsidR="000F7EE4">
        <w:t>. Pliki te ładowane są do dedykowanego folderu w HDFS (</w:t>
      </w:r>
      <w:r w:rsidR="000F7EE4" w:rsidRPr="0093619D">
        <w:rPr>
          <w:i/>
          <w:iCs/>
        </w:rPr>
        <w:t>/</w:t>
      </w:r>
      <w:proofErr w:type="spellStart"/>
      <w:r w:rsidR="000F7EE4" w:rsidRPr="0093619D">
        <w:rPr>
          <w:i/>
          <w:iCs/>
        </w:rPr>
        <w:t>spotify</w:t>
      </w:r>
      <w:proofErr w:type="spellEnd"/>
      <w:r w:rsidR="000F7EE4" w:rsidRPr="0093619D">
        <w:rPr>
          <w:i/>
          <w:iCs/>
        </w:rPr>
        <w:t>/</w:t>
      </w:r>
      <w:proofErr w:type="spellStart"/>
      <w:r w:rsidR="000F7EE4" w:rsidRPr="0093619D">
        <w:rPr>
          <w:i/>
          <w:iCs/>
        </w:rPr>
        <w:t>artists</w:t>
      </w:r>
      <w:proofErr w:type="spellEnd"/>
      <w:r w:rsidR="000F7EE4">
        <w:t xml:space="preserve">) przy pomocy procesora </w:t>
      </w:r>
      <w:proofErr w:type="spellStart"/>
      <w:r w:rsidR="000F7EE4" w:rsidRPr="0093619D">
        <w:rPr>
          <w:i/>
          <w:iCs/>
        </w:rPr>
        <w:t>PutHDFS</w:t>
      </w:r>
      <w:proofErr w:type="spellEnd"/>
      <w:r w:rsidR="000F7EE4">
        <w:t xml:space="preserve">. </w:t>
      </w:r>
    </w:p>
    <w:p w14:paraId="33182860" w14:textId="73E1EC17" w:rsidR="0091208C" w:rsidRDefault="0091208C" w:rsidP="004750AE">
      <w:pPr>
        <w:jc w:val="both"/>
      </w:pPr>
      <w:r>
        <w:t xml:space="preserve">Dodatkowo do przepływu dołączone zostały dwa procesory – </w:t>
      </w:r>
      <w:proofErr w:type="spellStart"/>
      <w:r w:rsidRPr="0091208C">
        <w:rPr>
          <w:i/>
          <w:iCs/>
        </w:rPr>
        <w:t>AttributesToJSON</w:t>
      </w:r>
      <w:proofErr w:type="spellEnd"/>
      <w:r>
        <w:t xml:space="preserve"> oraz </w:t>
      </w:r>
      <w:proofErr w:type="spellStart"/>
      <w:r w:rsidRPr="0091208C">
        <w:rPr>
          <w:i/>
          <w:iCs/>
        </w:rPr>
        <w:t>PutHDFS</w:t>
      </w:r>
      <w:proofErr w:type="spellEnd"/>
      <w:r>
        <w:t xml:space="preserve"> – odpowiedzialne za obsługę błędów. Pierwszy z nich wydobywa atrybuty pliku przepływu takie jak</w:t>
      </w:r>
      <w:r w:rsidR="001D2DB8">
        <w:t xml:space="preserve"> URL, odpowiedź HTTP wraz z kodem czy indeks danego pliku przepływu,</w:t>
      </w:r>
      <w:r>
        <w:t xml:space="preserve"> do pliku w formacie JSON, a drugi ładuje wygenerowane pliki do HDFS (</w:t>
      </w:r>
      <w:r w:rsidR="001D2DB8" w:rsidRPr="001D2DB8">
        <w:rPr>
          <w:i/>
          <w:iCs/>
        </w:rPr>
        <w:t>/</w:t>
      </w:r>
      <w:proofErr w:type="spellStart"/>
      <w:r w:rsidR="001D2DB8" w:rsidRPr="001D2DB8">
        <w:rPr>
          <w:i/>
          <w:iCs/>
        </w:rPr>
        <w:t>spotify</w:t>
      </w:r>
      <w:proofErr w:type="spellEnd"/>
      <w:r w:rsidR="001D2DB8" w:rsidRPr="001D2DB8">
        <w:rPr>
          <w:i/>
          <w:iCs/>
        </w:rPr>
        <w:t>/data</w:t>
      </w:r>
      <w:r>
        <w:t>).</w:t>
      </w:r>
    </w:p>
    <w:p w14:paraId="14FC54D2" w14:textId="3D2B1575" w:rsidR="0091208C" w:rsidRDefault="0091208C" w:rsidP="004750AE">
      <w:pPr>
        <w:jc w:val="center"/>
      </w:pPr>
      <w:r>
        <w:rPr>
          <w:noProof/>
        </w:rPr>
        <w:drawing>
          <wp:inline distT="0" distB="0" distL="0" distR="0" wp14:anchorId="6C5F7793" wp14:editId="12B4A470">
            <wp:extent cx="4241800" cy="2298700"/>
            <wp:effectExtent l="0" t="0" r="6350" b="6350"/>
            <wp:docPr id="7" name="Obraz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1800" cy="229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E300F2" w14:textId="7EE51FD1" w:rsidR="004750AE" w:rsidRPr="004750AE" w:rsidRDefault="004750AE" w:rsidP="004750AE">
      <w:pPr>
        <w:jc w:val="center"/>
        <w:rPr>
          <w:rFonts w:cstheme="majorHAnsi"/>
          <w:szCs w:val="22"/>
        </w:rPr>
      </w:pPr>
      <w:r>
        <w:rPr>
          <w:rFonts w:cstheme="majorHAnsi"/>
          <w:i/>
          <w:iCs/>
          <w:sz w:val="18"/>
          <w:szCs w:val="18"/>
        </w:rPr>
        <w:t>Figura</w:t>
      </w:r>
      <w:r w:rsidRPr="008B6DDD">
        <w:rPr>
          <w:rFonts w:cstheme="majorHAnsi"/>
          <w:i/>
          <w:iCs/>
          <w:sz w:val="18"/>
          <w:szCs w:val="18"/>
        </w:rPr>
        <w:t xml:space="preserve"> </w:t>
      </w:r>
      <w:r>
        <w:rPr>
          <w:rFonts w:cstheme="majorHAnsi"/>
          <w:i/>
          <w:iCs/>
          <w:sz w:val="18"/>
          <w:szCs w:val="18"/>
        </w:rPr>
        <w:t>5</w:t>
      </w:r>
      <w:r w:rsidRPr="008B6DDD">
        <w:rPr>
          <w:rFonts w:cstheme="majorHAnsi"/>
          <w:i/>
          <w:iCs/>
          <w:sz w:val="18"/>
          <w:szCs w:val="18"/>
        </w:rPr>
        <w:t xml:space="preserve">: </w:t>
      </w:r>
      <w:r>
        <w:rPr>
          <w:rFonts w:cstheme="majorHAnsi"/>
          <w:i/>
          <w:iCs/>
          <w:sz w:val="18"/>
          <w:szCs w:val="18"/>
        </w:rPr>
        <w:t>Przepływy danych dotyczące danych o albumach i utworach</w:t>
      </w:r>
      <w:r>
        <w:rPr>
          <w:rFonts w:cstheme="majorHAnsi"/>
          <w:i/>
          <w:iCs/>
          <w:sz w:val="18"/>
          <w:szCs w:val="18"/>
        </w:rPr>
        <w:t>.</w:t>
      </w:r>
    </w:p>
    <w:p w14:paraId="3197D50E" w14:textId="464AA8C4" w:rsidR="0091208C" w:rsidRDefault="0091208C" w:rsidP="0091208C">
      <w:r>
        <w:t>Pliki w formacie JSON, z identyfikatorem artysty jako nazwą, ładowane są do odpowiednich folderów w HDFS (</w:t>
      </w:r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spotify</w:t>
      </w:r>
      <w:proofErr w:type="spellEnd"/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albums</w:t>
      </w:r>
      <w:proofErr w:type="spellEnd"/>
      <w:r w:rsidRPr="0091208C">
        <w:rPr>
          <w:i/>
          <w:iCs/>
        </w:rPr>
        <w:t>, /</w:t>
      </w:r>
      <w:proofErr w:type="spellStart"/>
      <w:r w:rsidRPr="0091208C">
        <w:rPr>
          <w:i/>
          <w:iCs/>
        </w:rPr>
        <w:t>spotify</w:t>
      </w:r>
      <w:proofErr w:type="spellEnd"/>
      <w:r w:rsidRPr="0091208C">
        <w:rPr>
          <w:i/>
          <w:iCs/>
        </w:rPr>
        <w:t>/</w:t>
      </w:r>
      <w:proofErr w:type="spellStart"/>
      <w:r w:rsidRPr="0091208C">
        <w:rPr>
          <w:i/>
          <w:iCs/>
        </w:rPr>
        <w:t>tracks</w:t>
      </w:r>
      <w:proofErr w:type="spellEnd"/>
      <w:r>
        <w:t xml:space="preserve">) przy pomocy przepływu danych zbudowanego przy pomocy Apache </w:t>
      </w:r>
      <w:proofErr w:type="spellStart"/>
      <w:r>
        <w:t>NiFi</w:t>
      </w:r>
      <w:proofErr w:type="spellEnd"/>
      <w:r>
        <w:t>.</w:t>
      </w:r>
    </w:p>
    <w:p w14:paraId="3939326F" w14:textId="62508DE2" w:rsidR="00B63FC1" w:rsidRDefault="00B63FC1" w:rsidP="0091208C"/>
    <w:p w14:paraId="476014D5" w14:textId="57ED6754" w:rsidR="00B63FC1" w:rsidRDefault="00E15DCA" w:rsidP="0091208C">
      <w:r w:rsidRPr="00E15DCA">
        <w:rPr>
          <w:highlight w:val="yellow"/>
        </w:rPr>
        <w:t>TODO</w:t>
      </w:r>
      <w:r>
        <w:t xml:space="preserve"> – Spark </w:t>
      </w:r>
      <w:proofErr w:type="spellStart"/>
      <w:r>
        <w:t>preprocessing</w:t>
      </w:r>
      <w:proofErr w:type="spellEnd"/>
      <w:r w:rsidR="00B63FC1">
        <w:t xml:space="preserve"> </w:t>
      </w:r>
    </w:p>
    <w:p w14:paraId="11ECC1BC" w14:textId="77777777" w:rsidR="0091208C" w:rsidRPr="0091208C" w:rsidRDefault="0091208C" w:rsidP="0091208C"/>
    <w:p w14:paraId="50D9E265" w14:textId="6023CC9B" w:rsidR="008C53E8" w:rsidRDefault="0091208C" w:rsidP="005C7A23">
      <w:pPr>
        <w:pStyle w:val="Nagwek2"/>
      </w:pPr>
      <w:bookmarkStart w:id="9" w:name="_Toc92828648"/>
      <w:r>
        <w:t>Analiza danych</w:t>
      </w:r>
      <w:bookmarkStart w:id="10" w:name="_Toc92828649"/>
      <w:bookmarkEnd w:id="9"/>
      <w:r w:rsidR="00B63FC1">
        <w:t xml:space="preserve"> (generowanie widoków wsadowych)</w:t>
      </w:r>
    </w:p>
    <w:p w14:paraId="1374907E" w14:textId="0A307B53" w:rsidR="008C53E8" w:rsidRPr="008C53E8" w:rsidRDefault="00E15DCA" w:rsidP="008C53E8">
      <w:r w:rsidRPr="00E15DCA">
        <w:rPr>
          <w:highlight w:val="yellow"/>
        </w:rPr>
        <w:t>TODO JACEK</w:t>
      </w:r>
      <w:r>
        <w:t xml:space="preserve"> – 3x widoki z </w:t>
      </w:r>
      <w:proofErr w:type="spellStart"/>
      <w:r>
        <w:t>apki</w:t>
      </w:r>
      <w:proofErr w:type="spellEnd"/>
      <w:r>
        <w:t xml:space="preserve"> + ew. jakieś analizy</w:t>
      </w:r>
    </w:p>
    <w:p w14:paraId="3076C5EC" w14:textId="228E86E6" w:rsidR="0091208C" w:rsidRDefault="0091208C" w:rsidP="005C7A23">
      <w:pPr>
        <w:pStyle w:val="Nagwek2"/>
      </w:pPr>
      <w:r>
        <w:t>Warstwa prezentacyjna</w:t>
      </w:r>
      <w:bookmarkEnd w:id="10"/>
    </w:p>
    <w:p w14:paraId="2C75F7E3" w14:textId="76431169" w:rsidR="0091208C" w:rsidRDefault="00A834D6" w:rsidP="0091208C">
      <w:r>
        <w:t xml:space="preserve">Warstwa prezentacyjna rozwiązania przygotowana została w postaci aplikacji </w:t>
      </w:r>
      <w:proofErr w:type="spellStart"/>
      <w:r>
        <w:t>Flask</w:t>
      </w:r>
      <w:proofErr w:type="spellEnd"/>
      <w:r>
        <w:t xml:space="preserve">. Składa się z dwóch widoków – </w:t>
      </w:r>
      <w:proofErr w:type="spellStart"/>
      <w:r w:rsidRPr="00A834D6">
        <w:rPr>
          <w:i/>
          <w:iCs/>
        </w:rPr>
        <w:t>search</w:t>
      </w:r>
      <w:proofErr w:type="spellEnd"/>
      <w:r>
        <w:t xml:space="preserve"> oraz </w:t>
      </w:r>
      <w:r w:rsidRPr="00A834D6">
        <w:rPr>
          <w:i/>
          <w:iCs/>
        </w:rPr>
        <w:t>report</w:t>
      </w:r>
      <w:r>
        <w:t xml:space="preserve">. Pierwszy z nich zawiera formularz z jednym polem tekstowym, w którym użytkownik może podać identyfikator artysty. Po przesłaniu formularza generowany jest drugi </w:t>
      </w:r>
      <w:r>
        <w:lastRenderedPageBreak/>
        <w:t xml:space="preserve">z widoków, który zawiera raport przygotowany przy pomocy </w:t>
      </w:r>
      <w:proofErr w:type="spellStart"/>
      <w:r>
        <w:t>PySpark</w:t>
      </w:r>
      <w:r w:rsidR="00084BCD">
        <w:t>’a</w:t>
      </w:r>
      <w:proofErr w:type="spellEnd"/>
      <w:r>
        <w:t>.</w:t>
      </w:r>
      <w:r w:rsidR="0080252A">
        <w:t xml:space="preserve"> Dla wybranego artysty wyświetlana jest lista artystów o największej liczbie obserwujących, tworzących w tych samych gatunkach, 10 najpopularniejszych utworów, oraz lista albumów.</w:t>
      </w:r>
    </w:p>
    <w:p w14:paraId="05FFE9BA" w14:textId="2C572C79" w:rsidR="00300DE9" w:rsidRPr="00A834D6" w:rsidRDefault="00300DE9" w:rsidP="0091208C">
      <w:r w:rsidRPr="00300DE9">
        <w:rPr>
          <w:highlight w:val="yellow"/>
        </w:rPr>
        <w:t>SCREEN</w:t>
      </w:r>
    </w:p>
    <w:p w14:paraId="71D500AB" w14:textId="7A3F8862" w:rsidR="0091208C" w:rsidRDefault="0091208C" w:rsidP="0091208C">
      <w:pPr>
        <w:pStyle w:val="Nagwek1"/>
      </w:pPr>
      <w:bookmarkStart w:id="11" w:name="_Toc92828650"/>
      <w:r>
        <w:t>Testowanie rozwiązania</w:t>
      </w:r>
      <w:bookmarkEnd w:id="11"/>
    </w:p>
    <w:p w14:paraId="726021D7" w14:textId="280FB6F8" w:rsidR="0091208C" w:rsidRDefault="00C954C1" w:rsidP="0091208C">
      <w:r>
        <w:t xml:space="preserve">W tym rozdziale zostały zaprezentowane testy funkcjonalne </w:t>
      </w:r>
      <w:r w:rsidRPr="00C954C1">
        <w:t>obejmujące zaimplementowane i skonfigurowane komponenty</w:t>
      </w:r>
      <w:r>
        <w:t>.</w:t>
      </w:r>
    </w:p>
    <w:tbl>
      <w:tblPr>
        <w:tblStyle w:val="Tabela-Siatka"/>
        <w:tblW w:w="0" w:type="auto"/>
        <w:tblLayout w:type="fixed"/>
        <w:tblLook w:val="04A0" w:firstRow="1" w:lastRow="0" w:firstColumn="1" w:lastColumn="0" w:noHBand="0" w:noVBand="1"/>
      </w:tblPr>
      <w:tblGrid>
        <w:gridCol w:w="704"/>
        <w:gridCol w:w="2693"/>
        <w:gridCol w:w="3402"/>
        <w:gridCol w:w="2263"/>
      </w:tblGrid>
      <w:tr w:rsidR="00917266" w14:paraId="7FA788F3" w14:textId="77777777" w:rsidTr="00917266">
        <w:trPr>
          <w:trHeight w:val="397"/>
        </w:trPr>
        <w:tc>
          <w:tcPr>
            <w:tcW w:w="704" w:type="dxa"/>
            <w:vAlign w:val="center"/>
          </w:tcPr>
          <w:p w14:paraId="7F3CD4B6" w14:textId="3D2EE839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</w:t>
            </w:r>
            <w:r w:rsidR="00917266">
              <w:rPr>
                <w:b/>
                <w:bCs/>
              </w:rPr>
              <w:t>r</w:t>
            </w:r>
          </w:p>
        </w:tc>
        <w:tc>
          <w:tcPr>
            <w:tcW w:w="2693" w:type="dxa"/>
            <w:vAlign w:val="center"/>
          </w:tcPr>
          <w:p w14:paraId="4AF383D4" w14:textId="64CCB684" w:rsidR="00653AF8" w:rsidRPr="00C954C1" w:rsidRDefault="00653AF8" w:rsidP="00917266">
            <w:pPr>
              <w:jc w:val="center"/>
              <w:rPr>
                <w:b/>
                <w:bCs/>
              </w:rPr>
            </w:pPr>
            <w:r w:rsidRPr="00C954C1">
              <w:rPr>
                <w:b/>
                <w:bCs/>
              </w:rPr>
              <w:t>Cel</w:t>
            </w:r>
          </w:p>
        </w:tc>
        <w:tc>
          <w:tcPr>
            <w:tcW w:w="3402" w:type="dxa"/>
            <w:vAlign w:val="center"/>
          </w:tcPr>
          <w:p w14:paraId="7B153EC5" w14:textId="744DDBFF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odjęte kroki</w:t>
            </w:r>
          </w:p>
        </w:tc>
        <w:tc>
          <w:tcPr>
            <w:tcW w:w="2263" w:type="dxa"/>
            <w:vAlign w:val="center"/>
          </w:tcPr>
          <w:p w14:paraId="7915F4D6" w14:textId="1C82C843" w:rsidR="00653AF8" w:rsidRPr="00C954C1" w:rsidRDefault="00653AF8" w:rsidP="00917266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Oczekiwany wynik</w:t>
            </w:r>
          </w:p>
        </w:tc>
      </w:tr>
      <w:tr w:rsidR="00917266" w14:paraId="109F4029" w14:textId="77777777" w:rsidTr="00917266">
        <w:tc>
          <w:tcPr>
            <w:tcW w:w="704" w:type="dxa"/>
          </w:tcPr>
          <w:p w14:paraId="6F8FF015" w14:textId="75BC7ED7" w:rsidR="00653AF8" w:rsidRDefault="00653AF8" w:rsidP="00653AF8">
            <w:pPr>
              <w:jc w:val="center"/>
            </w:pPr>
            <w:r>
              <w:t>1</w:t>
            </w:r>
          </w:p>
        </w:tc>
        <w:tc>
          <w:tcPr>
            <w:tcW w:w="2693" w:type="dxa"/>
          </w:tcPr>
          <w:p w14:paraId="593DCA29" w14:textId="5BB9521C" w:rsidR="00653AF8" w:rsidRDefault="00653AF8" w:rsidP="0091208C">
            <w:r>
              <w:t xml:space="preserve">Otrzymanie listy ID najpopularniejszych 5000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3402" w:type="dxa"/>
          </w:tcPr>
          <w:p w14:paraId="328178B6" w14:textId="2361003D" w:rsidR="00653AF8" w:rsidRPr="00E30E13" w:rsidRDefault="00E30E13" w:rsidP="0091208C">
            <w:r>
              <w:t xml:space="preserve">Uruchomiony został skrypt </w:t>
            </w:r>
            <w:r w:rsidRPr="00E30E13">
              <w:rPr>
                <w:i/>
                <w:iCs/>
              </w:rPr>
              <w:t>scraping.py</w:t>
            </w:r>
            <w:r>
              <w:t xml:space="preserve">, który pobiera ze strony </w:t>
            </w:r>
            <w:hyperlink r:id="rId19" w:history="1">
              <w:r w:rsidRPr="00DA15DF">
                <w:rPr>
                  <w:rStyle w:val="Hipercze"/>
                  <w:i/>
                  <w:iCs/>
                </w:rPr>
                <w:t>https://kworb.net/spotify/artists.html</w:t>
              </w:r>
            </w:hyperlink>
            <w:r>
              <w:t xml:space="preserve"> ID pierwszych 5000 artystów.</w:t>
            </w:r>
          </w:p>
        </w:tc>
        <w:tc>
          <w:tcPr>
            <w:tcW w:w="2263" w:type="dxa"/>
          </w:tcPr>
          <w:p w14:paraId="2C00B496" w14:textId="63EAED94" w:rsidR="00653AF8" w:rsidRDefault="00E30E13" w:rsidP="0091208C">
            <w:r>
              <w:t>Plik tekstowy zawierający 5000 ID</w:t>
            </w:r>
            <w:r w:rsidR="00F008D4">
              <w:t xml:space="preserve">, </w:t>
            </w:r>
            <w:r>
              <w:t>oddzielonych przecinkami</w:t>
            </w:r>
            <w:r w:rsidR="00F008D4">
              <w:t>, po 40 w jednej linii.</w:t>
            </w:r>
          </w:p>
        </w:tc>
      </w:tr>
      <w:tr w:rsidR="00917266" w:rsidRPr="00F008D4" w14:paraId="348279F7" w14:textId="77777777" w:rsidTr="00917266">
        <w:tc>
          <w:tcPr>
            <w:tcW w:w="704" w:type="dxa"/>
          </w:tcPr>
          <w:p w14:paraId="41B8BE55" w14:textId="5B5AE222" w:rsidR="00653AF8" w:rsidRDefault="00653AF8" w:rsidP="00653AF8">
            <w:pPr>
              <w:jc w:val="center"/>
            </w:pPr>
            <w:r>
              <w:t>2</w:t>
            </w:r>
          </w:p>
        </w:tc>
        <w:tc>
          <w:tcPr>
            <w:tcW w:w="2693" w:type="dxa"/>
          </w:tcPr>
          <w:p w14:paraId="486D2243" w14:textId="7FFA55C1" w:rsidR="00653AF8" w:rsidRDefault="00653AF8" w:rsidP="0091208C">
            <w:r>
              <w:t>Załadowanie informacji na temat artystów do HDFS</w:t>
            </w:r>
          </w:p>
        </w:tc>
        <w:tc>
          <w:tcPr>
            <w:tcW w:w="3402" w:type="dxa"/>
          </w:tcPr>
          <w:p w14:paraId="1DC8351D" w14:textId="62013391" w:rsidR="00653AF8" w:rsidRDefault="00F008D4" w:rsidP="0091208C">
            <w:r>
              <w:t xml:space="preserve">Uruchomiony został przepływ danych (dedykowany danym o artystach) utworzony w Apache </w:t>
            </w:r>
            <w:proofErr w:type="spellStart"/>
            <w:r>
              <w:t>NiFi</w:t>
            </w:r>
            <w:proofErr w:type="spellEnd"/>
            <w:r>
              <w:t>.</w:t>
            </w:r>
          </w:p>
        </w:tc>
        <w:tc>
          <w:tcPr>
            <w:tcW w:w="2263" w:type="dxa"/>
          </w:tcPr>
          <w:p w14:paraId="24AA6C08" w14:textId="35BA878E" w:rsidR="00653AF8" w:rsidRPr="00F008D4" w:rsidRDefault="00F008D4" w:rsidP="0091208C">
            <w:r w:rsidRPr="00F008D4">
              <w:t xml:space="preserve">Folder </w:t>
            </w:r>
            <w:proofErr w:type="spellStart"/>
            <w:r w:rsidRPr="00F008D4">
              <w:rPr>
                <w:i/>
                <w:iCs/>
              </w:rPr>
              <w:t>artists</w:t>
            </w:r>
            <w:proofErr w:type="spellEnd"/>
            <w:r w:rsidRPr="00F008D4">
              <w:t xml:space="preserve"> w HDFS zawiera 125 plików w</w:t>
            </w:r>
            <w:r>
              <w:t xml:space="preserve"> formacie JSON, o nazwach </w:t>
            </w:r>
            <w:proofErr w:type="spellStart"/>
            <w:r>
              <w:t>artists</w:t>
            </w:r>
            <w:proofErr w:type="spellEnd"/>
            <w:r>
              <w:t>_* .</w:t>
            </w:r>
          </w:p>
        </w:tc>
      </w:tr>
      <w:tr w:rsidR="00917266" w14:paraId="498611D1" w14:textId="77777777" w:rsidTr="00917266">
        <w:tc>
          <w:tcPr>
            <w:tcW w:w="704" w:type="dxa"/>
          </w:tcPr>
          <w:p w14:paraId="7CF1B435" w14:textId="48A21F13" w:rsidR="00653AF8" w:rsidRDefault="00653AF8" w:rsidP="00653AF8">
            <w:pPr>
              <w:jc w:val="center"/>
            </w:pPr>
            <w:r>
              <w:t>3</w:t>
            </w:r>
          </w:p>
        </w:tc>
        <w:tc>
          <w:tcPr>
            <w:tcW w:w="2693" w:type="dxa"/>
          </w:tcPr>
          <w:p w14:paraId="0C8DC89C" w14:textId="676A8809" w:rsidR="00653AF8" w:rsidRDefault="00653AF8" w:rsidP="0091208C">
            <w:r>
              <w:t xml:space="preserve">Otrzymanie informacji na temat albumów najpopularniejszych 10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3402" w:type="dxa"/>
          </w:tcPr>
          <w:p w14:paraId="3655ADEA" w14:textId="508E8E67" w:rsidR="00653AF8" w:rsidRDefault="00F008D4" w:rsidP="0091208C">
            <w:r>
              <w:t>Uruchomiony został</w:t>
            </w:r>
            <w:r w:rsidR="00653AF8">
              <w:t xml:space="preserve"> skrypt </w:t>
            </w:r>
            <w:proofErr w:type="spellStart"/>
            <w:r w:rsidR="00653AF8" w:rsidRPr="00653AF8">
              <w:rPr>
                <w:i/>
                <w:iCs/>
              </w:rPr>
              <w:t>spotipy_albums.ipynb</w:t>
            </w:r>
            <w:proofErr w:type="spellEnd"/>
            <w:r w:rsidR="00653AF8">
              <w:t xml:space="preserve"> z wygenerowanym na stronie </w:t>
            </w:r>
            <w:r w:rsidR="00653AF8" w:rsidRPr="00FD52C7">
              <w:rPr>
                <w:i/>
                <w:iCs/>
              </w:rPr>
              <w:t>developer.spotify.com</w:t>
            </w:r>
            <w:r w:rsidR="00653AF8">
              <w:t xml:space="preserve"> nowym kluczem autoryzującym</w:t>
            </w:r>
            <w:r w:rsidR="00FD52C7">
              <w:t>.</w:t>
            </w:r>
          </w:p>
        </w:tc>
        <w:tc>
          <w:tcPr>
            <w:tcW w:w="2263" w:type="dxa"/>
          </w:tcPr>
          <w:p w14:paraId="0FFDA80D" w14:textId="72CF40FC" w:rsidR="00653AF8" w:rsidRDefault="00FD52C7" w:rsidP="0091208C">
            <w:r>
              <w:t>Plik</w:t>
            </w:r>
            <w:r w:rsidR="00653AF8">
              <w:t xml:space="preserve"> w formacie JSON zawierający informacje na temat albumów 10 artystów</w:t>
            </w:r>
            <w:r>
              <w:t>.</w:t>
            </w:r>
          </w:p>
        </w:tc>
      </w:tr>
      <w:tr w:rsidR="00917266" w14:paraId="5EFC7A9B" w14:textId="77777777" w:rsidTr="00917266">
        <w:tc>
          <w:tcPr>
            <w:tcW w:w="704" w:type="dxa"/>
          </w:tcPr>
          <w:p w14:paraId="6313934E" w14:textId="725FB3A7" w:rsidR="00653AF8" w:rsidRDefault="00653AF8" w:rsidP="00653AF8">
            <w:pPr>
              <w:jc w:val="center"/>
            </w:pPr>
            <w:r>
              <w:t>4</w:t>
            </w:r>
          </w:p>
        </w:tc>
        <w:tc>
          <w:tcPr>
            <w:tcW w:w="2693" w:type="dxa"/>
          </w:tcPr>
          <w:p w14:paraId="37665B9D" w14:textId="5F9B4785" w:rsidR="00653AF8" w:rsidRDefault="00653AF8" w:rsidP="0091208C">
            <w:r>
              <w:t xml:space="preserve">Otrzymanie informacji na temat piosenek najpopularniejszych 10 artystów według </w:t>
            </w:r>
            <w:proofErr w:type="spellStart"/>
            <w:r>
              <w:t>Spotify</w:t>
            </w:r>
            <w:proofErr w:type="spellEnd"/>
          </w:p>
        </w:tc>
        <w:tc>
          <w:tcPr>
            <w:tcW w:w="3402" w:type="dxa"/>
          </w:tcPr>
          <w:p w14:paraId="6CD563F5" w14:textId="1AB9D8D6" w:rsidR="00653AF8" w:rsidRDefault="00F008D4" w:rsidP="0091208C">
            <w:r>
              <w:t>Uruchomiony został</w:t>
            </w:r>
            <w:r w:rsidR="00653AF8">
              <w:t xml:space="preserve"> skrypt </w:t>
            </w:r>
            <w:proofErr w:type="spellStart"/>
            <w:r w:rsidR="00653AF8" w:rsidRPr="00FD52C7">
              <w:rPr>
                <w:i/>
                <w:iCs/>
              </w:rPr>
              <w:t>spotipy_tracks.ipynb</w:t>
            </w:r>
            <w:proofErr w:type="spellEnd"/>
            <w:r w:rsidR="00653AF8">
              <w:t xml:space="preserve"> z wygenerowanym na stronie </w:t>
            </w:r>
            <w:r w:rsidR="00653AF8" w:rsidRPr="00FD52C7">
              <w:rPr>
                <w:i/>
                <w:iCs/>
              </w:rPr>
              <w:t>developer.spotify.com</w:t>
            </w:r>
            <w:r w:rsidR="00653AF8">
              <w:t xml:space="preserve"> nowym kluczem autoryzującym</w:t>
            </w:r>
            <w:r w:rsidR="00FD52C7">
              <w:t>.</w:t>
            </w:r>
          </w:p>
        </w:tc>
        <w:tc>
          <w:tcPr>
            <w:tcW w:w="2263" w:type="dxa"/>
          </w:tcPr>
          <w:p w14:paraId="5168AA9C" w14:textId="122C5065" w:rsidR="00653AF8" w:rsidRDefault="00FD52C7" w:rsidP="0091208C">
            <w:r>
              <w:t>Plik w formacie JSON</w:t>
            </w:r>
            <w:r w:rsidR="00653AF8">
              <w:t xml:space="preserve"> zawierający informacje na temat piosenek 10 artystów</w:t>
            </w:r>
            <w:r>
              <w:t>.</w:t>
            </w:r>
          </w:p>
        </w:tc>
      </w:tr>
      <w:tr w:rsidR="00917266" w14:paraId="5679D76A" w14:textId="77777777" w:rsidTr="00917266">
        <w:tc>
          <w:tcPr>
            <w:tcW w:w="704" w:type="dxa"/>
          </w:tcPr>
          <w:p w14:paraId="033C7311" w14:textId="77730FD2" w:rsidR="00653AF8" w:rsidRDefault="00653AF8" w:rsidP="00653AF8">
            <w:pPr>
              <w:jc w:val="center"/>
            </w:pPr>
            <w:r>
              <w:t>5</w:t>
            </w:r>
          </w:p>
        </w:tc>
        <w:tc>
          <w:tcPr>
            <w:tcW w:w="2693" w:type="dxa"/>
          </w:tcPr>
          <w:p w14:paraId="3806D12B" w14:textId="0106F6F3" w:rsidR="00653AF8" w:rsidRDefault="00653AF8" w:rsidP="0091208C">
            <w:r>
              <w:t>Utworzenie tabeli zawierającej komplet informacji otrzymanych w poprzednich krokach</w:t>
            </w:r>
          </w:p>
        </w:tc>
        <w:tc>
          <w:tcPr>
            <w:tcW w:w="3402" w:type="dxa"/>
          </w:tcPr>
          <w:p w14:paraId="78932760" w14:textId="658BF3BF" w:rsidR="00653AF8" w:rsidRPr="008B5D42" w:rsidRDefault="00F008D4" w:rsidP="0091208C">
            <w:r w:rsidRPr="008B5D42">
              <w:t xml:space="preserve">Uruchomiony został skrypt </w:t>
            </w:r>
            <w:proofErr w:type="spellStart"/>
            <w:r w:rsidRPr="008B5D42">
              <w:rPr>
                <w:i/>
                <w:iCs/>
              </w:rPr>
              <w:t>PySparkDataPreprocessing.ipynb</w:t>
            </w:r>
            <w:proofErr w:type="spellEnd"/>
            <w:r w:rsidRPr="008B5D42">
              <w:t xml:space="preserve">, w którym dane </w:t>
            </w:r>
            <w:r w:rsidR="004A5655" w:rsidRPr="008B5D42">
              <w:t>dotyczące artystów, albumów oraz utworów są transformowane i łączone w jedną tabelę.</w:t>
            </w:r>
          </w:p>
        </w:tc>
        <w:tc>
          <w:tcPr>
            <w:tcW w:w="2263" w:type="dxa"/>
          </w:tcPr>
          <w:p w14:paraId="405A7607" w14:textId="6BA80F9E" w:rsidR="00653AF8" w:rsidRDefault="00F008D4" w:rsidP="0091208C">
            <w:r>
              <w:t xml:space="preserve">Na końcu skryptu powinna pojawić się tabela zawierająca dane </w:t>
            </w:r>
            <w:r w:rsidR="004A5655">
              <w:t>dotyczące artystów, albumów i utworów.</w:t>
            </w:r>
          </w:p>
        </w:tc>
      </w:tr>
      <w:tr w:rsidR="00917266" w:rsidRPr="004A5655" w14:paraId="28BA8CE9" w14:textId="77777777" w:rsidTr="00917266">
        <w:tc>
          <w:tcPr>
            <w:tcW w:w="704" w:type="dxa"/>
          </w:tcPr>
          <w:p w14:paraId="29C64498" w14:textId="1432EEF1" w:rsidR="00653AF8" w:rsidRDefault="00653AF8" w:rsidP="00653AF8">
            <w:pPr>
              <w:jc w:val="center"/>
            </w:pPr>
            <w:r>
              <w:t>6</w:t>
            </w:r>
          </w:p>
        </w:tc>
        <w:tc>
          <w:tcPr>
            <w:tcW w:w="2693" w:type="dxa"/>
          </w:tcPr>
          <w:p w14:paraId="1B49E4B0" w14:textId="4116FBCA" w:rsidR="00653AF8" w:rsidRDefault="00653AF8" w:rsidP="0091208C">
            <w:r>
              <w:t>Zapisanie tabeli z kompletem informacji do HDFS</w:t>
            </w:r>
          </w:p>
        </w:tc>
        <w:tc>
          <w:tcPr>
            <w:tcW w:w="3402" w:type="dxa"/>
          </w:tcPr>
          <w:p w14:paraId="7CD6EBFB" w14:textId="6200329C" w:rsidR="00653AF8" w:rsidRDefault="004A5655" w:rsidP="0091208C">
            <w:r>
              <w:t>Potrzebne kroki wykonane przy okazji poprzedniego testu (na końcu wspomnianego skryptu).</w:t>
            </w:r>
          </w:p>
        </w:tc>
        <w:tc>
          <w:tcPr>
            <w:tcW w:w="2263" w:type="dxa"/>
          </w:tcPr>
          <w:p w14:paraId="5C27F74A" w14:textId="1E2405BB" w:rsidR="00653AF8" w:rsidRPr="004A5655" w:rsidRDefault="004A5655" w:rsidP="0091208C">
            <w:r w:rsidRPr="004A5655">
              <w:t xml:space="preserve">Folder </w:t>
            </w:r>
            <w:r w:rsidRPr="004A5655">
              <w:rPr>
                <w:i/>
                <w:iCs/>
              </w:rPr>
              <w:t>data</w:t>
            </w:r>
            <w:r w:rsidRPr="004A5655">
              <w:t xml:space="preserve"> w HDFS zawiera p</w:t>
            </w:r>
            <w:r>
              <w:t>liki CSV o schemacie odpowiadającym stworzonej tabeli.</w:t>
            </w:r>
          </w:p>
        </w:tc>
      </w:tr>
      <w:tr w:rsidR="00917266" w14:paraId="57853FE9" w14:textId="77777777" w:rsidTr="00917266">
        <w:tc>
          <w:tcPr>
            <w:tcW w:w="704" w:type="dxa"/>
          </w:tcPr>
          <w:p w14:paraId="2605DD51" w14:textId="01054C93" w:rsidR="00653AF8" w:rsidRDefault="00653AF8" w:rsidP="00653AF8">
            <w:pPr>
              <w:jc w:val="center"/>
            </w:pPr>
            <w:r>
              <w:t>7</w:t>
            </w:r>
          </w:p>
        </w:tc>
        <w:tc>
          <w:tcPr>
            <w:tcW w:w="2693" w:type="dxa"/>
          </w:tcPr>
          <w:p w14:paraId="17BC9DA4" w14:textId="2A5CA1AF" w:rsidR="00653AF8" w:rsidRDefault="00653AF8" w:rsidP="0091208C">
            <w:r>
              <w:t xml:space="preserve">Utworzenie raportu dla artysty o </w:t>
            </w:r>
            <w:r w:rsidR="00E30E13">
              <w:t xml:space="preserve">ID </w:t>
            </w:r>
            <w:r w:rsidRPr="00334636">
              <w:t>4O15NlyKLIASxsJ0PrXPfz</w:t>
            </w:r>
          </w:p>
        </w:tc>
        <w:tc>
          <w:tcPr>
            <w:tcW w:w="3402" w:type="dxa"/>
          </w:tcPr>
          <w:p w14:paraId="39F84BA2" w14:textId="7B3539C4" w:rsidR="00653AF8" w:rsidRDefault="00F008D4" w:rsidP="0091208C">
            <w:r>
              <w:t>Uruchomiony został</w:t>
            </w:r>
            <w:r w:rsidR="00653AF8">
              <w:t xml:space="preserve"> skrypt </w:t>
            </w:r>
            <w:r w:rsidR="00653AF8" w:rsidRPr="00FD52C7">
              <w:rPr>
                <w:i/>
                <w:iCs/>
              </w:rPr>
              <w:t>/</w:t>
            </w:r>
            <w:proofErr w:type="spellStart"/>
            <w:r w:rsidR="00653AF8" w:rsidRPr="00FD52C7">
              <w:rPr>
                <w:i/>
                <w:iCs/>
              </w:rPr>
              <w:t>usr</w:t>
            </w:r>
            <w:proofErr w:type="spellEnd"/>
            <w:r w:rsidR="00653AF8" w:rsidRPr="00FD52C7">
              <w:rPr>
                <w:i/>
                <w:iCs/>
              </w:rPr>
              <w:t>/</w:t>
            </w:r>
            <w:proofErr w:type="spellStart"/>
            <w:r w:rsidR="00653AF8" w:rsidRPr="00FD52C7">
              <w:rPr>
                <w:i/>
                <w:iCs/>
              </w:rPr>
              <w:t>local</w:t>
            </w:r>
            <w:proofErr w:type="spellEnd"/>
            <w:r w:rsidR="00653AF8" w:rsidRPr="00FD52C7">
              <w:rPr>
                <w:i/>
                <w:iCs/>
              </w:rPr>
              <w:t>/</w:t>
            </w:r>
            <w:proofErr w:type="spellStart"/>
            <w:r w:rsidR="00653AF8" w:rsidRPr="00FD52C7">
              <w:rPr>
                <w:i/>
                <w:iCs/>
              </w:rPr>
              <w:t>hbase</w:t>
            </w:r>
            <w:proofErr w:type="spellEnd"/>
            <w:r w:rsidR="00653AF8" w:rsidRPr="00FD52C7">
              <w:rPr>
                <w:i/>
                <w:iCs/>
              </w:rPr>
              <w:t>/bin/</w:t>
            </w:r>
            <w:proofErr w:type="spellStart"/>
            <w:r w:rsidR="00653AF8" w:rsidRPr="00FD52C7">
              <w:rPr>
                <w:i/>
                <w:iCs/>
              </w:rPr>
              <w:t>hbase</w:t>
            </w:r>
            <w:proofErr w:type="spellEnd"/>
            <w:r w:rsidR="00653AF8" w:rsidRPr="00FD52C7">
              <w:rPr>
                <w:i/>
                <w:iCs/>
              </w:rPr>
              <w:t xml:space="preserve"> </w:t>
            </w:r>
            <w:proofErr w:type="spellStart"/>
            <w:r w:rsidR="00653AF8" w:rsidRPr="00FD52C7">
              <w:rPr>
                <w:i/>
                <w:iCs/>
              </w:rPr>
              <w:t>thrift</w:t>
            </w:r>
            <w:proofErr w:type="spellEnd"/>
            <w:r w:rsidR="00653AF8" w:rsidRPr="00FD52C7">
              <w:t xml:space="preserve"> na wirtualnej maszynie</w:t>
            </w:r>
            <w:r w:rsidR="00FD52C7">
              <w:t>,</w:t>
            </w:r>
            <w:r w:rsidR="00653AF8">
              <w:t xml:space="preserve"> a następnie został uruchomiony skrypt </w:t>
            </w:r>
            <w:proofErr w:type="spellStart"/>
            <w:r w:rsidR="00653AF8" w:rsidRPr="00FD52C7">
              <w:rPr>
                <w:i/>
                <w:iCs/>
              </w:rPr>
              <w:t>PySpark_report</w:t>
            </w:r>
            <w:r w:rsidR="00FD52C7" w:rsidRPr="00FD52C7">
              <w:rPr>
                <w:i/>
                <w:iCs/>
              </w:rPr>
              <w:t>_</w:t>
            </w:r>
            <w:r w:rsidR="00653AF8" w:rsidRPr="00FD52C7">
              <w:rPr>
                <w:i/>
                <w:iCs/>
              </w:rPr>
              <w:t>test.ipynb</w:t>
            </w:r>
            <w:proofErr w:type="spellEnd"/>
            <w:r w:rsidR="00653AF8">
              <w:t xml:space="preserve"> z podanym </w:t>
            </w:r>
            <w:r w:rsidR="00E30E13">
              <w:t>ID jako parametrem</w:t>
            </w:r>
            <w:r w:rsidR="00FD52C7">
              <w:t>.</w:t>
            </w:r>
          </w:p>
        </w:tc>
        <w:tc>
          <w:tcPr>
            <w:tcW w:w="2263" w:type="dxa"/>
          </w:tcPr>
          <w:p w14:paraId="057A6264" w14:textId="115337E0" w:rsidR="00653AF8" w:rsidRDefault="00653AF8" w:rsidP="0091208C">
            <w:r>
              <w:t xml:space="preserve">Na końcu skryptu powinny pojawić się 3 tabele utworzone przy pomocy funkcji </w:t>
            </w:r>
            <w:r w:rsidR="00FD52C7">
              <w:t xml:space="preserve">języka </w:t>
            </w:r>
            <w:proofErr w:type="spellStart"/>
            <w:r w:rsidR="00FD52C7">
              <w:t>Python</w:t>
            </w:r>
            <w:proofErr w:type="spellEnd"/>
            <w:r w:rsidR="00FD52C7">
              <w:t xml:space="preserve"> z wykorzystaniem pakietu </w:t>
            </w:r>
            <w:proofErr w:type="spellStart"/>
            <w:r w:rsidR="00FD52C7">
              <w:t>PySpark</w:t>
            </w:r>
            <w:proofErr w:type="spellEnd"/>
            <w:r w:rsidR="00FD52C7">
              <w:t>.</w:t>
            </w:r>
          </w:p>
        </w:tc>
      </w:tr>
      <w:tr w:rsidR="00917266" w14:paraId="5035F73B" w14:textId="77777777" w:rsidTr="00917266">
        <w:tc>
          <w:tcPr>
            <w:tcW w:w="704" w:type="dxa"/>
          </w:tcPr>
          <w:p w14:paraId="39B8F92B" w14:textId="43575FA5" w:rsidR="00653AF8" w:rsidRDefault="00653AF8" w:rsidP="00653AF8">
            <w:pPr>
              <w:jc w:val="center"/>
            </w:pPr>
            <w:r>
              <w:t>8</w:t>
            </w:r>
          </w:p>
        </w:tc>
        <w:tc>
          <w:tcPr>
            <w:tcW w:w="2693" w:type="dxa"/>
          </w:tcPr>
          <w:p w14:paraId="2DF1A95C" w14:textId="0E6488EF" w:rsidR="00653AF8" w:rsidRDefault="00653AF8" w:rsidP="0091208C">
            <w:r>
              <w:t xml:space="preserve">Ponowne utworzenie raportu dla artysty o </w:t>
            </w:r>
            <w:r w:rsidR="00E30E13">
              <w:t>ID</w:t>
            </w:r>
            <w:r>
              <w:t xml:space="preserve"> </w:t>
            </w:r>
            <w:r w:rsidRPr="00334636">
              <w:t>4O15NlyKLIASxsJ0PrXPfz</w:t>
            </w:r>
            <w:r>
              <w:t xml:space="preserve"> (w </w:t>
            </w:r>
            <w:r>
              <w:lastRenderedPageBreak/>
              <w:t xml:space="preserve">celu przetestowania wczytywania raportu z </w:t>
            </w:r>
            <w:r w:rsidR="00FD52C7">
              <w:t xml:space="preserve">Apache </w:t>
            </w:r>
            <w:proofErr w:type="spellStart"/>
            <w:r>
              <w:t>HBase</w:t>
            </w:r>
            <w:proofErr w:type="spellEnd"/>
            <w:r>
              <w:t>)</w:t>
            </w:r>
          </w:p>
        </w:tc>
        <w:tc>
          <w:tcPr>
            <w:tcW w:w="3402" w:type="dxa"/>
          </w:tcPr>
          <w:p w14:paraId="2AFAEE7D" w14:textId="5A5F95D4" w:rsidR="00653AF8" w:rsidRDefault="004A5655" w:rsidP="0091208C">
            <w:r>
              <w:lastRenderedPageBreak/>
              <w:t>Zostały</w:t>
            </w:r>
            <w:r w:rsidR="00653AF8">
              <w:t xml:space="preserve"> powtórzone kroki z poprzedniego testu.</w:t>
            </w:r>
          </w:p>
        </w:tc>
        <w:tc>
          <w:tcPr>
            <w:tcW w:w="2263" w:type="dxa"/>
          </w:tcPr>
          <w:p w14:paraId="779BF07F" w14:textId="1363E77D" w:rsidR="00653AF8" w:rsidRDefault="00653AF8" w:rsidP="0091208C">
            <w:r>
              <w:t xml:space="preserve">Skrypt powinien zwrócić te same wyniki co poprzedni test, ale </w:t>
            </w:r>
            <w:r>
              <w:lastRenderedPageBreak/>
              <w:t>w znacznie krótszym czasie</w:t>
            </w:r>
            <w:r w:rsidR="00E30E13">
              <w:t>.</w:t>
            </w:r>
          </w:p>
        </w:tc>
      </w:tr>
      <w:tr w:rsidR="00917266" w14:paraId="4CBFF704" w14:textId="77777777" w:rsidTr="00917266">
        <w:tc>
          <w:tcPr>
            <w:tcW w:w="704" w:type="dxa"/>
          </w:tcPr>
          <w:p w14:paraId="79026D23" w14:textId="09FD1849" w:rsidR="00653AF8" w:rsidRDefault="00653AF8" w:rsidP="00653AF8">
            <w:pPr>
              <w:jc w:val="center"/>
            </w:pPr>
            <w:r>
              <w:lastRenderedPageBreak/>
              <w:t>9</w:t>
            </w:r>
          </w:p>
        </w:tc>
        <w:tc>
          <w:tcPr>
            <w:tcW w:w="2693" w:type="dxa"/>
          </w:tcPr>
          <w:p w14:paraId="415A7B55" w14:textId="703137A6" w:rsidR="00653AF8" w:rsidRDefault="00653AF8" w:rsidP="0091208C">
            <w:r>
              <w:t xml:space="preserve">Utworzenie raportu dla artysty o </w:t>
            </w:r>
            <w:r w:rsidR="00E30E13">
              <w:t xml:space="preserve">ID </w:t>
            </w:r>
            <w:r w:rsidRPr="006632C8">
              <w:t>1SKeSGQ3LMHYCEgqFGvJbE</w:t>
            </w:r>
            <w:r w:rsidR="00FD52C7">
              <w:t xml:space="preserve"> (Krzysztof Krawczyk)</w:t>
            </w:r>
          </w:p>
        </w:tc>
        <w:tc>
          <w:tcPr>
            <w:tcW w:w="3402" w:type="dxa"/>
          </w:tcPr>
          <w:p w14:paraId="473A511B" w14:textId="32717040" w:rsidR="00653AF8" w:rsidRDefault="004A5655" w:rsidP="0091208C">
            <w:r>
              <w:t>Z</w:t>
            </w:r>
            <w:r w:rsidR="00653AF8">
              <w:t xml:space="preserve">ostały powtórzone kroki z poprzednich testów, ze zmienionym wyłącznie </w:t>
            </w:r>
            <w:r w:rsidR="00E30E13">
              <w:t>ID</w:t>
            </w:r>
            <w:r w:rsidR="00653AF8">
              <w:t xml:space="preserve"> artysty</w:t>
            </w:r>
            <w:r w:rsidR="00E30E13">
              <w:t>.</w:t>
            </w:r>
          </w:p>
        </w:tc>
        <w:tc>
          <w:tcPr>
            <w:tcW w:w="2263" w:type="dxa"/>
          </w:tcPr>
          <w:p w14:paraId="234661DC" w14:textId="24943992" w:rsidR="00653AF8" w:rsidRDefault="00653AF8" w:rsidP="00D578CA">
            <w:r>
              <w:t xml:space="preserve">Ponieważ </w:t>
            </w:r>
            <w:r w:rsidR="00FD52C7">
              <w:t xml:space="preserve">artysta o podanym </w:t>
            </w:r>
            <w:r w:rsidR="00E30E13">
              <w:t>ID</w:t>
            </w:r>
            <w:r w:rsidR="00FD52C7">
              <w:t xml:space="preserve"> </w:t>
            </w:r>
            <w:r>
              <w:t xml:space="preserve">nie należy do grona 5000 najpopularniejszych artystów według </w:t>
            </w:r>
            <w:r w:rsidR="00FD52C7">
              <w:t>wykorzystywanego rankingu</w:t>
            </w:r>
            <w:r>
              <w:t xml:space="preserve">, powinny zostać wyświetlone </w:t>
            </w:r>
            <w:r w:rsidR="00FD52C7">
              <w:t>wartości „-1”.</w:t>
            </w:r>
          </w:p>
        </w:tc>
      </w:tr>
      <w:tr w:rsidR="00917266" w14:paraId="16F12F2C" w14:textId="77777777" w:rsidTr="00917266">
        <w:tc>
          <w:tcPr>
            <w:tcW w:w="704" w:type="dxa"/>
          </w:tcPr>
          <w:p w14:paraId="45AD2C65" w14:textId="0DCD29EF" w:rsidR="00653AF8" w:rsidRDefault="00653AF8" w:rsidP="00653AF8">
            <w:pPr>
              <w:jc w:val="center"/>
            </w:pPr>
            <w:r>
              <w:t>10</w:t>
            </w:r>
          </w:p>
        </w:tc>
        <w:tc>
          <w:tcPr>
            <w:tcW w:w="2693" w:type="dxa"/>
          </w:tcPr>
          <w:p w14:paraId="7F67A227" w14:textId="6D21D31F" w:rsidR="00653AF8" w:rsidRDefault="00653AF8" w:rsidP="0091208C">
            <w:r>
              <w:t xml:space="preserve">Uruchomienie aplikacji </w:t>
            </w:r>
            <w:proofErr w:type="spellStart"/>
            <w:r>
              <w:t>Flask</w:t>
            </w:r>
            <w:proofErr w:type="spellEnd"/>
          </w:p>
        </w:tc>
        <w:tc>
          <w:tcPr>
            <w:tcW w:w="3402" w:type="dxa"/>
          </w:tcPr>
          <w:p w14:paraId="45C4A2C9" w14:textId="21DBBE9E" w:rsidR="00653AF8" w:rsidRPr="0070740D" w:rsidRDefault="00E74210" w:rsidP="0091208C">
            <w:r w:rsidRPr="0070740D">
              <w:t xml:space="preserve">W terminalu, po przejściu do folderu </w:t>
            </w:r>
            <w:proofErr w:type="spellStart"/>
            <w:r w:rsidRPr="0070740D">
              <w:rPr>
                <w:i/>
                <w:iCs/>
              </w:rPr>
              <w:t>spotify</w:t>
            </w:r>
            <w:proofErr w:type="spellEnd"/>
            <w:r w:rsidRPr="0070740D">
              <w:t xml:space="preserve">, wywołane zostały kolejno komendy: </w:t>
            </w:r>
            <w:r w:rsidR="00F05FA0" w:rsidRPr="0070740D">
              <w:br/>
            </w:r>
            <w:r w:rsidRPr="0070740D">
              <w:rPr>
                <w:i/>
                <w:iCs/>
              </w:rPr>
              <w:t>export FLASK_APP=</w:t>
            </w:r>
            <w:proofErr w:type="spellStart"/>
            <w:r w:rsidRPr="0070740D">
              <w:rPr>
                <w:i/>
                <w:iCs/>
              </w:rPr>
              <w:t>app</w:t>
            </w:r>
            <w:proofErr w:type="spellEnd"/>
            <w:r w:rsidRPr="0070740D">
              <w:t xml:space="preserve"> </w:t>
            </w:r>
            <w:r w:rsidR="00F05FA0" w:rsidRPr="0070740D">
              <w:br/>
            </w:r>
            <w:r w:rsidRPr="0070740D">
              <w:rPr>
                <w:i/>
                <w:iCs/>
              </w:rPr>
              <w:t xml:space="preserve">python3 -m </w:t>
            </w:r>
            <w:proofErr w:type="spellStart"/>
            <w:r w:rsidRPr="0070740D">
              <w:rPr>
                <w:i/>
                <w:iCs/>
              </w:rPr>
              <w:t>flask</w:t>
            </w:r>
            <w:proofErr w:type="spellEnd"/>
            <w:r w:rsidRPr="0070740D">
              <w:rPr>
                <w:i/>
                <w:iCs/>
              </w:rPr>
              <w:t xml:space="preserve"> run </w:t>
            </w:r>
            <w:r w:rsidR="00F05FA0" w:rsidRPr="0070740D">
              <w:rPr>
                <w:i/>
                <w:iCs/>
              </w:rPr>
              <w:t>--</w:t>
            </w:r>
            <w:r w:rsidRPr="0070740D">
              <w:rPr>
                <w:i/>
                <w:iCs/>
              </w:rPr>
              <w:t>host=0.0.0.0</w:t>
            </w:r>
            <w:r w:rsidR="0070740D">
              <w:rPr>
                <w:i/>
                <w:iCs/>
              </w:rPr>
              <w:t xml:space="preserve"> </w:t>
            </w:r>
          </w:p>
        </w:tc>
        <w:tc>
          <w:tcPr>
            <w:tcW w:w="2263" w:type="dxa"/>
          </w:tcPr>
          <w:p w14:paraId="23A5D329" w14:textId="49923704" w:rsidR="00653AF8" w:rsidRPr="00E74210" w:rsidRDefault="00E74210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proofErr w:type="spellStart"/>
            <w:r w:rsidRPr="00E74210">
              <w:rPr>
                <w:i/>
                <w:iCs/>
              </w:rPr>
              <w:t>search</w:t>
            </w:r>
            <w:proofErr w:type="spellEnd"/>
            <w:r>
              <w:t xml:space="preserve"> wyświetla się strona z polem formularza.</w:t>
            </w:r>
          </w:p>
        </w:tc>
      </w:tr>
      <w:tr w:rsidR="00917266" w14:paraId="48E0D0F6" w14:textId="77777777" w:rsidTr="00917266">
        <w:tc>
          <w:tcPr>
            <w:tcW w:w="704" w:type="dxa"/>
          </w:tcPr>
          <w:p w14:paraId="7E6C47F9" w14:textId="164B2263" w:rsidR="00653AF8" w:rsidRDefault="00653AF8" w:rsidP="00653AF8">
            <w:pPr>
              <w:jc w:val="center"/>
            </w:pPr>
            <w:r>
              <w:t>11</w:t>
            </w:r>
          </w:p>
        </w:tc>
        <w:tc>
          <w:tcPr>
            <w:tcW w:w="2693" w:type="dxa"/>
          </w:tcPr>
          <w:p w14:paraId="3DAB7AB5" w14:textId="1F8CFA55" w:rsidR="00653AF8" w:rsidRDefault="00653AF8" w:rsidP="0091208C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</w:t>
            </w:r>
            <w:r w:rsidRPr="004E3E37">
              <w:t>7v49oVVUhvIQG5EK0jkcF7</w:t>
            </w:r>
            <w:r>
              <w:t xml:space="preserve"> (Probl3m)</w:t>
            </w:r>
          </w:p>
        </w:tc>
        <w:tc>
          <w:tcPr>
            <w:tcW w:w="3402" w:type="dxa"/>
          </w:tcPr>
          <w:p w14:paraId="768F55C8" w14:textId="4CA9F537" w:rsidR="00653AF8" w:rsidRDefault="00917266" w:rsidP="0091208C">
            <w:r>
              <w:t xml:space="preserve">Przy wykonanych krokach z poprzedniego testu, w przeglądarce pod adresem </w:t>
            </w:r>
            <w:r w:rsidRPr="00E74210">
              <w:rPr>
                <w:i/>
                <w:iCs/>
              </w:rPr>
              <w:t>localhost:5000/</w:t>
            </w:r>
            <w:proofErr w:type="spellStart"/>
            <w:r w:rsidRPr="00E74210">
              <w:rPr>
                <w:i/>
                <w:iCs/>
              </w:rPr>
              <w:t>search</w:t>
            </w:r>
            <w:proofErr w:type="spellEnd"/>
            <w:r>
              <w:t xml:space="preserve"> w polu formularza wpisano podany ID artysty.</w:t>
            </w:r>
          </w:p>
        </w:tc>
        <w:tc>
          <w:tcPr>
            <w:tcW w:w="2263" w:type="dxa"/>
          </w:tcPr>
          <w:p w14:paraId="73DAC64D" w14:textId="69EDEA59" w:rsidR="00653AF8" w:rsidRDefault="00917266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strona z raportem dla danego artysty (3 tabele).</w:t>
            </w:r>
          </w:p>
        </w:tc>
      </w:tr>
      <w:tr w:rsidR="00917266" w14:paraId="33F9D0A1" w14:textId="77777777" w:rsidTr="00917266">
        <w:tc>
          <w:tcPr>
            <w:tcW w:w="704" w:type="dxa"/>
          </w:tcPr>
          <w:p w14:paraId="1D57DB33" w14:textId="60B1C18D" w:rsidR="00653AF8" w:rsidRDefault="00653AF8" w:rsidP="00653AF8">
            <w:pPr>
              <w:jc w:val="center"/>
            </w:pPr>
            <w:r>
              <w:t>12</w:t>
            </w:r>
          </w:p>
        </w:tc>
        <w:tc>
          <w:tcPr>
            <w:tcW w:w="2693" w:type="dxa"/>
          </w:tcPr>
          <w:p w14:paraId="73BD4BA0" w14:textId="530560E8" w:rsidR="00653AF8" w:rsidRDefault="00653AF8" w:rsidP="0091208C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</w:t>
            </w:r>
            <w:r w:rsidRPr="004E3E37">
              <w:t xml:space="preserve">72T7x96EAqN2UWvAgobYfv </w:t>
            </w:r>
            <w:r>
              <w:t>(</w:t>
            </w:r>
            <w:proofErr w:type="spellStart"/>
            <w:r>
              <w:t>Sizzla</w:t>
            </w:r>
            <w:proofErr w:type="spellEnd"/>
            <w:r>
              <w:t>) (artysta nie jest w zbiorze artystów)</w:t>
            </w:r>
          </w:p>
        </w:tc>
        <w:tc>
          <w:tcPr>
            <w:tcW w:w="3402" w:type="dxa"/>
          </w:tcPr>
          <w:p w14:paraId="400B264C" w14:textId="2E4E154F" w:rsidR="00653AF8" w:rsidRDefault="00917266" w:rsidP="0091208C">
            <w:r>
              <w:t>Zostały powtórzone kroki z poprzedniego testu, ze zmienionym wyłącznie ID artysty.</w:t>
            </w:r>
          </w:p>
        </w:tc>
        <w:tc>
          <w:tcPr>
            <w:tcW w:w="2263" w:type="dxa"/>
          </w:tcPr>
          <w:p w14:paraId="06C8FE1D" w14:textId="11C67CC6" w:rsidR="00653AF8" w:rsidRDefault="00917266" w:rsidP="0091208C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komunikat o tym, że danego artysty nie ma w bazie.</w:t>
            </w:r>
          </w:p>
        </w:tc>
      </w:tr>
      <w:tr w:rsidR="005F0179" w14:paraId="66905E9A" w14:textId="77777777" w:rsidTr="00917266">
        <w:tc>
          <w:tcPr>
            <w:tcW w:w="704" w:type="dxa"/>
          </w:tcPr>
          <w:p w14:paraId="45AE9A8E" w14:textId="28972566" w:rsidR="005F0179" w:rsidRDefault="005F0179" w:rsidP="005F0179">
            <w:pPr>
              <w:jc w:val="center"/>
            </w:pPr>
            <w:r>
              <w:t>13</w:t>
            </w:r>
          </w:p>
        </w:tc>
        <w:tc>
          <w:tcPr>
            <w:tcW w:w="2693" w:type="dxa"/>
          </w:tcPr>
          <w:p w14:paraId="11C588C2" w14:textId="3671AE68" w:rsidR="005F0179" w:rsidRDefault="005F0179" w:rsidP="005F0179">
            <w:r>
              <w:t xml:space="preserve">Stworzenie raportu w aplikacji </w:t>
            </w:r>
            <w:proofErr w:type="spellStart"/>
            <w:r>
              <w:t>Flask</w:t>
            </w:r>
            <w:proofErr w:type="spellEnd"/>
            <w:r>
              <w:t xml:space="preserve"> dla artysty o ID </w:t>
            </w:r>
            <w:r w:rsidRPr="00E30E13">
              <w:t>12345</w:t>
            </w:r>
            <w:r>
              <w:t xml:space="preserve"> (nieprawidłowy ID)</w:t>
            </w:r>
          </w:p>
        </w:tc>
        <w:tc>
          <w:tcPr>
            <w:tcW w:w="3402" w:type="dxa"/>
          </w:tcPr>
          <w:p w14:paraId="621C2CE7" w14:textId="7C1204D2" w:rsidR="005F0179" w:rsidRDefault="005F0179" w:rsidP="005F0179">
            <w:r>
              <w:t>Zostały powtórzone kroki z poprzedniego testu, ze zmienionym wyłącznie ID artysty.</w:t>
            </w:r>
          </w:p>
        </w:tc>
        <w:tc>
          <w:tcPr>
            <w:tcW w:w="2263" w:type="dxa"/>
          </w:tcPr>
          <w:p w14:paraId="6DF37D1F" w14:textId="51FF23FC" w:rsidR="005F0179" w:rsidRDefault="005F0179" w:rsidP="005F0179">
            <w:r>
              <w:t xml:space="preserve">W przeglądarce pod adresem </w:t>
            </w:r>
            <w:r w:rsidRPr="00E74210">
              <w:rPr>
                <w:i/>
                <w:iCs/>
              </w:rPr>
              <w:t>localhost:5000/</w:t>
            </w:r>
            <w:r>
              <w:rPr>
                <w:i/>
                <w:iCs/>
              </w:rPr>
              <w:t>report</w:t>
            </w:r>
            <w:r>
              <w:t xml:space="preserve"> wyświetla się komunikat o tym, że podany ID jest błędny.</w:t>
            </w:r>
          </w:p>
        </w:tc>
      </w:tr>
    </w:tbl>
    <w:p w14:paraId="7DEB1A5D" w14:textId="498284E8" w:rsidR="00C954C1" w:rsidRDefault="00C954C1" w:rsidP="0091208C"/>
    <w:p w14:paraId="2F31A3BB" w14:textId="1C710543" w:rsidR="005730B6" w:rsidRDefault="005730B6" w:rsidP="0091208C">
      <w:pPr>
        <w:rPr>
          <w:b/>
          <w:bCs/>
        </w:rPr>
      </w:pPr>
      <w:r w:rsidRPr="005730B6">
        <w:rPr>
          <w:b/>
          <w:bCs/>
        </w:rPr>
        <w:t>Rezultaty</w:t>
      </w:r>
    </w:p>
    <w:p w14:paraId="75DA882B" w14:textId="3CDFC9B7" w:rsidR="005730B6" w:rsidRDefault="00042F73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0130D311" wp14:editId="0949C56E">
            <wp:extent cx="5040000" cy="1020000"/>
            <wp:effectExtent l="0" t="0" r="8255" b="8890"/>
            <wp:docPr id="21" name="Obraz 2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braz 21" descr="Obraz zawierający tekst&#10;&#10;Opis wygenerowany automatyczni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0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BB43C" w14:textId="18A995AD" w:rsidR="005730B6" w:rsidRDefault="00B67C12" w:rsidP="005730B6">
      <w:pPr>
        <w:pStyle w:val="Akapitzlist"/>
        <w:numPr>
          <w:ilvl w:val="0"/>
          <w:numId w:val="34"/>
        </w:numPr>
      </w:pPr>
      <w:r>
        <w:lastRenderedPageBreak/>
        <w:br/>
      </w:r>
      <w:r>
        <w:rPr>
          <w:noProof/>
        </w:rPr>
        <w:drawing>
          <wp:inline distT="0" distB="0" distL="0" distR="0" wp14:anchorId="76CB614A" wp14:editId="1D98DA6D">
            <wp:extent cx="5040000" cy="900198"/>
            <wp:effectExtent l="0" t="0" r="0" b="0"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90019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86EFD01" wp14:editId="24EEDEBA">
            <wp:extent cx="5038981" cy="1193800"/>
            <wp:effectExtent l="0" t="0" r="9525" b="6350"/>
            <wp:docPr id="23" name="Obraz 23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Obraz 23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9521"/>
                    <a:stretch/>
                  </pic:blipFill>
                  <pic:spPr bwMode="auto">
                    <a:xfrm>
                      <a:off x="0" y="0"/>
                      <a:ext cx="5040000" cy="11940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A76C4E" w14:textId="0590A228" w:rsidR="005730B6" w:rsidRDefault="005730B6" w:rsidP="005730B6">
      <w:pPr>
        <w:pStyle w:val="Akapitzlist"/>
        <w:numPr>
          <w:ilvl w:val="0"/>
          <w:numId w:val="34"/>
        </w:numPr>
      </w:pPr>
      <w:r>
        <w:br/>
      </w:r>
      <w:r w:rsidRPr="00BB2740">
        <w:rPr>
          <w:noProof/>
        </w:rPr>
        <w:drawing>
          <wp:inline distT="0" distB="0" distL="0" distR="0" wp14:anchorId="139D8C9A" wp14:editId="0EABB188">
            <wp:extent cx="5040000" cy="1952776"/>
            <wp:effectExtent l="19050" t="19050" r="27305" b="28575"/>
            <wp:docPr id="1" name="Obraz 1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braz 1" descr="Obraz zawierający tekst&#10;&#10;Opis wygenerowany automatyczni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95277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637947D" w14:textId="6359C2BC" w:rsidR="005730B6" w:rsidRDefault="005730B6" w:rsidP="005730B6">
      <w:pPr>
        <w:pStyle w:val="Akapitzlist"/>
        <w:numPr>
          <w:ilvl w:val="0"/>
          <w:numId w:val="34"/>
        </w:numPr>
      </w:pPr>
      <w:r>
        <w:br/>
      </w:r>
      <w:r w:rsidRPr="0030162F">
        <w:rPr>
          <w:noProof/>
        </w:rPr>
        <w:drawing>
          <wp:inline distT="0" distB="0" distL="0" distR="0" wp14:anchorId="7FCBCAA3" wp14:editId="31AB4135">
            <wp:extent cx="5040000" cy="1963335"/>
            <wp:effectExtent l="19050" t="19050" r="8255" b="18415"/>
            <wp:docPr id="2" name="Obraz 2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braz 2" descr="Obraz zawierający tekst&#10;&#10;Opis wygenerowany automatycznie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963335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9B8B993" w14:textId="5C2A71BA" w:rsidR="005730B6" w:rsidRDefault="005730B6" w:rsidP="005730B6">
      <w:pPr>
        <w:pStyle w:val="Akapitzlist"/>
        <w:numPr>
          <w:ilvl w:val="0"/>
          <w:numId w:val="34"/>
        </w:numPr>
      </w:pPr>
      <w:r>
        <w:br/>
      </w:r>
      <w:r>
        <w:rPr>
          <w:noProof/>
        </w:rPr>
        <w:drawing>
          <wp:inline distT="0" distB="0" distL="0" distR="0" wp14:anchorId="5C5C63D8" wp14:editId="75F0E9DA">
            <wp:extent cx="5040000" cy="1747267"/>
            <wp:effectExtent l="19050" t="19050" r="27305" b="24765"/>
            <wp:docPr id="18" name="Obraz 18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Obraz 18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174726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347487" w14:textId="32C8CB42" w:rsidR="005730B6" w:rsidRDefault="00B67C12" w:rsidP="005730B6">
      <w:pPr>
        <w:pStyle w:val="Akapitzlist"/>
        <w:numPr>
          <w:ilvl w:val="0"/>
          <w:numId w:val="34"/>
        </w:numPr>
      </w:pPr>
      <w:r>
        <w:lastRenderedPageBreak/>
        <w:br/>
      </w:r>
      <w:r>
        <w:rPr>
          <w:noProof/>
        </w:rPr>
        <w:drawing>
          <wp:inline distT="0" distB="0" distL="0" distR="0" wp14:anchorId="109AD942" wp14:editId="6E0A0AF6">
            <wp:extent cx="5040000" cy="768837"/>
            <wp:effectExtent l="0" t="0" r="0" b="0"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714" b="37401"/>
                    <a:stretch/>
                  </pic:blipFill>
                  <pic:spPr bwMode="auto">
                    <a:xfrm>
                      <a:off x="0" y="0"/>
                      <a:ext cx="5040000" cy="7688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ECC9F56" wp14:editId="0A87BE56">
            <wp:extent cx="5040000" cy="906755"/>
            <wp:effectExtent l="0" t="0" r="0" b="8255"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000" cy="906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561DB" w14:textId="6F547AB8" w:rsidR="005730B6" w:rsidRDefault="005730B6" w:rsidP="005730B6">
      <w:pPr>
        <w:pStyle w:val="Akapitzlist"/>
        <w:numPr>
          <w:ilvl w:val="0"/>
          <w:numId w:val="34"/>
        </w:numPr>
      </w:pPr>
      <w:r>
        <w:br/>
      </w:r>
      <w:r w:rsidRPr="005F6248">
        <w:rPr>
          <w:noProof/>
        </w:rPr>
        <w:drawing>
          <wp:inline distT="0" distB="0" distL="0" distR="0" wp14:anchorId="6D69A69F" wp14:editId="47A0B28D">
            <wp:extent cx="2464656" cy="1688400"/>
            <wp:effectExtent l="19050" t="19050" r="12065" b="26670"/>
            <wp:docPr id="5" name="Obraz 5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Obraz 5" descr="Obraz zawierający stół&#10;&#10;Opis wygenerowany automatycznie"/>
                    <pic:cNvPicPr/>
                  </pic:nvPicPr>
                  <pic:blipFill rotWithShape="1">
                    <a:blip r:embed="rId28"/>
                    <a:srcRect r="43553"/>
                    <a:stretch/>
                  </pic:blipFill>
                  <pic:spPr bwMode="auto">
                    <a:xfrm>
                      <a:off x="0" y="0"/>
                      <a:ext cx="2464656" cy="16884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D1712">
        <w:t xml:space="preserve"> </w:t>
      </w:r>
      <w:r w:rsidR="008930D4" w:rsidRPr="005F6248">
        <w:rPr>
          <w:noProof/>
        </w:rPr>
        <w:drawing>
          <wp:inline distT="0" distB="0" distL="0" distR="0" wp14:anchorId="7AD883B4" wp14:editId="730D8787">
            <wp:extent cx="2520000" cy="1688400"/>
            <wp:effectExtent l="19050" t="19050" r="13970" b="26670"/>
            <wp:docPr id="9" name="Obraz 9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braz 9" descr="Obraz zawierający stół&#10;&#10;Opis wygenerowany automatycznie"/>
                    <pic:cNvPicPr/>
                  </pic:nvPicPr>
                  <pic:blipFill rotWithShape="1">
                    <a:blip r:embed="rId29"/>
                    <a:srcRect l="1512" r="40527"/>
                    <a:stretch/>
                  </pic:blipFill>
                  <pic:spPr bwMode="auto">
                    <a:xfrm>
                      <a:off x="0" y="0"/>
                      <a:ext cx="2520000" cy="168840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E7E6E6">
                          <a:lumMod val="90000"/>
                        </a:srgbClr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13BE23" w14:textId="4F722E5D" w:rsidR="008930D4" w:rsidRDefault="008930D4" w:rsidP="008930D4">
      <w:pPr>
        <w:pStyle w:val="Akapitzlist"/>
      </w:pPr>
      <w:r w:rsidRPr="005F6248">
        <w:rPr>
          <w:noProof/>
        </w:rPr>
        <w:drawing>
          <wp:inline distT="0" distB="0" distL="0" distR="0" wp14:anchorId="6A6983F8" wp14:editId="62062B9A">
            <wp:extent cx="5040000" cy="2024999"/>
            <wp:effectExtent l="19050" t="19050" r="8255" b="13970"/>
            <wp:docPr id="10" name="Obraz 10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Obraz 10" descr="Obraz zawierający stół&#10;&#10;Opis wygenerowany automatycznie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024999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216CB9" w14:textId="7AEEB5FE" w:rsidR="005730B6" w:rsidRDefault="008930D4" w:rsidP="005730B6">
      <w:pPr>
        <w:pStyle w:val="Akapitzlist"/>
        <w:numPr>
          <w:ilvl w:val="0"/>
          <w:numId w:val="34"/>
        </w:numPr>
      </w:pPr>
      <w:r>
        <w:lastRenderedPageBreak/>
        <w:br/>
      </w:r>
      <w:r w:rsidRPr="005F6248">
        <w:rPr>
          <w:noProof/>
        </w:rPr>
        <w:drawing>
          <wp:inline distT="0" distB="0" distL="0" distR="0" wp14:anchorId="27EB9863" wp14:editId="20A331AE">
            <wp:extent cx="2479285" cy="1746000"/>
            <wp:effectExtent l="19050" t="19050" r="16510" b="26035"/>
            <wp:docPr id="11" name="Obraz 11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Obraz 11" descr="Obraz zawierający stół&#10;&#10;Opis wygenerowany automatycznie"/>
                    <pic:cNvPicPr/>
                  </pic:nvPicPr>
                  <pic:blipFill rotWithShape="1">
                    <a:blip r:embed="rId31"/>
                    <a:srcRect l="3277" r="43161"/>
                    <a:stretch/>
                  </pic:blipFill>
                  <pic:spPr bwMode="auto">
                    <a:xfrm>
                      <a:off x="0" y="0"/>
                      <a:ext cx="2479285" cy="1746000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5F0179">
        <w:t xml:space="preserve"> </w:t>
      </w:r>
      <w:r w:rsidRPr="005F6248">
        <w:rPr>
          <w:noProof/>
        </w:rPr>
        <w:drawing>
          <wp:inline distT="0" distB="0" distL="0" distR="0" wp14:anchorId="66ACD65F" wp14:editId="75B26D1B">
            <wp:extent cx="2520000" cy="1746843"/>
            <wp:effectExtent l="19050" t="19050" r="13970" b="25400"/>
            <wp:docPr id="12" name="Obraz 12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Obraz 12" descr="Obraz zawierający stół&#10;&#10;Opis wygenerowany automatycznie"/>
                    <pic:cNvPicPr/>
                  </pic:nvPicPr>
                  <pic:blipFill rotWithShape="1">
                    <a:blip r:embed="rId32"/>
                    <a:srcRect r="40766"/>
                    <a:stretch/>
                  </pic:blipFill>
                  <pic:spPr bwMode="auto">
                    <a:xfrm>
                      <a:off x="0" y="0"/>
                      <a:ext cx="2520000" cy="1746843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br/>
      </w:r>
      <w:r w:rsidRPr="006632C8">
        <w:rPr>
          <w:noProof/>
        </w:rPr>
        <w:drawing>
          <wp:inline distT="0" distB="0" distL="0" distR="0" wp14:anchorId="33864F0A" wp14:editId="484CB73F">
            <wp:extent cx="5076000" cy="1891191"/>
            <wp:effectExtent l="19050" t="19050" r="10795" b="13970"/>
            <wp:docPr id="13" name="Obraz 13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Obraz 13" descr="Obraz zawierający stół&#10;&#10;Opis wygenerowany automatyczni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76000" cy="1891191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A64EA3" w14:textId="45F81AD1" w:rsidR="005730B6" w:rsidRDefault="008930D4" w:rsidP="005730B6">
      <w:pPr>
        <w:pStyle w:val="Akapitzlist"/>
        <w:numPr>
          <w:ilvl w:val="0"/>
          <w:numId w:val="34"/>
        </w:numPr>
      </w:pPr>
      <w:r>
        <w:br/>
      </w:r>
      <w:r w:rsidRPr="006632C8">
        <w:rPr>
          <w:noProof/>
        </w:rPr>
        <w:drawing>
          <wp:inline distT="0" distB="0" distL="0" distR="0" wp14:anchorId="281655D9" wp14:editId="675E5CC8">
            <wp:extent cx="5040000" cy="2901667"/>
            <wp:effectExtent l="19050" t="19050" r="27305" b="13335"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2901667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5EF167" w14:textId="72799BBC" w:rsidR="005730B6" w:rsidRPr="0070740D" w:rsidRDefault="003D1712" w:rsidP="005730B6">
      <w:pPr>
        <w:pStyle w:val="Akapitzlist"/>
        <w:numPr>
          <w:ilvl w:val="0"/>
          <w:numId w:val="34"/>
        </w:numPr>
      </w:pPr>
      <w:r w:rsidRPr="0070740D">
        <w:t xml:space="preserve"> </w:t>
      </w:r>
      <w:r w:rsidR="0070740D" w:rsidRPr="0070740D">
        <w:br/>
      </w:r>
      <w:r w:rsidR="0070740D" w:rsidRPr="0070740D">
        <w:rPr>
          <w:noProof/>
        </w:rPr>
        <w:drawing>
          <wp:inline distT="0" distB="0" distL="0" distR="0" wp14:anchorId="6D9C47BF" wp14:editId="254FB1F3">
            <wp:extent cx="5040000" cy="1270556"/>
            <wp:effectExtent l="19050" t="19050" r="8255" b="25400"/>
            <wp:docPr id="30" name="Obraz 30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Obraz 30" descr="Obraz zawierający tekst&#10;&#10;Opis wygenerowany automatycznie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040000" cy="127055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7CE529" w14:textId="367F1FEA" w:rsidR="00B67C12" w:rsidRDefault="00B67C12" w:rsidP="003D1712">
      <w:pPr>
        <w:pStyle w:val="Akapitzlist"/>
        <w:numPr>
          <w:ilvl w:val="0"/>
          <w:numId w:val="34"/>
        </w:numPr>
      </w:pPr>
      <w:r>
        <w:lastRenderedPageBreak/>
        <w:br/>
      </w:r>
      <w:r>
        <w:rPr>
          <w:noProof/>
        </w:rPr>
        <w:drawing>
          <wp:inline distT="0" distB="0" distL="0" distR="0" wp14:anchorId="6FAEB06B" wp14:editId="697E20ED">
            <wp:extent cx="5039391" cy="2006600"/>
            <wp:effectExtent l="19050" t="19050" r="27940" b="12700"/>
            <wp:docPr id="25" name="Obraz 25" descr="Obraz zawierający stół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Obraz 25" descr="Obraz zawierający stół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917"/>
                    <a:stretch/>
                  </pic:blipFill>
                  <pic:spPr bwMode="auto">
                    <a:xfrm>
                      <a:off x="0" y="0"/>
                      <a:ext cx="5040000" cy="200684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F687032" w14:textId="26534FF8" w:rsidR="005730B6" w:rsidRPr="005730B6" w:rsidRDefault="00653AF8" w:rsidP="00653AF8">
      <w:pPr>
        <w:pStyle w:val="Akapitzlist"/>
        <w:numPr>
          <w:ilvl w:val="0"/>
          <w:numId w:val="34"/>
        </w:numPr>
      </w:pPr>
      <w:r>
        <w:t>&amp;  13.</w:t>
      </w:r>
      <w:r w:rsidR="008930D4">
        <w:br/>
      </w:r>
      <w:r w:rsidR="008930D4">
        <w:rPr>
          <w:noProof/>
        </w:rPr>
        <w:drawing>
          <wp:inline distT="0" distB="0" distL="0" distR="0" wp14:anchorId="2D2BEDD9" wp14:editId="50518C77">
            <wp:extent cx="2520000" cy="1131048"/>
            <wp:effectExtent l="19050" t="19050" r="13970" b="12065"/>
            <wp:docPr id="15" name="Obraz 15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Obraz 15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>
                    <a:blip r:embed="rId3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000" cy="11310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="008930D4">
        <w:t xml:space="preserve"> </w:t>
      </w:r>
      <w:r w:rsidR="008930D4">
        <w:rPr>
          <w:noProof/>
        </w:rPr>
        <w:drawing>
          <wp:inline distT="0" distB="0" distL="0" distR="0" wp14:anchorId="73B0ABA5" wp14:editId="3D890C94">
            <wp:extent cx="2520000" cy="1124943"/>
            <wp:effectExtent l="19050" t="19050" r="13970" b="18415"/>
            <wp:docPr id="16" name="Obraz 16" descr="Obraz zawierający tekst&#10;&#10;Opis wygenerowany automatyczni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Obraz 16" descr="Obraz zawierający tekst&#10;&#10;Opis wygenerowany automatycznie"/>
                    <pic:cNvPicPr>
                      <a:picLocks noChangeAspect="1" noChangeArrowheads="1"/>
                    </pic:cNvPicPr>
                  </pic:nvPicPr>
                  <pic:blipFill rotWithShape="1"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" b="5367"/>
                    <a:stretch/>
                  </pic:blipFill>
                  <pic:spPr bwMode="auto">
                    <a:xfrm>
                      <a:off x="0" y="0"/>
                      <a:ext cx="2520000" cy="112494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2">
                          <a:lumMod val="90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45D444" w14:textId="2FC2BA8A" w:rsidR="0091208C" w:rsidRDefault="0091208C" w:rsidP="0091208C">
      <w:pPr>
        <w:pStyle w:val="Nagwek1"/>
      </w:pPr>
      <w:bookmarkStart w:id="12" w:name="_Toc92828651"/>
      <w:r>
        <w:t>Podsumowanie</w:t>
      </w:r>
      <w:bookmarkEnd w:id="12"/>
    </w:p>
    <w:p w14:paraId="5C7B116E" w14:textId="42BD611B" w:rsidR="0091208C" w:rsidRPr="0091208C" w:rsidRDefault="00300DE9" w:rsidP="0091208C">
      <w:r w:rsidRPr="00300DE9">
        <w:rPr>
          <w:highlight w:val="yellow"/>
        </w:rPr>
        <w:t>TODO</w:t>
      </w:r>
    </w:p>
    <w:p w14:paraId="4E27571D" w14:textId="4FED21A6" w:rsidR="0091208C" w:rsidRDefault="0091208C" w:rsidP="00DD60F3">
      <w:pPr>
        <w:jc w:val="center"/>
        <w:rPr>
          <w:rStyle w:val="Nagwek4Znak"/>
          <w:rFonts w:eastAsiaTheme="minorEastAsia" w:cstheme="minorBidi"/>
          <w:szCs w:val="20"/>
        </w:rPr>
      </w:pPr>
    </w:p>
    <w:p w14:paraId="038A1122" w14:textId="45A7E9EB" w:rsidR="0091208C" w:rsidRDefault="0091208C" w:rsidP="0091208C">
      <w:pPr>
        <w:pStyle w:val="Nagwek2"/>
      </w:pPr>
      <w:bookmarkStart w:id="13" w:name="_Toc92828652"/>
      <w:r>
        <w:t>Podział pracy</w:t>
      </w:r>
      <w:bookmarkEnd w:id="13"/>
    </w:p>
    <w:p w14:paraId="5730BB30" w14:textId="77777777" w:rsidR="0091208C" w:rsidRPr="0091208C" w:rsidRDefault="0091208C" w:rsidP="00DD60F3">
      <w:pPr>
        <w:jc w:val="center"/>
        <w:rPr>
          <w:rStyle w:val="Nagwek4Znak"/>
          <w:rFonts w:eastAsiaTheme="minorEastAsia" w:cstheme="minorBidi"/>
          <w:b/>
          <w:bCs/>
          <w:szCs w:val="20"/>
        </w:rPr>
      </w:pPr>
    </w:p>
    <w:tbl>
      <w:tblPr>
        <w:tblStyle w:val="Tabela-Siatka"/>
        <w:tblW w:w="0" w:type="auto"/>
        <w:tblLook w:val="04A0" w:firstRow="1" w:lastRow="0" w:firstColumn="1" w:lastColumn="0" w:noHBand="0" w:noVBand="1"/>
      </w:tblPr>
      <w:tblGrid>
        <w:gridCol w:w="4531"/>
        <w:gridCol w:w="4531"/>
      </w:tblGrid>
      <w:tr w:rsidR="0091208C" w:rsidRPr="0091208C" w14:paraId="1CCE5A85" w14:textId="77777777" w:rsidTr="0091208C">
        <w:tc>
          <w:tcPr>
            <w:tcW w:w="4531" w:type="dxa"/>
          </w:tcPr>
          <w:p w14:paraId="1E93803E" w14:textId="78FDD4EC" w:rsidR="0091208C" w:rsidRPr="0091208C" w:rsidRDefault="0091208C" w:rsidP="00F20B7D">
            <w:pPr>
              <w:jc w:val="both"/>
              <w:rPr>
                <w:b/>
                <w:bCs/>
              </w:rPr>
            </w:pPr>
            <w:r w:rsidRPr="0091208C">
              <w:rPr>
                <w:b/>
                <w:bCs/>
              </w:rPr>
              <w:t>Członek zespołu</w:t>
            </w:r>
          </w:p>
        </w:tc>
        <w:tc>
          <w:tcPr>
            <w:tcW w:w="4531" w:type="dxa"/>
          </w:tcPr>
          <w:p w14:paraId="1BAB7C5A" w14:textId="4BC50ED7" w:rsidR="0091208C" w:rsidRPr="0091208C" w:rsidRDefault="0091208C" w:rsidP="00F20B7D">
            <w:pPr>
              <w:jc w:val="both"/>
              <w:rPr>
                <w:b/>
                <w:bCs/>
              </w:rPr>
            </w:pPr>
            <w:r w:rsidRPr="0091208C">
              <w:rPr>
                <w:b/>
                <w:bCs/>
              </w:rPr>
              <w:t>Zakres pracy</w:t>
            </w:r>
          </w:p>
        </w:tc>
      </w:tr>
      <w:tr w:rsidR="0091208C" w14:paraId="6535AA94" w14:textId="77777777" w:rsidTr="0091208C">
        <w:tc>
          <w:tcPr>
            <w:tcW w:w="4531" w:type="dxa"/>
            <w:vAlign w:val="center"/>
          </w:tcPr>
          <w:p w14:paraId="33736148" w14:textId="13DDEE86" w:rsidR="0091208C" w:rsidRDefault="0091208C" w:rsidP="00F20B7D">
            <w:pPr>
              <w:jc w:val="both"/>
            </w:pPr>
            <w:r>
              <w:t>Agata Makarewicz</w:t>
            </w:r>
          </w:p>
        </w:tc>
        <w:tc>
          <w:tcPr>
            <w:tcW w:w="4531" w:type="dxa"/>
          </w:tcPr>
          <w:p w14:paraId="104D4FC5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  <w:p w14:paraId="02653C73" w14:textId="7E9409EA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ozyskiwanie danych (</w:t>
            </w:r>
            <w:proofErr w:type="spellStart"/>
            <w:r>
              <w:t>scraping</w:t>
            </w:r>
            <w:proofErr w:type="spellEnd"/>
            <w:r>
              <w:t>)</w:t>
            </w:r>
          </w:p>
          <w:p w14:paraId="0FCAE14D" w14:textId="3C9120F2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Przepływ danych w Apache </w:t>
            </w:r>
            <w:proofErr w:type="spellStart"/>
            <w:r>
              <w:t>NiFi</w:t>
            </w:r>
            <w:proofErr w:type="spellEnd"/>
          </w:p>
          <w:p w14:paraId="4596776D" w14:textId="77777777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rzetwarzanie danych źródłowych w Apache Spark</w:t>
            </w:r>
          </w:p>
          <w:p w14:paraId="0418DEAD" w14:textId="77777777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Warstwa prezentacyjna (aplikacja </w:t>
            </w:r>
            <w:proofErr w:type="spellStart"/>
            <w:r>
              <w:t>Flask</w:t>
            </w:r>
            <w:proofErr w:type="spellEnd"/>
            <w:r>
              <w:t>)</w:t>
            </w:r>
          </w:p>
          <w:p w14:paraId="6C67CD23" w14:textId="7A21F74B" w:rsidR="0091208C" w:rsidRPr="0091208C" w:rsidRDefault="0091208C" w:rsidP="0091208C">
            <w:pPr>
              <w:jc w:val="both"/>
              <w:rPr>
                <w:sz w:val="4"/>
                <w:szCs w:val="2"/>
              </w:rPr>
            </w:pPr>
          </w:p>
        </w:tc>
      </w:tr>
      <w:tr w:rsidR="0091208C" w14:paraId="05D110FE" w14:textId="77777777" w:rsidTr="0091208C">
        <w:tc>
          <w:tcPr>
            <w:tcW w:w="4531" w:type="dxa"/>
            <w:vAlign w:val="center"/>
          </w:tcPr>
          <w:p w14:paraId="56DDDB23" w14:textId="6C9EE291" w:rsidR="0091208C" w:rsidRDefault="0091208C" w:rsidP="0091208C">
            <w:pPr>
              <w:jc w:val="both"/>
            </w:pPr>
            <w:r>
              <w:t>Jacek Wiśniewski</w:t>
            </w:r>
          </w:p>
        </w:tc>
        <w:tc>
          <w:tcPr>
            <w:tcW w:w="4531" w:type="dxa"/>
          </w:tcPr>
          <w:p w14:paraId="1CB31F8B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  <w:p w14:paraId="1ECDD8FC" w14:textId="09981A9E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Pozyskiwanie danych (</w:t>
            </w:r>
            <w:proofErr w:type="spellStart"/>
            <w:r>
              <w:t>spotipy</w:t>
            </w:r>
            <w:proofErr w:type="spellEnd"/>
            <w:r>
              <w:t>)</w:t>
            </w:r>
          </w:p>
          <w:p w14:paraId="5A0A0BF2" w14:textId="26A9C399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Przepływ danych w Apache </w:t>
            </w:r>
            <w:proofErr w:type="spellStart"/>
            <w:r>
              <w:t>NiFi</w:t>
            </w:r>
            <w:proofErr w:type="spellEnd"/>
          </w:p>
          <w:p w14:paraId="4E7918EE" w14:textId="41F042AA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>Analiza danych i generowanie widoków wsadowych w Apache Spark</w:t>
            </w:r>
          </w:p>
          <w:p w14:paraId="16BE5062" w14:textId="6D59C189" w:rsidR="0091208C" w:rsidRDefault="0091208C" w:rsidP="0091208C">
            <w:pPr>
              <w:pStyle w:val="Akapitzlist"/>
              <w:numPr>
                <w:ilvl w:val="0"/>
                <w:numId w:val="29"/>
              </w:numPr>
              <w:jc w:val="both"/>
            </w:pPr>
            <w:r>
              <w:t xml:space="preserve">Składowanie danych w Apache </w:t>
            </w:r>
            <w:proofErr w:type="spellStart"/>
            <w:r>
              <w:t>HBase</w:t>
            </w:r>
            <w:proofErr w:type="spellEnd"/>
          </w:p>
          <w:p w14:paraId="182CB2B9" w14:textId="77777777" w:rsidR="0091208C" w:rsidRPr="0091208C" w:rsidRDefault="0091208C" w:rsidP="0091208C">
            <w:pPr>
              <w:jc w:val="both"/>
              <w:rPr>
                <w:sz w:val="6"/>
                <w:szCs w:val="4"/>
              </w:rPr>
            </w:pPr>
          </w:p>
        </w:tc>
      </w:tr>
    </w:tbl>
    <w:p w14:paraId="45175C78" w14:textId="731CA7B7" w:rsidR="007156AB" w:rsidRPr="00A05832" w:rsidRDefault="007156AB" w:rsidP="00F20B7D">
      <w:pPr>
        <w:jc w:val="both"/>
      </w:pPr>
    </w:p>
    <w:sectPr w:rsidR="007156AB" w:rsidRPr="00A05832" w:rsidSect="00FA6331">
      <w:footerReference w:type="default" r:id="rId39"/>
      <w:type w:val="continuous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7042BE" w14:textId="77777777" w:rsidR="008D4238" w:rsidRDefault="008D4238" w:rsidP="00561F56">
      <w:pPr>
        <w:spacing w:after="0" w:line="240" w:lineRule="auto"/>
      </w:pPr>
      <w:r>
        <w:separator/>
      </w:r>
    </w:p>
  </w:endnote>
  <w:endnote w:type="continuationSeparator" w:id="0">
    <w:p w14:paraId="0759A802" w14:textId="77777777" w:rsidR="008D4238" w:rsidRDefault="008D4238" w:rsidP="00561F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77161284"/>
      <w:docPartObj>
        <w:docPartGallery w:val="Page Numbers (Bottom of Page)"/>
        <w:docPartUnique/>
      </w:docPartObj>
    </w:sdtPr>
    <w:sdtEndPr/>
    <w:sdtContent>
      <w:p w14:paraId="4395E3EA" w14:textId="2E07D9F9" w:rsidR="006879F4" w:rsidRDefault="006879F4">
        <w:pPr>
          <w:pStyle w:val="Stopk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1FC2EE4" w14:textId="77777777" w:rsidR="006879F4" w:rsidRDefault="006879F4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1CB107" w14:textId="77777777" w:rsidR="008D4238" w:rsidRDefault="008D4238" w:rsidP="00561F56">
      <w:pPr>
        <w:spacing w:after="0" w:line="240" w:lineRule="auto"/>
      </w:pPr>
      <w:r>
        <w:separator/>
      </w:r>
    </w:p>
  </w:footnote>
  <w:footnote w:type="continuationSeparator" w:id="0">
    <w:p w14:paraId="4C2FE2EA" w14:textId="77777777" w:rsidR="008D4238" w:rsidRDefault="008D4238" w:rsidP="00561F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6A2D9F"/>
    <w:multiLevelType w:val="hybridMultilevel"/>
    <w:tmpl w:val="40044850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AC6568"/>
    <w:multiLevelType w:val="hybridMultilevel"/>
    <w:tmpl w:val="464C642A"/>
    <w:lvl w:ilvl="0" w:tplc="6A44402A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0D14A9"/>
    <w:multiLevelType w:val="multilevel"/>
    <w:tmpl w:val="8326A6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A26662"/>
    <w:multiLevelType w:val="hybridMultilevel"/>
    <w:tmpl w:val="2E0E472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29030B"/>
    <w:multiLevelType w:val="hybridMultilevel"/>
    <w:tmpl w:val="B866909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4E13CF"/>
    <w:multiLevelType w:val="hybridMultilevel"/>
    <w:tmpl w:val="5C34CE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4C2749"/>
    <w:multiLevelType w:val="multilevel"/>
    <w:tmpl w:val="E0DA8FD6"/>
    <w:lvl w:ilvl="0">
      <w:start w:val="1"/>
      <w:numFmt w:val="decimal"/>
      <w:pStyle w:val="Nagwek1"/>
      <w:lvlText w:val="%1"/>
      <w:lvlJc w:val="left"/>
      <w:pPr>
        <w:ind w:left="432" w:hanging="432"/>
      </w:pPr>
    </w:lvl>
    <w:lvl w:ilvl="1">
      <w:start w:val="1"/>
      <w:numFmt w:val="decimal"/>
      <w:pStyle w:val="Nagwek2"/>
      <w:lvlText w:val="%1.%2"/>
      <w:lvlJc w:val="left"/>
      <w:pPr>
        <w:ind w:left="576" w:hanging="576"/>
      </w:pPr>
    </w:lvl>
    <w:lvl w:ilvl="2">
      <w:start w:val="1"/>
      <w:numFmt w:val="decimal"/>
      <w:pStyle w:val="Nagwek3"/>
      <w:lvlText w:val="%1.%2.%3"/>
      <w:lvlJc w:val="left"/>
      <w:pPr>
        <w:ind w:left="720" w:hanging="720"/>
      </w:p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2B813D9B"/>
    <w:multiLevelType w:val="multilevel"/>
    <w:tmpl w:val="58A62916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312C2241"/>
    <w:multiLevelType w:val="hybridMultilevel"/>
    <w:tmpl w:val="2B1A0616"/>
    <w:lvl w:ilvl="0" w:tplc="805E0708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86716F"/>
    <w:multiLevelType w:val="hybridMultilevel"/>
    <w:tmpl w:val="E7543AD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563A4E"/>
    <w:multiLevelType w:val="hybridMultilevel"/>
    <w:tmpl w:val="AF7CCAEC"/>
    <w:lvl w:ilvl="0" w:tplc="B676767A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82116D0"/>
    <w:multiLevelType w:val="hybridMultilevel"/>
    <w:tmpl w:val="DB9CA2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1A07A6"/>
    <w:multiLevelType w:val="hybridMultilevel"/>
    <w:tmpl w:val="41D4F5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7C6315"/>
    <w:multiLevelType w:val="hybridMultilevel"/>
    <w:tmpl w:val="C038B8F0"/>
    <w:lvl w:ilvl="0" w:tplc="CFDE29F0">
      <w:start w:val="1"/>
      <w:numFmt w:val="bullet"/>
      <w:lvlText w:val=""/>
      <w:lvlJc w:val="left"/>
      <w:rPr>
        <w:rFonts w:ascii="Wingdings" w:hAnsi="Wingdings" w:hint="default"/>
        <w:sz w:val="1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751BBE"/>
    <w:multiLevelType w:val="hybridMultilevel"/>
    <w:tmpl w:val="FAD2D5D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0851CA"/>
    <w:multiLevelType w:val="hybridMultilevel"/>
    <w:tmpl w:val="EC5AF00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F5E030E"/>
    <w:multiLevelType w:val="hybridMultilevel"/>
    <w:tmpl w:val="E0280C9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FBC13DC"/>
    <w:multiLevelType w:val="hybridMultilevel"/>
    <w:tmpl w:val="052A5BF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0CC608B"/>
    <w:multiLevelType w:val="hybridMultilevel"/>
    <w:tmpl w:val="F0081D7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F364DD"/>
    <w:multiLevelType w:val="hybridMultilevel"/>
    <w:tmpl w:val="7EC01A8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9A5E06"/>
    <w:multiLevelType w:val="hybridMultilevel"/>
    <w:tmpl w:val="8A72B69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A62907"/>
    <w:multiLevelType w:val="hybridMultilevel"/>
    <w:tmpl w:val="77E04CB4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C421365"/>
    <w:multiLevelType w:val="multilevel"/>
    <w:tmpl w:val="6EDC77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C97671F"/>
    <w:multiLevelType w:val="hybridMultilevel"/>
    <w:tmpl w:val="D740735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7A10E3"/>
    <w:multiLevelType w:val="multilevel"/>
    <w:tmpl w:val="2BF253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3A75A84"/>
    <w:multiLevelType w:val="hybridMultilevel"/>
    <w:tmpl w:val="741E281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6C27B4"/>
    <w:multiLevelType w:val="hybridMultilevel"/>
    <w:tmpl w:val="E2DA73D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6F1F85"/>
    <w:multiLevelType w:val="hybridMultilevel"/>
    <w:tmpl w:val="2B1A0616"/>
    <w:lvl w:ilvl="0" w:tplc="805E0708">
      <w:start w:val="1"/>
      <w:numFmt w:val="decimal"/>
      <w:lvlText w:val="%1)"/>
      <w:lvlJc w:val="left"/>
      <w:pPr>
        <w:ind w:left="720" w:hanging="360"/>
      </w:pPr>
      <w:rPr>
        <w:rFonts w:eastAsiaTheme="majorEastAsia"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8E856BD"/>
    <w:multiLevelType w:val="hybridMultilevel"/>
    <w:tmpl w:val="9C2CDAE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CE415C"/>
    <w:multiLevelType w:val="hybridMultilevel"/>
    <w:tmpl w:val="431C166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4812DB"/>
    <w:multiLevelType w:val="hybridMultilevel"/>
    <w:tmpl w:val="33664A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120957"/>
    <w:multiLevelType w:val="hybridMultilevel"/>
    <w:tmpl w:val="69CC2D1C"/>
    <w:lvl w:ilvl="0" w:tplc="CFDE29F0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sz w:val="16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7"/>
  </w:num>
  <w:num w:numId="4">
    <w:abstractNumId w:val="1"/>
  </w:num>
  <w:num w:numId="5">
    <w:abstractNumId w:val="10"/>
  </w:num>
  <w:num w:numId="6">
    <w:abstractNumId w:val="6"/>
  </w:num>
  <w:num w:numId="7">
    <w:abstractNumId w:val="24"/>
  </w:num>
  <w:num w:numId="8">
    <w:abstractNumId w:val="12"/>
  </w:num>
  <w:num w:numId="9">
    <w:abstractNumId w:val="17"/>
  </w:num>
  <w:num w:numId="10">
    <w:abstractNumId w:val="4"/>
  </w:num>
  <w:num w:numId="11">
    <w:abstractNumId w:val="25"/>
  </w:num>
  <w:num w:numId="12">
    <w:abstractNumId w:val="5"/>
  </w:num>
  <w:num w:numId="13">
    <w:abstractNumId w:val="11"/>
  </w:num>
  <w:num w:numId="14">
    <w:abstractNumId w:val="19"/>
  </w:num>
  <w:num w:numId="15">
    <w:abstractNumId w:val="3"/>
  </w:num>
  <w:num w:numId="16">
    <w:abstractNumId w:val="16"/>
  </w:num>
  <w:num w:numId="17">
    <w:abstractNumId w:val="22"/>
  </w:num>
  <w:num w:numId="18">
    <w:abstractNumId w:val="26"/>
  </w:num>
  <w:num w:numId="19">
    <w:abstractNumId w:val="29"/>
  </w:num>
  <w:num w:numId="20">
    <w:abstractNumId w:val="14"/>
  </w:num>
  <w:num w:numId="21">
    <w:abstractNumId w:val="30"/>
  </w:num>
  <w:num w:numId="22">
    <w:abstractNumId w:val="20"/>
  </w:num>
  <w:num w:numId="23">
    <w:abstractNumId w:val="28"/>
  </w:num>
  <w:num w:numId="24">
    <w:abstractNumId w:val="18"/>
  </w:num>
  <w:num w:numId="25">
    <w:abstractNumId w:val="23"/>
  </w:num>
  <w:num w:numId="26">
    <w:abstractNumId w:val="8"/>
  </w:num>
  <w:num w:numId="27">
    <w:abstractNumId w:val="27"/>
  </w:num>
  <w:num w:numId="28">
    <w:abstractNumId w:val="9"/>
  </w:num>
  <w:num w:numId="29">
    <w:abstractNumId w:val="31"/>
  </w:num>
  <w:num w:numId="30">
    <w:abstractNumId w:val="6"/>
  </w:num>
  <w:num w:numId="31">
    <w:abstractNumId w:val="6"/>
  </w:num>
  <w:num w:numId="32">
    <w:abstractNumId w:val="6"/>
  </w:num>
  <w:num w:numId="33">
    <w:abstractNumId w:val="6"/>
  </w:num>
  <w:num w:numId="34">
    <w:abstractNumId w:val="21"/>
  </w:num>
  <w:num w:numId="35">
    <w:abstractNumId w:val="15"/>
  </w:num>
  <w:num w:numId="3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Mjc2NbE0trC0NDNX0lEKTi0uzszPAykwrQUAmYLAfywAAAA="/>
  </w:docVars>
  <w:rsids>
    <w:rsidRoot w:val="004C7CC7"/>
    <w:rsid w:val="00024593"/>
    <w:rsid w:val="00024711"/>
    <w:rsid w:val="00025780"/>
    <w:rsid w:val="00027C3F"/>
    <w:rsid w:val="0003670B"/>
    <w:rsid w:val="00037CB7"/>
    <w:rsid w:val="000428D9"/>
    <w:rsid w:val="00042F73"/>
    <w:rsid w:val="00061635"/>
    <w:rsid w:val="00081300"/>
    <w:rsid w:val="00084BCD"/>
    <w:rsid w:val="00091E96"/>
    <w:rsid w:val="00093CD0"/>
    <w:rsid w:val="000A4511"/>
    <w:rsid w:val="000A6D90"/>
    <w:rsid w:val="000B4FAC"/>
    <w:rsid w:val="000C289F"/>
    <w:rsid w:val="000D58A5"/>
    <w:rsid w:val="000D75FF"/>
    <w:rsid w:val="000F7EE4"/>
    <w:rsid w:val="00101E88"/>
    <w:rsid w:val="00111D67"/>
    <w:rsid w:val="00117F14"/>
    <w:rsid w:val="00132BD6"/>
    <w:rsid w:val="0013592D"/>
    <w:rsid w:val="00135B60"/>
    <w:rsid w:val="001409E8"/>
    <w:rsid w:val="00145791"/>
    <w:rsid w:val="001470E3"/>
    <w:rsid w:val="0019106F"/>
    <w:rsid w:val="001B433D"/>
    <w:rsid w:val="001C0840"/>
    <w:rsid w:val="001C6BA6"/>
    <w:rsid w:val="001D2DB8"/>
    <w:rsid w:val="001D6D1A"/>
    <w:rsid w:val="001E0284"/>
    <w:rsid w:val="001E3CB9"/>
    <w:rsid w:val="001E6F77"/>
    <w:rsid w:val="001E765F"/>
    <w:rsid w:val="001F4BFA"/>
    <w:rsid w:val="00201904"/>
    <w:rsid w:val="00204A56"/>
    <w:rsid w:val="00206E20"/>
    <w:rsid w:val="00207042"/>
    <w:rsid w:val="00210D98"/>
    <w:rsid w:val="00216CF7"/>
    <w:rsid w:val="00221EBC"/>
    <w:rsid w:val="00230025"/>
    <w:rsid w:val="00232247"/>
    <w:rsid w:val="00253CB9"/>
    <w:rsid w:val="00265091"/>
    <w:rsid w:val="002662CC"/>
    <w:rsid w:val="00275125"/>
    <w:rsid w:val="00280BC5"/>
    <w:rsid w:val="002837EC"/>
    <w:rsid w:val="00284310"/>
    <w:rsid w:val="00296A4A"/>
    <w:rsid w:val="002B2B72"/>
    <w:rsid w:val="002C5A8A"/>
    <w:rsid w:val="002F0698"/>
    <w:rsid w:val="00300DE9"/>
    <w:rsid w:val="00301567"/>
    <w:rsid w:val="0030162F"/>
    <w:rsid w:val="0030592A"/>
    <w:rsid w:val="003109D9"/>
    <w:rsid w:val="00320335"/>
    <w:rsid w:val="0033108D"/>
    <w:rsid w:val="00334636"/>
    <w:rsid w:val="003372AF"/>
    <w:rsid w:val="0034128A"/>
    <w:rsid w:val="00341C93"/>
    <w:rsid w:val="003530DB"/>
    <w:rsid w:val="003569DA"/>
    <w:rsid w:val="00373308"/>
    <w:rsid w:val="00392A21"/>
    <w:rsid w:val="00395868"/>
    <w:rsid w:val="00395A0C"/>
    <w:rsid w:val="003A24BC"/>
    <w:rsid w:val="003A26AE"/>
    <w:rsid w:val="003A5706"/>
    <w:rsid w:val="003D1712"/>
    <w:rsid w:val="003D4B2A"/>
    <w:rsid w:val="003E1E0A"/>
    <w:rsid w:val="003F0B9C"/>
    <w:rsid w:val="003F2B15"/>
    <w:rsid w:val="003F6C75"/>
    <w:rsid w:val="00400B3E"/>
    <w:rsid w:val="00406BB4"/>
    <w:rsid w:val="00407A6C"/>
    <w:rsid w:val="004123CA"/>
    <w:rsid w:val="00413BFB"/>
    <w:rsid w:val="00420E01"/>
    <w:rsid w:val="004256D1"/>
    <w:rsid w:val="00426BA5"/>
    <w:rsid w:val="00430CF1"/>
    <w:rsid w:val="00441BB3"/>
    <w:rsid w:val="004462BF"/>
    <w:rsid w:val="004473BE"/>
    <w:rsid w:val="00455F80"/>
    <w:rsid w:val="00456910"/>
    <w:rsid w:val="00460475"/>
    <w:rsid w:val="00460909"/>
    <w:rsid w:val="0046102C"/>
    <w:rsid w:val="00464295"/>
    <w:rsid w:val="00472E5D"/>
    <w:rsid w:val="004750AE"/>
    <w:rsid w:val="00476392"/>
    <w:rsid w:val="004768E1"/>
    <w:rsid w:val="004A5655"/>
    <w:rsid w:val="004B646B"/>
    <w:rsid w:val="004C4102"/>
    <w:rsid w:val="004C7CC7"/>
    <w:rsid w:val="004E3E37"/>
    <w:rsid w:val="004F4912"/>
    <w:rsid w:val="004F6424"/>
    <w:rsid w:val="005005F1"/>
    <w:rsid w:val="005015D6"/>
    <w:rsid w:val="0050540D"/>
    <w:rsid w:val="00505BC7"/>
    <w:rsid w:val="0050693D"/>
    <w:rsid w:val="0051466C"/>
    <w:rsid w:val="00544767"/>
    <w:rsid w:val="005572B5"/>
    <w:rsid w:val="00561F56"/>
    <w:rsid w:val="005730B6"/>
    <w:rsid w:val="00573AD2"/>
    <w:rsid w:val="00577BE8"/>
    <w:rsid w:val="00577E88"/>
    <w:rsid w:val="00580550"/>
    <w:rsid w:val="00585D84"/>
    <w:rsid w:val="00593A6E"/>
    <w:rsid w:val="00597A5F"/>
    <w:rsid w:val="005A0AAD"/>
    <w:rsid w:val="005B0D7D"/>
    <w:rsid w:val="005B6EAF"/>
    <w:rsid w:val="005B7042"/>
    <w:rsid w:val="005C25F7"/>
    <w:rsid w:val="005D075A"/>
    <w:rsid w:val="005D3E2E"/>
    <w:rsid w:val="005D4734"/>
    <w:rsid w:val="005D4E43"/>
    <w:rsid w:val="005E27DB"/>
    <w:rsid w:val="005E5A6C"/>
    <w:rsid w:val="005F0179"/>
    <w:rsid w:val="005F6248"/>
    <w:rsid w:val="005F723D"/>
    <w:rsid w:val="00601F4A"/>
    <w:rsid w:val="00622172"/>
    <w:rsid w:val="00625C7D"/>
    <w:rsid w:val="006326B6"/>
    <w:rsid w:val="00641036"/>
    <w:rsid w:val="006468D9"/>
    <w:rsid w:val="0064774B"/>
    <w:rsid w:val="0065309B"/>
    <w:rsid w:val="00653AF8"/>
    <w:rsid w:val="006632C8"/>
    <w:rsid w:val="0067531E"/>
    <w:rsid w:val="006859D2"/>
    <w:rsid w:val="006860FD"/>
    <w:rsid w:val="006879F4"/>
    <w:rsid w:val="00697390"/>
    <w:rsid w:val="006A499B"/>
    <w:rsid w:val="006B12FE"/>
    <w:rsid w:val="006B325D"/>
    <w:rsid w:val="006B7AF9"/>
    <w:rsid w:val="006C160E"/>
    <w:rsid w:val="006C46A1"/>
    <w:rsid w:val="006D662F"/>
    <w:rsid w:val="006E56B8"/>
    <w:rsid w:val="006F5705"/>
    <w:rsid w:val="00702AB1"/>
    <w:rsid w:val="0070740D"/>
    <w:rsid w:val="00707527"/>
    <w:rsid w:val="007156AB"/>
    <w:rsid w:val="00747D7E"/>
    <w:rsid w:val="0075288F"/>
    <w:rsid w:val="0075351E"/>
    <w:rsid w:val="00753FAC"/>
    <w:rsid w:val="00772D79"/>
    <w:rsid w:val="007777FF"/>
    <w:rsid w:val="007809AE"/>
    <w:rsid w:val="007834EC"/>
    <w:rsid w:val="00785369"/>
    <w:rsid w:val="00795119"/>
    <w:rsid w:val="0079561C"/>
    <w:rsid w:val="00796F96"/>
    <w:rsid w:val="007A0B4F"/>
    <w:rsid w:val="007A7D2B"/>
    <w:rsid w:val="007D20F9"/>
    <w:rsid w:val="007D5BAF"/>
    <w:rsid w:val="007E39BF"/>
    <w:rsid w:val="0080252A"/>
    <w:rsid w:val="008054B9"/>
    <w:rsid w:val="00813586"/>
    <w:rsid w:val="00833CF9"/>
    <w:rsid w:val="00840EE9"/>
    <w:rsid w:val="0084473C"/>
    <w:rsid w:val="008460E0"/>
    <w:rsid w:val="00873676"/>
    <w:rsid w:val="00876D74"/>
    <w:rsid w:val="008819D9"/>
    <w:rsid w:val="008843CD"/>
    <w:rsid w:val="008930D4"/>
    <w:rsid w:val="008A3E01"/>
    <w:rsid w:val="008B1360"/>
    <w:rsid w:val="008B5D42"/>
    <w:rsid w:val="008B6DDD"/>
    <w:rsid w:val="008C53E8"/>
    <w:rsid w:val="008D4238"/>
    <w:rsid w:val="008E5ED1"/>
    <w:rsid w:val="0090410D"/>
    <w:rsid w:val="0091034A"/>
    <w:rsid w:val="0091208C"/>
    <w:rsid w:val="00917266"/>
    <w:rsid w:val="0093373B"/>
    <w:rsid w:val="0093619D"/>
    <w:rsid w:val="00941057"/>
    <w:rsid w:val="00944527"/>
    <w:rsid w:val="00946801"/>
    <w:rsid w:val="00951A75"/>
    <w:rsid w:val="0096741B"/>
    <w:rsid w:val="0097018F"/>
    <w:rsid w:val="00987022"/>
    <w:rsid w:val="009B632F"/>
    <w:rsid w:val="009B7D89"/>
    <w:rsid w:val="009E220A"/>
    <w:rsid w:val="009E4662"/>
    <w:rsid w:val="009F4F8E"/>
    <w:rsid w:val="00A05832"/>
    <w:rsid w:val="00A24D5B"/>
    <w:rsid w:val="00A33CC7"/>
    <w:rsid w:val="00A344E6"/>
    <w:rsid w:val="00A4184E"/>
    <w:rsid w:val="00A43D7C"/>
    <w:rsid w:val="00A45521"/>
    <w:rsid w:val="00A521C0"/>
    <w:rsid w:val="00A616D9"/>
    <w:rsid w:val="00A7183E"/>
    <w:rsid w:val="00A77B96"/>
    <w:rsid w:val="00A834D6"/>
    <w:rsid w:val="00A8522A"/>
    <w:rsid w:val="00A865F7"/>
    <w:rsid w:val="00A92C73"/>
    <w:rsid w:val="00A93B35"/>
    <w:rsid w:val="00AA2E7C"/>
    <w:rsid w:val="00AA6996"/>
    <w:rsid w:val="00AB083B"/>
    <w:rsid w:val="00AB76B4"/>
    <w:rsid w:val="00AD21DF"/>
    <w:rsid w:val="00AD6060"/>
    <w:rsid w:val="00AF0B51"/>
    <w:rsid w:val="00AF4133"/>
    <w:rsid w:val="00AF5AC7"/>
    <w:rsid w:val="00AF6700"/>
    <w:rsid w:val="00AF77CC"/>
    <w:rsid w:val="00B065A7"/>
    <w:rsid w:val="00B17ACA"/>
    <w:rsid w:val="00B325BF"/>
    <w:rsid w:val="00B4045A"/>
    <w:rsid w:val="00B41074"/>
    <w:rsid w:val="00B430D6"/>
    <w:rsid w:val="00B5371B"/>
    <w:rsid w:val="00B56B03"/>
    <w:rsid w:val="00B56C0C"/>
    <w:rsid w:val="00B63FC1"/>
    <w:rsid w:val="00B666C3"/>
    <w:rsid w:val="00B67C12"/>
    <w:rsid w:val="00B72992"/>
    <w:rsid w:val="00B81E74"/>
    <w:rsid w:val="00BA2B53"/>
    <w:rsid w:val="00BA3E0B"/>
    <w:rsid w:val="00BB2740"/>
    <w:rsid w:val="00BD187B"/>
    <w:rsid w:val="00BD2703"/>
    <w:rsid w:val="00BE0E37"/>
    <w:rsid w:val="00BE209D"/>
    <w:rsid w:val="00C1458B"/>
    <w:rsid w:val="00C14A24"/>
    <w:rsid w:val="00C226E3"/>
    <w:rsid w:val="00C25465"/>
    <w:rsid w:val="00C25951"/>
    <w:rsid w:val="00C277F6"/>
    <w:rsid w:val="00C307FD"/>
    <w:rsid w:val="00C32431"/>
    <w:rsid w:val="00C54108"/>
    <w:rsid w:val="00C54989"/>
    <w:rsid w:val="00C74A28"/>
    <w:rsid w:val="00C8080F"/>
    <w:rsid w:val="00C82331"/>
    <w:rsid w:val="00C8255E"/>
    <w:rsid w:val="00C83E19"/>
    <w:rsid w:val="00C954C1"/>
    <w:rsid w:val="00CB488B"/>
    <w:rsid w:val="00CC4886"/>
    <w:rsid w:val="00CD0A96"/>
    <w:rsid w:val="00CD1496"/>
    <w:rsid w:val="00CD2DCD"/>
    <w:rsid w:val="00CD4C31"/>
    <w:rsid w:val="00CE35EA"/>
    <w:rsid w:val="00D0413E"/>
    <w:rsid w:val="00D051EE"/>
    <w:rsid w:val="00D06B59"/>
    <w:rsid w:val="00D0700E"/>
    <w:rsid w:val="00D0729C"/>
    <w:rsid w:val="00D07B92"/>
    <w:rsid w:val="00D3281F"/>
    <w:rsid w:val="00D44650"/>
    <w:rsid w:val="00D46A61"/>
    <w:rsid w:val="00D57747"/>
    <w:rsid w:val="00D578CA"/>
    <w:rsid w:val="00D57E6F"/>
    <w:rsid w:val="00D6118A"/>
    <w:rsid w:val="00D77F45"/>
    <w:rsid w:val="00D828C3"/>
    <w:rsid w:val="00D843B3"/>
    <w:rsid w:val="00D87B07"/>
    <w:rsid w:val="00D914ED"/>
    <w:rsid w:val="00D96C57"/>
    <w:rsid w:val="00DB08FC"/>
    <w:rsid w:val="00DB1869"/>
    <w:rsid w:val="00DB4129"/>
    <w:rsid w:val="00DC1E7F"/>
    <w:rsid w:val="00DC4305"/>
    <w:rsid w:val="00DC64AC"/>
    <w:rsid w:val="00DD26AD"/>
    <w:rsid w:val="00DD60F3"/>
    <w:rsid w:val="00DE628A"/>
    <w:rsid w:val="00DF2013"/>
    <w:rsid w:val="00DF49D0"/>
    <w:rsid w:val="00E05458"/>
    <w:rsid w:val="00E146B3"/>
    <w:rsid w:val="00E15DCA"/>
    <w:rsid w:val="00E16BC0"/>
    <w:rsid w:val="00E17809"/>
    <w:rsid w:val="00E25D7D"/>
    <w:rsid w:val="00E3051B"/>
    <w:rsid w:val="00E30E13"/>
    <w:rsid w:val="00E36748"/>
    <w:rsid w:val="00E463BA"/>
    <w:rsid w:val="00E50190"/>
    <w:rsid w:val="00E74210"/>
    <w:rsid w:val="00E92390"/>
    <w:rsid w:val="00E97456"/>
    <w:rsid w:val="00EA2A41"/>
    <w:rsid w:val="00EA787E"/>
    <w:rsid w:val="00EB2E8E"/>
    <w:rsid w:val="00EB5763"/>
    <w:rsid w:val="00EB6EEA"/>
    <w:rsid w:val="00EC061E"/>
    <w:rsid w:val="00EC340B"/>
    <w:rsid w:val="00ED2C5B"/>
    <w:rsid w:val="00EE181F"/>
    <w:rsid w:val="00EE3596"/>
    <w:rsid w:val="00EE3BF5"/>
    <w:rsid w:val="00EE3CFE"/>
    <w:rsid w:val="00F008D4"/>
    <w:rsid w:val="00F04F50"/>
    <w:rsid w:val="00F05FA0"/>
    <w:rsid w:val="00F143DF"/>
    <w:rsid w:val="00F208EB"/>
    <w:rsid w:val="00F20B7D"/>
    <w:rsid w:val="00F40417"/>
    <w:rsid w:val="00F53D40"/>
    <w:rsid w:val="00F612C6"/>
    <w:rsid w:val="00F6343E"/>
    <w:rsid w:val="00F72034"/>
    <w:rsid w:val="00F72B91"/>
    <w:rsid w:val="00F9623E"/>
    <w:rsid w:val="00FA03A8"/>
    <w:rsid w:val="00FA6331"/>
    <w:rsid w:val="00FB37FD"/>
    <w:rsid w:val="00FB478E"/>
    <w:rsid w:val="00FB6816"/>
    <w:rsid w:val="00FB7141"/>
    <w:rsid w:val="00FC2C4F"/>
    <w:rsid w:val="00FC6AFE"/>
    <w:rsid w:val="00FC7565"/>
    <w:rsid w:val="00FD52C7"/>
    <w:rsid w:val="00FE01A3"/>
    <w:rsid w:val="00FE05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012402"/>
  <w15:chartTrackingRefBased/>
  <w15:docId w15:val="{41F023ED-5D6E-49B6-B9AA-A6E32D8E5C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10D98"/>
    <w:rPr>
      <w:rFonts w:asciiTheme="majorHAnsi" w:hAnsiTheme="majorHAnsi"/>
      <w:sz w:val="22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1C0840"/>
    <w:pPr>
      <w:keepNext/>
      <w:keepLines/>
      <w:numPr>
        <w:numId w:val="6"/>
      </w:numPr>
      <w:spacing w:before="320" w:after="0" w:line="240" w:lineRule="auto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agwek1"/>
    <w:next w:val="Normalny"/>
    <w:link w:val="Nagwek2Znak"/>
    <w:autoRedefine/>
    <w:uiPriority w:val="9"/>
    <w:unhideWhenUsed/>
    <w:qFormat/>
    <w:rsid w:val="00210D98"/>
    <w:pPr>
      <w:numPr>
        <w:ilvl w:val="1"/>
      </w:numPr>
      <w:spacing w:before="80"/>
      <w:outlineLvl w:val="1"/>
    </w:pPr>
    <w:rPr>
      <w:sz w:val="26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7D5BAF"/>
    <w:pPr>
      <w:keepNext/>
      <w:keepLines/>
      <w:numPr>
        <w:ilvl w:val="2"/>
        <w:numId w:val="6"/>
      </w:numPr>
      <w:spacing w:before="40" w:after="0" w:line="240" w:lineRule="auto"/>
      <w:outlineLvl w:val="2"/>
    </w:pPr>
    <w:rPr>
      <w:rFonts w:eastAsiaTheme="majorEastAsia" w:cstheme="majorBidi"/>
      <w:color w:val="2F5496" w:themeColor="accent1" w:themeShade="BF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561F56"/>
    <w:pPr>
      <w:keepNext/>
      <w:keepLines/>
      <w:numPr>
        <w:ilvl w:val="3"/>
        <w:numId w:val="6"/>
      </w:numPr>
      <w:spacing w:before="40" w:after="0"/>
      <w:outlineLvl w:val="3"/>
    </w:pPr>
    <w:rPr>
      <w:rFonts w:eastAsiaTheme="majorEastAsia" w:cstheme="majorBidi"/>
      <w:szCs w:val="22"/>
    </w:rPr>
  </w:style>
  <w:style w:type="paragraph" w:styleId="Nagwek5">
    <w:name w:val="heading 5"/>
    <w:basedOn w:val="Normalny"/>
    <w:next w:val="Normalny"/>
    <w:link w:val="Nagwek5Znak"/>
    <w:uiPriority w:val="9"/>
    <w:unhideWhenUsed/>
    <w:qFormat/>
    <w:rsid w:val="007D5BAF"/>
    <w:pPr>
      <w:keepNext/>
      <w:keepLines/>
      <w:numPr>
        <w:ilvl w:val="4"/>
        <w:numId w:val="6"/>
      </w:numPr>
      <w:spacing w:before="40" w:after="0"/>
      <w:outlineLvl w:val="4"/>
    </w:pPr>
    <w:rPr>
      <w:rFonts w:eastAsiaTheme="majorEastAsia" w:cstheme="majorBidi"/>
      <w:color w:val="44546A" w:themeColor="text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561F56"/>
    <w:pPr>
      <w:keepNext/>
      <w:keepLines/>
      <w:numPr>
        <w:ilvl w:val="5"/>
        <w:numId w:val="6"/>
      </w:numPr>
      <w:spacing w:before="40" w:after="0"/>
      <w:outlineLvl w:val="5"/>
    </w:pPr>
    <w:rPr>
      <w:rFonts w:eastAsiaTheme="majorEastAsia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561F56"/>
    <w:pPr>
      <w:keepNext/>
      <w:keepLines/>
      <w:numPr>
        <w:ilvl w:val="6"/>
        <w:numId w:val="6"/>
      </w:numPr>
      <w:spacing w:before="40" w:after="0"/>
      <w:outlineLvl w:val="6"/>
    </w:pPr>
    <w:rPr>
      <w:rFonts w:eastAsiaTheme="majorEastAsia" w:cstheme="majorBidi"/>
      <w:i/>
      <w:iCs/>
      <w:color w:val="1F3864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561F56"/>
    <w:pPr>
      <w:keepNext/>
      <w:keepLines/>
      <w:numPr>
        <w:ilvl w:val="7"/>
        <w:numId w:val="6"/>
      </w:numPr>
      <w:spacing w:before="40" w:after="0"/>
      <w:outlineLvl w:val="7"/>
    </w:pPr>
    <w:rPr>
      <w:rFonts w:eastAsiaTheme="majorEastAsia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561F56"/>
    <w:pPr>
      <w:keepNext/>
      <w:keepLines/>
      <w:numPr>
        <w:ilvl w:val="8"/>
        <w:numId w:val="6"/>
      </w:numPr>
      <w:spacing w:before="40" w:after="0"/>
      <w:outlineLvl w:val="8"/>
    </w:pPr>
    <w:rPr>
      <w:rFonts w:eastAsiaTheme="majorEastAsia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Nagwek">
    <w:name w:val="header"/>
    <w:basedOn w:val="Normalny"/>
    <w:link w:val="NagwekZnak"/>
    <w:uiPriority w:val="99"/>
    <w:unhideWhenUsed/>
    <w:rsid w:val="00561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561F56"/>
  </w:style>
  <w:style w:type="paragraph" w:styleId="Stopka">
    <w:name w:val="footer"/>
    <w:basedOn w:val="Normalny"/>
    <w:link w:val="StopkaZnak"/>
    <w:uiPriority w:val="99"/>
    <w:unhideWhenUsed/>
    <w:rsid w:val="00561F5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1F56"/>
  </w:style>
  <w:style w:type="character" w:customStyle="1" w:styleId="Nagwek1Znak">
    <w:name w:val="Nagłówek 1 Znak"/>
    <w:basedOn w:val="Domylnaczcionkaakapitu"/>
    <w:link w:val="Nagwek1"/>
    <w:uiPriority w:val="9"/>
    <w:rsid w:val="001C084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210D98"/>
    <w:rPr>
      <w:rFonts w:asciiTheme="majorHAnsi" w:eastAsiaTheme="majorEastAsia" w:hAnsiTheme="majorHAnsi" w:cstheme="majorBidi"/>
      <w:color w:val="2F5496" w:themeColor="accent1" w:themeShade="BF"/>
      <w:sz w:val="26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7D5BAF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561F56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rsid w:val="007D5BAF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561F56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561F56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561F56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561F56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561F56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Tytu">
    <w:name w:val="Title"/>
    <w:basedOn w:val="Normalny"/>
    <w:next w:val="Normalny"/>
    <w:link w:val="TytuZnak"/>
    <w:uiPriority w:val="10"/>
    <w:qFormat/>
    <w:rsid w:val="00561F56"/>
    <w:pPr>
      <w:spacing w:after="0" w:line="240" w:lineRule="auto"/>
      <w:contextualSpacing/>
    </w:pPr>
    <w:rPr>
      <w:rFonts w:eastAsiaTheme="majorEastAsia" w:cstheme="majorBidi"/>
      <w:color w:val="4472C4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561F56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561F56"/>
    <w:pPr>
      <w:numPr>
        <w:ilvl w:val="1"/>
      </w:numPr>
      <w:spacing w:line="240" w:lineRule="auto"/>
    </w:pPr>
    <w:rPr>
      <w:rFonts w:eastAsiaTheme="majorEastAsia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561F56"/>
    <w:rPr>
      <w:rFonts w:asciiTheme="majorHAnsi" w:eastAsiaTheme="majorEastAsia" w:hAnsiTheme="majorHAnsi" w:cstheme="majorBidi"/>
      <w:sz w:val="24"/>
      <w:szCs w:val="24"/>
    </w:rPr>
  </w:style>
  <w:style w:type="character" w:styleId="Pogrubienie">
    <w:name w:val="Strong"/>
    <w:basedOn w:val="Domylnaczcionkaakapitu"/>
    <w:uiPriority w:val="22"/>
    <w:qFormat/>
    <w:rsid w:val="00561F56"/>
    <w:rPr>
      <w:b/>
      <w:bCs/>
    </w:rPr>
  </w:style>
  <w:style w:type="character" w:styleId="Uwydatnienie">
    <w:name w:val="Emphasis"/>
    <w:basedOn w:val="Domylnaczcionkaakapitu"/>
    <w:uiPriority w:val="20"/>
    <w:qFormat/>
    <w:rsid w:val="00561F56"/>
    <w:rPr>
      <w:i/>
      <w:iCs/>
    </w:rPr>
  </w:style>
  <w:style w:type="paragraph" w:styleId="Bezodstpw">
    <w:name w:val="No Spacing"/>
    <w:uiPriority w:val="1"/>
    <w:qFormat/>
    <w:rsid w:val="00561F56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561F56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561F56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561F56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eastAsiaTheme="majorEastAsia" w:cstheme="majorBidi"/>
      <w:color w:val="4472C4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561F56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561F56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561F56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561F56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561F56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561F56"/>
    <w:rPr>
      <w:b/>
      <w:bCs/>
      <w:smallCaps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1F56"/>
    <w:pPr>
      <w:outlineLvl w:val="9"/>
    </w:pPr>
  </w:style>
  <w:style w:type="paragraph" w:styleId="Akapitzlist">
    <w:name w:val="List Paragraph"/>
    <w:basedOn w:val="Normalny"/>
    <w:uiPriority w:val="34"/>
    <w:qFormat/>
    <w:rsid w:val="00561F56"/>
    <w:pPr>
      <w:ind w:left="720"/>
      <w:contextualSpacing/>
    </w:pPr>
  </w:style>
  <w:style w:type="paragraph" w:styleId="Spistreci1">
    <w:name w:val="toc 1"/>
    <w:basedOn w:val="Normalny"/>
    <w:next w:val="Normalny"/>
    <w:autoRedefine/>
    <w:uiPriority w:val="39"/>
    <w:unhideWhenUsed/>
    <w:rsid w:val="00B5371B"/>
    <w:pPr>
      <w:tabs>
        <w:tab w:val="left" w:pos="440"/>
        <w:tab w:val="right" w:leader="dot" w:pos="9736"/>
      </w:tabs>
      <w:spacing w:after="100"/>
    </w:pPr>
    <w:rPr>
      <w:noProof/>
    </w:rPr>
  </w:style>
  <w:style w:type="character" w:styleId="Hipercze">
    <w:name w:val="Hyperlink"/>
    <w:basedOn w:val="Domylnaczcionkaakapitu"/>
    <w:uiPriority w:val="99"/>
    <w:unhideWhenUsed/>
    <w:rsid w:val="001C0840"/>
    <w:rPr>
      <w:color w:val="0563C1" w:themeColor="hyperlink"/>
      <w:u w:val="single"/>
    </w:rPr>
  </w:style>
  <w:style w:type="paragraph" w:styleId="NormalnyWeb">
    <w:name w:val="Normal (Web)"/>
    <w:basedOn w:val="Normalny"/>
    <w:uiPriority w:val="99"/>
    <w:semiHidden/>
    <w:unhideWhenUsed/>
    <w:rsid w:val="00210D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paragraph" w:styleId="Spistreci2">
    <w:name w:val="toc 2"/>
    <w:basedOn w:val="Normalny"/>
    <w:next w:val="Normalny"/>
    <w:autoRedefine/>
    <w:uiPriority w:val="39"/>
    <w:unhideWhenUsed/>
    <w:rsid w:val="00DD26AD"/>
    <w:pPr>
      <w:spacing w:after="100"/>
      <w:ind w:left="220"/>
    </w:pPr>
  </w:style>
  <w:style w:type="paragraph" w:styleId="Spistreci3">
    <w:name w:val="toc 3"/>
    <w:basedOn w:val="Normalny"/>
    <w:next w:val="Normalny"/>
    <w:autoRedefine/>
    <w:uiPriority w:val="39"/>
    <w:unhideWhenUsed/>
    <w:rsid w:val="00441BB3"/>
    <w:pPr>
      <w:spacing w:after="100" w:line="259" w:lineRule="auto"/>
      <w:ind w:left="440"/>
    </w:pPr>
    <w:rPr>
      <w:rFonts w:asciiTheme="minorHAnsi" w:hAnsiTheme="minorHAnsi" w:cs="Times New Roman"/>
      <w:szCs w:val="22"/>
      <w:lang w:eastAsia="pl-PL"/>
    </w:rPr>
  </w:style>
  <w:style w:type="character" w:styleId="Tekstzastpczy">
    <w:name w:val="Placeholder Text"/>
    <w:basedOn w:val="Domylnaczcionkaakapitu"/>
    <w:uiPriority w:val="99"/>
    <w:semiHidden/>
    <w:rsid w:val="00460909"/>
    <w:rPr>
      <w:color w:val="808080"/>
    </w:rPr>
  </w:style>
  <w:style w:type="character" w:styleId="HTML-kod">
    <w:name w:val="HTML Code"/>
    <w:basedOn w:val="Domylnaczcionkaakapitu"/>
    <w:uiPriority w:val="99"/>
    <w:semiHidden/>
    <w:unhideWhenUsed/>
    <w:rsid w:val="0090410D"/>
    <w:rPr>
      <w:rFonts w:ascii="Courier New" w:eastAsia="Times New Roman" w:hAnsi="Courier New" w:cs="Courier New"/>
      <w:sz w:val="20"/>
      <w:szCs w:val="20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2C5A8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2C5A8A"/>
    <w:pPr>
      <w:spacing w:line="240" w:lineRule="auto"/>
    </w:pPr>
    <w:rPr>
      <w:sz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2C5A8A"/>
    <w:rPr>
      <w:rFonts w:asciiTheme="majorHAnsi" w:hAnsiTheme="majorHAnsi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2C5A8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2C5A8A"/>
    <w:rPr>
      <w:rFonts w:asciiTheme="majorHAnsi" w:hAnsiTheme="majorHAnsi"/>
      <w:b/>
      <w:bCs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14A24"/>
    <w:rPr>
      <w:color w:val="605E5C"/>
      <w:shd w:val="clear" w:color="auto" w:fill="E1DFDD"/>
    </w:rPr>
  </w:style>
  <w:style w:type="paragraph" w:styleId="Tekstprzypisudolnego">
    <w:name w:val="footnote text"/>
    <w:basedOn w:val="Normalny"/>
    <w:link w:val="TekstprzypisudolnegoZnak"/>
    <w:uiPriority w:val="99"/>
    <w:semiHidden/>
    <w:unhideWhenUsed/>
    <w:rsid w:val="0033108D"/>
    <w:pPr>
      <w:spacing w:after="0" w:line="240" w:lineRule="auto"/>
    </w:pPr>
    <w:rPr>
      <w:sz w:val="20"/>
    </w:rPr>
  </w:style>
  <w:style w:type="character" w:customStyle="1" w:styleId="TekstprzypisudolnegoZnak">
    <w:name w:val="Tekst przypisu dolnego Znak"/>
    <w:basedOn w:val="Domylnaczcionkaakapitu"/>
    <w:link w:val="Tekstprzypisudolnego"/>
    <w:uiPriority w:val="99"/>
    <w:semiHidden/>
    <w:rsid w:val="0033108D"/>
    <w:rPr>
      <w:rFonts w:asciiTheme="majorHAnsi" w:hAnsiTheme="majorHAnsi"/>
    </w:rPr>
  </w:style>
  <w:style w:type="character" w:styleId="Odwoanieprzypisudolnego">
    <w:name w:val="footnote reference"/>
    <w:basedOn w:val="Domylnaczcionkaakapitu"/>
    <w:uiPriority w:val="99"/>
    <w:semiHidden/>
    <w:unhideWhenUsed/>
    <w:rsid w:val="0033108D"/>
    <w:rPr>
      <w:vertAlign w:val="superscript"/>
    </w:rPr>
  </w:style>
  <w:style w:type="table" w:styleId="Tabela-Siatka">
    <w:name w:val="Table Grid"/>
    <w:basedOn w:val="Standardowy"/>
    <w:uiPriority w:val="39"/>
    <w:rsid w:val="009120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55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93027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596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676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233612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78149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986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26476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17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03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14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2382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707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0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21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1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65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69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1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6.png"/><Relationship Id="rId26" Type="http://schemas.openxmlformats.org/officeDocument/2006/relationships/image" Target="media/image13.png"/><Relationship Id="rId39" Type="http://schemas.openxmlformats.org/officeDocument/2006/relationships/footer" Target="footer1.xml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image" Target="media/image16.png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www.spotifycharts.com" TargetMode="External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10" Type="http://schemas.openxmlformats.org/officeDocument/2006/relationships/image" Target="media/image1.png"/><Relationship Id="rId19" Type="http://schemas.openxmlformats.org/officeDocument/2006/relationships/hyperlink" Target="https://kworb.net/spotify/artists.html" TargetMode="External"/><Relationship Id="rId31" Type="http://schemas.openxmlformats.org/officeDocument/2006/relationships/image" Target="media/image18.png"/><Relationship Id="rId4" Type="http://schemas.openxmlformats.org/officeDocument/2006/relationships/settings" Target="settings.xml"/><Relationship Id="rId9" Type="http://schemas.openxmlformats.org/officeDocument/2006/relationships/hyperlink" Target="https://www.spotifycharts.com" TargetMode="External"/><Relationship Id="rId14" Type="http://schemas.openxmlformats.org/officeDocument/2006/relationships/hyperlink" Target="https://kworb.net/spotify/artists.html" TargetMode="External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8" Type="http://schemas.openxmlformats.org/officeDocument/2006/relationships/hyperlink" Target="https://kworb.net/spotify/artists.html" TargetMode="Externa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api.spotify.com/v1/artists?ids=$%7bcontent%7d" TargetMode="External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C2798-C9AE-410F-A0FE-02FF00BDE4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83</TotalTime>
  <Pages>12</Pages>
  <Words>1620</Words>
  <Characters>9726</Characters>
  <Application>Microsoft Office Word</Application>
  <DocSecurity>0</DocSecurity>
  <Lines>81</Lines>
  <Paragraphs>22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karewicz Agata (STUD)</dc:creator>
  <cp:keywords/>
  <dc:description/>
  <cp:lastModifiedBy>Agata Makarewicz</cp:lastModifiedBy>
  <cp:revision>59</cp:revision>
  <cp:lastPrinted>2022-01-10T13:35:00Z</cp:lastPrinted>
  <dcterms:created xsi:type="dcterms:W3CDTF">2021-04-08T14:20:00Z</dcterms:created>
  <dcterms:modified xsi:type="dcterms:W3CDTF">2022-01-18T15:45:00Z</dcterms:modified>
</cp:coreProperties>
</file>